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9753600" cy="8267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3E0C88">
        <w:rPr>
          <w:noProof/>
          <w:lang w:eastAsia="en-US"/>
        </w:rPr>
        <w:drawing>
          <wp:inline distT="0" distB="0" distL="0" distR="0" wp14:anchorId="5E888F30" wp14:editId="37EA161B">
            <wp:extent cx="7934325" cy="36576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5EAA" w:rsidRDefault="005A5EAA" w:rsidP="00C12425">
      <w:r>
        <w:separator/>
      </w:r>
    </w:p>
  </w:endnote>
  <w:endnote w:type="continuationSeparator" w:id="0">
    <w:p w:rsidR="005A5EAA" w:rsidRDefault="005A5EAA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5EAA" w:rsidRDefault="005A5EAA" w:rsidP="00C12425">
      <w:r>
        <w:separator/>
      </w:r>
    </w:p>
  </w:footnote>
  <w:footnote w:type="continuationSeparator" w:id="0">
    <w:p w:rsidR="005A5EAA" w:rsidRDefault="005A5EAA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B2A3B"/>
    <w:rsid w:val="000B4890"/>
    <w:rsid w:val="000B6138"/>
    <w:rsid w:val="000C5C6D"/>
    <w:rsid w:val="000D27D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53B7"/>
    <w:rsid w:val="001B7AC6"/>
    <w:rsid w:val="001D2381"/>
    <w:rsid w:val="001E4933"/>
    <w:rsid w:val="00200676"/>
    <w:rsid w:val="0020224B"/>
    <w:rsid w:val="00207A3E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60A3F"/>
    <w:rsid w:val="004615F9"/>
    <w:rsid w:val="00464220"/>
    <w:rsid w:val="00467987"/>
    <w:rsid w:val="00481432"/>
    <w:rsid w:val="00484362"/>
    <w:rsid w:val="0049486C"/>
    <w:rsid w:val="004959A8"/>
    <w:rsid w:val="004C22A9"/>
    <w:rsid w:val="004C2805"/>
    <w:rsid w:val="004D062D"/>
    <w:rsid w:val="004E2466"/>
    <w:rsid w:val="0050139F"/>
    <w:rsid w:val="0050596A"/>
    <w:rsid w:val="0051097C"/>
    <w:rsid w:val="005256DD"/>
    <w:rsid w:val="00536A9E"/>
    <w:rsid w:val="00555BC4"/>
    <w:rsid w:val="00566CF7"/>
    <w:rsid w:val="00577477"/>
    <w:rsid w:val="005A55FA"/>
    <w:rsid w:val="005A5EA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34081"/>
    <w:rsid w:val="00934D24"/>
    <w:rsid w:val="00936CB3"/>
    <w:rsid w:val="00943718"/>
    <w:rsid w:val="00954AAF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a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5:00-16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Video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847B5495-844E-4732-B3C6-C49086E5A92B}">
      <dgm:prSet phldrT="[文本]"/>
      <dgm:spPr/>
      <dgm:t>
        <a:bodyPr/>
        <a:lstStyle/>
        <a:p>
          <a:r>
            <a:rPr lang="en-US" altLang="zh-CN"/>
            <a:t>21:00-23:30</a:t>
          </a:r>
          <a:endParaRPr lang="zh-CN" altLang="en-US"/>
        </a:p>
      </dgm:t>
    </dgm:pt>
    <dgm:pt modelId="{FD09AEC6-92CE-49C5-B48A-34391C891A82}" type="parTrans" cxnId="{46F9E85F-7F55-4F04-80D4-46319991C02A}">
      <dgm:prSet/>
      <dgm:spPr/>
      <dgm:t>
        <a:bodyPr/>
        <a:lstStyle/>
        <a:p>
          <a:endParaRPr lang="en-US"/>
        </a:p>
      </dgm:t>
    </dgm:pt>
    <dgm:pt modelId="{D426B3CF-9D40-46FD-8DAE-DAFFC942BF21}" type="sibTrans" cxnId="{46F9E85F-7F55-4F04-80D4-46319991C02A}">
      <dgm:prSet/>
      <dgm:spPr/>
      <dgm:t>
        <a:bodyPr/>
        <a:lstStyle/>
        <a:p>
          <a:endParaRPr lang="en-US"/>
        </a:p>
      </dgm:t>
    </dgm:pt>
    <dgm:pt modelId="{95A9A8F4-DAE1-45DC-A7BE-EB1282C02F49}">
      <dgm:prSet phldrT="[文本]"/>
      <dgm:spPr/>
      <dgm:t>
        <a:bodyPr/>
        <a:lstStyle/>
        <a:p>
          <a:r>
            <a:rPr lang="en-US" altLang="zh-CN"/>
            <a:t>Haircut</a:t>
          </a:r>
          <a:endParaRPr lang="zh-CN" altLang="en-US"/>
        </a:p>
      </dgm:t>
    </dgm:pt>
    <dgm:pt modelId="{841E107F-B1E2-4EF0-A888-3F0305B668F5}" type="parTrans" cxnId="{299AAA25-66C5-4738-BF7F-3DE213C5CA78}">
      <dgm:prSet/>
      <dgm:spPr/>
      <dgm:t>
        <a:bodyPr/>
        <a:lstStyle/>
        <a:p>
          <a:endParaRPr lang="en-US"/>
        </a:p>
      </dgm:t>
    </dgm:pt>
    <dgm:pt modelId="{E199B1C3-E865-46F2-9DD0-874ECC055923}" type="sibTrans" cxnId="{299AAA25-66C5-4738-BF7F-3DE213C5CA78}">
      <dgm:prSet/>
      <dgm:spPr/>
      <dgm:t>
        <a:bodyPr/>
        <a:lstStyle/>
        <a:p>
          <a:endParaRPr lang="en-US"/>
        </a:p>
      </dgm:t>
    </dgm:pt>
    <dgm:pt modelId="{702627F4-827B-4D87-A90B-43D6F151D97B}">
      <dgm:prSet phldrT="[文本]"/>
      <dgm:spPr/>
      <dgm:t>
        <a:bodyPr/>
        <a:lstStyle/>
        <a:p>
          <a:r>
            <a:rPr lang="en-US" altLang="zh-CN"/>
            <a:t>Shopping</a:t>
          </a:r>
          <a:endParaRPr lang="zh-CN" altLang="en-US"/>
        </a:p>
      </dgm:t>
    </dgm:pt>
    <dgm:pt modelId="{D891E183-F0BA-4703-B639-E45DEB37A42F}" type="parTrans" cxnId="{A490F1D8-CAC8-43DF-BCA9-D83A04EF04B7}">
      <dgm:prSet/>
      <dgm:spPr/>
      <dgm:t>
        <a:bodyPr/>
        <a:lstStyle/>
        <a:p>
          <a:endParaRPr lang="en-US"/>
        </a:p>
      </dgm:t>
    </dgm:pt>
    <dgm:pt modelId="{0D26355E-9E87-4A95-A9E1-A8FA03F99546}" type="sibTrans" cxnId="{A490F1D8-CAC8-43DF-BCA9-D83A04EF04B7}">
      <dgm:prSet/>
      <dgm:spPr/>
      <dgm:t>
        <a:bodyPr/>
        <a:lstStyle/>
        <a:p>
          <a:endParaRPr lang="en-US"/>
        </a:p>
      </dgm:t>
    </dgm:pt>
    <dgm:pt modelId="{3666F95A-817D-4282-A5F5-B779A66A8139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85CCA5EB-3A51-498E-B5B1-D335DCC13076}" type="parTrans" cxnId="{6800EEDA-ADE0-4485-B9DD-A4C9312D32F9}">
      <dgm:prSet/>
      <dgm:spPr/>
      <dgm:t>
        <a:bodyPr/>
        <a:lstStyle/>
        <a:p>
          <a:endParaRPr lang="en-US"/>
        </a:p>
      </dgm:t>
    </dgm:pt>
    <dgm:pt modelId="{6D300AB0-22CC-4590-A18F-04241D4766AC}" type="sibTrans" cxnId="{6800EEDA-ADE0-4485-B9DD-A4C9312D32F9}">
      <dgm:prSet/>
      <dgm:spPr/>
      <dgm:t>
        <a:bodyPr/>
        <a:lstStyle/>
        <a:p>
          <a:endParaRPr lang="en-US"/>
        </a:p>
      </dgm:t>
    </dgm:pt>
    <dgm:pt modelId="{5D2A1A54-F386-493F-8586-313E9EAE5B8A}">
      <dgm:prSet phldrT="[文本]"/>
      <dgm:spPr/>
      <dgm:t>
        <a:bodyPr/>
        <a:lstStyle/>
        <a:p>
          <a:r>
            <a:rPr lang="en-US" altLang="zh-CN"/>
            <a:t>Warehouse</a:t>
          </a:r>
          <a:endParaRPr lang="zh-CN" altLang="en-US"/>
        </a:p>
      </dgm:t>
    </dgm:pt>
    <dgm:pt modelId="{2C76616E-9385-459B-B5EE-B4E8A5DF4718}" type="parTrans" cxnId="{B49B49DF-EF6C-480B-B0A0-BEAD3980B25C}">
      <dgm:prSet/>
      <dgm:spPr/>
      <dgm:t>
        <a:bodyPr/>
        <a:lstStyle/>
        <a:p>
          <a:endParaRPr lang="en-US"/>
        </a:p>
      </dgm:t>
    </dgm:pt>
    <dgm:pt modelId="{F4C604D9-20A9-4B6D-A67B-76094EEE5B33}" type="sibTrans" cxnId="{B49B49DF-EF6C-480B-B0A0-BEAD3980B25C}">
      <dgm:prSet/>
      <dgm:spPr/>
      <dgm:t>
        <a:bodyPr/>
        <a:lstStyle/>
        <a:p>
          <a:endParaRPr lang="en-US"/>
        </a:p>
      </dgm:t>
    </dgm:pt>
    <dgm:pt modelId="{6395D7EB-8F98-4C00-AFF0-94197E2251A9}">
      <dgm:prSet phldrT="[文本]"/>
      <dgm:spPr/>
      <dgm:t>
        <a:bodyPr/>
        <a:lstStyle/>
        <a:p>
          <a:r>
            <a:rPr lang="en-US" altLang="zh-CN"/>
            <a:t>Walmart</a:t>
          </a:r>
          <a:endParaRPr lang="zh-CN" altLang="en-US"/>
        </a:p>
      </dgm:t>
    </dgm:pt>
    <dgm:pt modelId="{BCE33E79-B595-4329-8043-8716869A1284}" type="parTrans" cxnId="{2E2AB7F1-C65E-4C40-8DA4-664305FED8F7}">
      <dgm:prSet/>
      <dgm:spPr/>
      <dgm:t>
        <a:bodyPr/>
        <a:lstStyle/>
        <a:p>
          <a:endParaRPr lang="en-US"/>
        </a:p>
      </dgm:t>
    </dgm:pt>
    <dgm:pt modelId="{E75FE2EA-EA5C-485A-A288-7638AE90D58B}" type="sibTrans" cxnId="{2E2AB7F1-C65E-4C40-8DA4-664305FED8F7}">
      <dgm:prSet/>
      <dgm:spPr/>
      <dgm:t>
        <a:bodyPr/>
        <a:lstStyle/>
        <a:p>
          <a:endParaRPr lang="en-US"/>
        </a:p>
      </dgm:t>
    </dgm:pt>
    <dgm:pt modelId="{8F1EA5A9-238F-4F3C-965F-A68D2A2D8392}">
      <dgm:prSet phldrT="[文本]"/>
      <dgm:spPr/>
      <dgm:t>
        <a:bodyPr/>
        <a:lstStyle/>
        <a:p>
          <a:r>
            <a:rPr lang="en-US" altLang="zh-CN"/>
            <a:t>16:30-18:00</a:t>
          </a:r>
          <a:endParaRPr lang="zh-CN" altLang="en-US"/>
        </a:p>
      </dgm:t>
    </dgm:pt>
    <dgm:pt modelId="{93652214-C301-4C52-896E-15EA3749F361}" type="parTrans" cxnId="{01A72C91-66BA-40F4-9D44-34D597D1467C}">
      <dgm:prSet/>
      <dgm:spPr/>
      <dgm:t>
        <a:bodyPr/>
        <a:lstStyle/>
        <a:p>
          <a:endParaRPr lang="en-US"/>
        </a:p>
      </dgm:t>
    </dgm:pt>
    <dgm:pt modelId="{D880A1BD-59AB-4D0B-B7F2-A68A1D177930}" type="sibTrans" cxnId="{01A72C91-66BA-40F4-9D44-34D597D1467C}">
      <dgm:prSet/>
      <dgm:spPr/>
      <dgm:t>
        <a:bodyPr/>
        <a:lstStyle/>
        <a:p>
          <a:endParaRPr lang="en-US"/>
        </a:p>
      </dgm:t>
    </dgm:pt>
    <dgm:pt modelId="{5677D44F-AFF1-4DD7-91E2-CCCC5A6712F1}">
      <dgm:prSet phldrT="[文本]"/>
      <dgm:spPr/>
      <dgm:t>
        <a:bodyPr/>
        <a:lstStyle/>
        <a:p>
          <a:r>
            <a:rPr lang="en-US" altLang="zh-CN"/>
            <a:t>18:00-19:00</a:t>
          </a:r>
          <a:endParaRPr lang="zh-CN" altLang="en-US"/>
        </a:p>
      </dgm:t>
    </dgm:pt>
    <dgm:pt modelId="{DE1502DD-D54F-4610-80F9-45629810E6DC}" type="parTrans" cxnId="{64E881B5-82FE-4238-AF81-B20E41B7EFEA}">
      <dgm:prSet/>
      <dgm:spPr/>
      <dgm:t>
        <a:bodyPr/>
        <a:lstStyle/>
        <a:p>
          <a:endParaRPr lang="en-US"/>
        </a:p>
      </dgm:t>
    </dgm:pt>
    <dgm:pt modelId="{F98CF239-2D61-4959-B937-7C8BC1309582}" type="sibTrans" cxnId="{64E881B5-82FE-4238-AF81-B20E41B7EFEA}">
      <dgm:prSet/>
      <dgm:spPr/>
      <dgm:t>
        <a:bodyPr/>
        <a:lstStyle/>
        <a:p>
          <a:endParaRPr lang="en-US"/>
        </a:p>
      </dgm:t>
    </dgm:pt>
    <dgm:pt modelId="{3C5C7B87-2AA4-4105-8360-AAC9F75411D0}">
      <dgm:prSet phldrT="[文本]"/>
      <dgm:spPr/>
      <dgm:t>
        <a:bodyPr/>
        <a:lstStyle/>
        <a:p>
          <a:r>
            <a:rPr lang="en-US" altLang="zh-CN"/>
            <a:t>List</a:t>
          </a:r>
          <a:endParaRPr lang="zh-CN" altLang="en-US"/>
        </a:p>
      </dgm:t>
    </dgm:pt>
    <dgm:pt modelId="{5F4A0D10-E58E-46D7-830C-D2781B56D21B}" type="parTrans" cxnId="{60ED86A3-A66E-4AA3-95D3-B48728F6DC6D}">
      <dgm:prSet/>
      <dgm:spPr/>
      <dgm:t>
        <a:bodyPr/>
        <a:lstStyle/>
        <a:p>
          <a:endParaRPr lang="en-US"/>
        </a:p>
      </dgm:t>
    </dgm:pt>
    <dgm:pt modelId="{A8E1A1DB-ED22-4A34-8A62-7DFFC1C3739D}" type="sibTrans" cxnId="{60ED86A3-A66E-4AA3-95D3-B48728F6DC6D}">
      <dgm:prSet/>
      <dgm:spPr/>
      <dgm:t>
        <a:bodyPr/>
        <a:lstStyle/>
        <a:p>
          <a:endParaRPr lang="en-US"/>
        </a:p>
      </dgm:t>
    </dgm:pt>
    <dgm:pt modelId="{03CDE1B2-6832-4D5D-A278-97F20FF5FB50}">
      <dgm:prSet phldrT="[文本]"/>
      <dgm:spPr/>
      <dgm:t>
        <a:bodyPr/>
        <a:lstStyle/>
        <a:p>
          <a:r>
            <a:rPr lang="en-US" altLang="zh-CN"/>
            <a:t>List</a:t>
          </a:r>
          <a:endParaRPr lang="zh-CN" altLang="en-US"/>
        </a:p>
      </dgm:t>
    </dgm:pt>
    <dgm:pt modelId="{001B30ED-9930-459A-84F6-D1FD3292B7D3}" type="parTrans" cxnId="{87C7B254-656C-4D6E-8205-39993CC20246}">
      <dgm:prSet/>
      <dgm:spPr/>
      <dgm:t>
        <a:bodyPr/>
        <a:lstStyle/>
        <a:p>
          <a:endParaRPr lang="en-US"/>
        </a:p>
      </dgm:t>
    </dgm:pt>
    <dgm:pt modelId="{67C09843-0805-41C1-ACFE-1AD8DF2B7482}" type="sibTrans" cxnId="{87C7B254-656C-4D6E-8205-39993CC20246}">
      <dgm:prSet/>
      <dgm:spPr/>
      <dgm:t>
        <a:bodyPr/>
        <a:lstStyle/>
        <a:p>
          <a:endParaRPr lang="en-US"/>
        </a:p>
      </dgm:t>
    </dgm:pt>
    <dgm:pt modelId="{1328EDB8-F717-4EE6-A0FD-37F487F5D071}">
      <dgm:prSet phldrT="[文本]"/>
      <dgm:spPr/>
      <dgm:t>
        <a:bodyPr/>
        <a:lstStyle/>
        <a:p>
          <a:r>
            <a:rPr lang="en-US" altLang="zh-CN"/>
            <a:t>Coat</a:t>
          </a:r>
          <a:endParaRPr lang="zh-CN" altLang="en-US"/>
        </a:p>
      </dgm:t>
    </dgm:pt>
    <dgm:pt modelId="{614A4F7B-C426-4E9A-A911-9CD8E7C52BAB}" type="parTrans" cxnId="{1404B4F5-588D-4658-9D71-61E81AA0BA73}">
      <dgm:prSet/>
      <dgm:spPr/>
      <dgm:t>
        <a:bodyPr/>
        <a:lstStyle/>
        <a:p>
          <a:endParaRPr lang="en-US"/>
        </a:p>
      </dgm:t>
    </dgm:pt>
    <dgm:pt modelId="{AEA0B975-954A-4873-9359-9E87038781BF}" type="sibTrans" cxnId="{1404B4F5-588D-4658-9D71-61E81AA0BA73}">
      <dgm:prSet/>
      <dgm:spPr/>
      <dgm:t>
        <a:bodyPr/>
        <a:lstStyle/>
        <a:p>
          <a:endParaRPr lang="en-US"/>
        </a:p>
      </dgm:t>
    </dgm:pt>
    <dgm:pt modelId="{F178DC7A-2704-4298-99B6-0859848E14FB}">
      <dgm:prSet phldrT="[文本]"/>
      <dgm:spPr/>
      <dgm:t>
        <a:bodyPr/>
        <a:lstStyle/>
        <a:p>
          <a:r>
            <a:rPr lang="en-US" altLang="zh-CN"/>
            <a:t>Jeans</a:t>
          </a:r>
          <a:endParaRPr lang="zh-CN" altLang="en-US"/>
        </a:p>
      </dgm:t>
    </dgm:pt>
    <dgm:pt modelId="{8EBFAFB1-5218-4B68-9C35-7A10FB064332}" type="parTrans" cxnId="{9667B28F-02A0-435F-B2A3-F3D92E6A71F0}">
      <dgm:prSet/>
      <dgm:spPr/>
      <dgm:t>
        <a:bodyPr/>
        <a:lstStyle/>
        <a:p>
          <a:endParaRPr lang="en-US"/>
        </a:p>
      </dgm:t>
    </dgm:pt>
    <dgm:pt modelId="{9B78EE78-A268-43CD-99D8-D6D004667655}" type="sibTrans" cxnId="{9667B28F-02A0-435F-B2A3-F3D92E6A71F0}">
      <dgm:prSet/>
      <dgm:spPr/>
      <dgm:t>
        <a:bodyPr/>
        <a:lstStyle/>
        <a:p>
          <a:endParaRPr lang="en-US"/>
        </a:p>
      </dgm:t>
    </dgm:pt>
    <dgm:pt modelId="{4D8B9610-9D5E-4A52-838D-3042CEFFFA69}">
      <dgm:prSet phldrT="[文本]"/>
      <dgm:spPr/>
      <dgm:t>
        <a:bodyPr/>
        <a:lstStyle/>
        <a:p>
          <a:r>
            <a:rPr lang="en-US" altLang="zh-CN"/>
            <a:t>Chicken</a:t>
          </a:r>
          <a:endParaRPr lang="zh-CN" altLang="en-US"/>
        </a:p>
      </dgm:t>
    </dgm:pt>
    <dgm:pt modelId="{3D58E895-8BC9-4071-9E8C-0DB753F40BB9}" type="parTrans" cxnId="{5ED88BC8-47CF-4AC6-997B-3F32D783598E}">
      <dgm:prSet/>
      <dgm:spPr/>
      <dgm:t>
        <a:bodyPr/>
        <a:lstStyle/>
        <a:p>
          <a:endParaRPr lang="en-US"/>
        </a:p>
      </dgm:t>
    </dgm:pt>
    <dgm:pt modelId="{9276D3D3-5F8C-4462-ABEC-F23BD547CB0C}" type="sibTrans" cxnId="{5ED88BC8-47CF-4AC6-997B-3F32D783598E}">
      <dgm:prSet/>
      <dgm:spPr/>
      <dgm:t>
        <a:bodyPr/>
        <a:lstStyle/>
        <a:p>
          <a:endParaRPr lang="en-US"/>
        </a:p>
      </dgm:t>
    </dgm:pt>
    <dgm:pt modelId="{967BDFE8-6492-459D-BC9F-40753B678813}">
      <dgm:prSet phldrT="[文本]"/>
      <dgm:spPr/>
      <dgm:t>
        <a:bodyPr/>
        <a:lstStyle/>
        <a:p>
          <a:r>
            <a:rPr lang="en-US" altLang="zh-CN"/>
            <a:t>Friuts</a:t>
          </a:r>
          <a:endParaRPr lang="zh-CN" altLang="en-US"/>
        </a:p>
      </dgm:t>
    </dgm:pt>
    <dgm:pt modelId="{08DAC1EC-C064-4AB6-BB43-58ED63428FE3}" type="parTrans" cxnId="{059D13A2-9936-43EA-9CDC-69126E927225}">
      <dgm:prSet/>
      <dgm:spPr/>
      <dgm:t>
        <a:bodyPr/>
        <a:lstStyle/>
        <a:p>
          <a:endParaRPr lang="en-US"/>
        </a:p>
      </dgm:t>
    </dgm:pt>
    <dgm:pt modelId="{03520EA4-0C86-4E37-BB7C-B1DFB7F670F9}" type="sibTrans" cxnId="{059D13A2-9936-43EA-9CDC-69126E927225}">
      <dgm:prSet/>
      <dgm:spPr/>
      <dgm:t>
        <a:bodyPr/>
        <a:lstStyle/>
        <a:p>
          <a:endParaRPr lang="en-US"/>
        </a:p>
      </dgm:t>
    </dgm:pt>
    <dgm:pt modelId="{4A2B4FEB-FE2C-433F-91E7-CC1C2A3F0026}">
      <dgm:prSet phldrT="[文本]"/>
      <dgm:spPr/>
      <dgm:t>
        <a:bodyPr/>
        <a:lstStyle/>
        <a:p>
          <a:r>
            <a:rPr lang="en-US" altLang="zh-CN"/>
            <a:t>Vegetables</a:t>
          </a:r>
          <a:endParaRPr lang="zh-CN" altLang="en-US"/>
        </a:p>
      </dgm:t>
    </dgm:pt>
    <dgm:pt modelId="{696AD63E-39CA-4761-A4BE-A510E7BA9387}" type="parTrans" cxnId="{C2DF6554-675C-47D9-800E-FF4B53905FC3}">
      <dgm:prSet/>
      <dgm:spPr/>
      <dgm:t>
        <a:bodyPr/>
        <a:lstStyle/>
        <a:p>
          <a:endParaRPr lang="en-US"/>
        </a:p>
      </dgm:t>
    </dgm:pt>
    <dgm:pt modelId="{9686479D-7F90-4632-9078-257CA0908C1E}" type="sibTrans" cxnId="{C2DF6554-675C-47D9-800E-FF4B53905FC3}">
      <dgm:prSet/>
      <dgm:spPr/>
      <dgm:t>
        <a:bodyPr/>
        <a:lstStyle/>
        <a:p>
          <a:endParaRPr lang="en-US"/>
        </a:p>
      </dgm:t>
    </dgm:pt>
    <dgm:pt modelId="{A41C2CBF-23E1-41C7-B6C7-BCE98B2E922D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4188A5B7-A712-4F45-8AC5-C7DB34CFEC9E}" type="parTrans" cxnId="{50C5CBEF-D46D-4EE2-8315-0FE1304CAA09}">
      <dgm:prSet/>
      <dgm:spPr/>
      <dgm:t>
        <a:bodyPr/>
        <a:lstStyle/>
        <a:p>
          <a:endParaRPr lang="en-US"/>
        </a:p>
      </dgm:t>
    </dgm:pt>
    <dgm:pt modelId="{E423B908-9B96-4541-983A-C0C9B0DBA58B}" type="sibTrans" cxnId="{50C5CBEF-D46D-4EE2-8315-0FE1304CAA0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0" presStyleCnt="28"/>
      <dgm:spPr/>
      <dgm:t>
        <a:bodyPr/>
        <a:lstStyle/>
        <a:p>
          <a:endParaRPr lang="en-US"/>
        </a:p>
      </dgm:t>
    </dgm:pt>
    <dgm:pt modelId="{34D8625F-39CD-4348-B8F2-7E73ADD23D13}" type="pres">
      <dgm:prSet presAssocID="{20D580FB-673D-40EF-8C18-5EBB35C2DF3F}" presName="connTx" presStyleLbl="parChTrans1D4" presStyleIdx="0" presStyleCnt="28"/>
      <dgm:spPr/>
      <dgm:t>
        <a:bodyPr/>
        <a:lstStyle/>
        <a:p>
          <a:endParaRPr lang="en-US"/>
        </a:p>
      </dgm:t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1" presStyleCnt="28"/>
      <dgm:spPr/>
      <dgm:t>
        <a:bodyPr/>
        <a:lstStyle/>
        <a:p>
          <a:endParaRPr lang="en-US"/>
        </a:p>
      </dgm:t>
    </dgm:pt>
    <dgm:pt modelId="{913BD4B6-FE0D-43B0-8A99-56C22A5347DB}" type="pres">
      <dgm:prSet presAssocID="{EE7AC33F-B924-4375-AAF7-E1DC3E0CE219}" presName="connTx" presStyleLbl="parChTrans1D4" presStyleIdx="1" presStyleCnt="28"/>
      <dgm:spPr/>
      <dgm:t>
        <a:bodyPr/>
        <a:lstStyle/>
        <a:p>
          <a:endParaRPr lang="en-US"/>
        </a:p>
      </dgm:t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2" presStyleCnt="28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2" presStyleCnt="28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2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3" presStyleCnt="28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3" presStyleCnt="28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3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9BB05A7D-6827-4237-B2F8-C0F57F329D39}" type="pres">
      <dgm:prSet presAssocID="{FD09AEC6-92CE-49C5-B48A-34391C891A82}" presName="conn2-1" presStyleLbl="parChTrans1D4" presStyleIdx="4" presStyleCnt="28"/>
      <dgm:spPr/>
      <dgm:t>
        <a:bodyPr/>
        <a:lstStyle/>
        <a:p>
          <a:endParaRPr lang="en-US"/>
        </a:p>
      </dgm:t>
    </dgm:pt>
    <dgm:pt modelId="{25170BAC-02F9-4E26-B232-A7924D54C959}" type="pres">
      <dgm:prSet presAssocID="{FD09AEC6-92CE-49C5-B48A-34391C891A82}" presName="connTx" presStyleLbl="parChTrans1D4" presStyleIdx="4" presStyleCnt="28"/>
      <dgm:spPr/>
      <dgm:t>
        <a:bodyPr/>
        <a:lstStyle/>
        <a:p>
          <a:endParaRPr lang="en-US"/>
        </a:p>
      </dgm:t>
    </dgm:pt>
    <dgm:pt modelId="{972A6D88-2C7F-41D2-8070-68AFF0DA8BB0}" type="pres">
      <dgm:prSet presAssocID="{847B5495-844E-4732-B3C6-C49086E5A92B}" presName="root2" presStyleCnt="0"/>
      <dgm:spPr/>
    </dgm:pt>
    <dgm:pt modelId="{71E54C21-FAE6-416E-8AEA-B2515CFE83AE}" type="pres">
      <dgm:prSet presAssocID="{847B5495-844E-4732-B3C6-C49086E5A92B}" presName="LevelTwoTextNode" presStyleLbl="node4" presStyleIdx="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3436F3-1AD2-4434-9201-5573697D589A}" type="pres">
      <dgm:prSet presAssocID="{847B5495-844E-4732-B3C6-C49086E5A92B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8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5" presStyleCnt="28"/>
      <dgm:spPr/>
      <dgm:t>
        <a:bodyPr/>
        <a:lstStyle/>
        <a:p>
          <a:endParaRPr lang="en-US"/>
        </a:p>
      </dgm:t>
    </dgm:pt>
    <dgm:pt modelId="{EEA3745D-64F6-432A-A6A8-5C34157C5BBF}" type="pres">
      <dgm:prSet presAssocID="{E10D3D90-A74E-450F-9084-1506A72D213C}" presName="connTx" presStyleLbl="parChTrans1D4" presStyleIdx="5" presStyleCnt="28"/>
      <dgm:spPr/>
      <dgm:t>
        <a:bodyPr/>
        <a:lstStyle/>
        <a:p>
          <a:endParaRPr lang="en-US"/>
        </a:p>
      </dgm:t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6" presStyleCnt="28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6" presStyleCnt="28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8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8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8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8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BF980747-4A75-45D9-A86B-72DF37A66264}" type="pres">
      <dgm:prSet presAssocID="{841E107F-B1E2-4EF0-A888-3F0305B668F5}" presName="conn2-1" presStyleLbl="parChTrans1D4" presStyleIdx="9" presStyleCnt="28"/>
      <dgm:spPr/>
      <dgm:t>
        <a:bodyPr/>
        <a:lstStyle/>
        <a:p>
          <a:endParaRPr lang="en-US"/>
        </a:p>
      </dgm:t>
    </dgm:pt>
    <dgm:pt modelId="{1CB4738D-3AC6-4588-8945-66C367F9934D}" type="pres">
      <dgm:prSet presAssocID="{841E107F-B1E2-4EF0-A888-3F0305B668F5}" presName="connTx" presStyleLbl="parChTrans1D4" presStyleIdx="9" presStyleCnt="28"/>
      <dgm:spPr/>
      <dgm:t>
        <a:bodyPr/>
        <a:lstStyle/>
        <a:p>
          <a:endParaRPr lang="en-US"/>
        </a:p>
      </dgm:t>
    </dgm:pt>
    <dgm:pt modelId="{3920E5E1-CE60-4FFC-9EFE-EDFBFEB1BFBB}" type="pres">
      <dgm:prSet presAssocID="{95A9A8F4-DAE1-45DC-A7BE-EB1282C02F49}" presName="root2" presStyleCnt="0"/>
      <dgm:spPr/>
    </dgm:pt>
    <dgm:pt modelId="{BFD89BBF-04EC-475F-A7B7-1BC02FBA0317}" type="pres">
      <dgm:prSet presAssocID="{95A9A8F4-DAE1-45DC-A7BE-EB1282C02F49}" presName="LevelTwoTextNode" presStyleLbl="node4" presStyleIdx="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06BC8E-7540-4189-9AAB-E4B48B99A62C}" type="pres">
      <dgm:prSet presAssocID="{95A9A8F4-DAE1-45DC-A7BE-EB1282C02F49}" presName="level3hierChild" presStyleCnt="0"/>
      <dgm:spPr/>
    </dgm:pt>
    <dgm:pt modelId="{AADB593A-F4FC-46AA-BC70-DB4AF67DDDF7}" type="pres">
      <dgm:prSet presAssocID="{85CCA5EB-3A51-498E-B5B1-D335DCC13076}" presName="conn2-1" presStyleLbl="parChTrans1D4" presStyleIdx="10" presStyleCnt="28"/>
      <dgm:spPr/>
      <dgm:t>
        <a:bodyPr/>
        <a:lstStyle/>
        <a:p>
          <a:endParaRPr lang="en-US"/>
        </a:p>
      </dgm:t>
    </dgm:pt>
    <dgm:pt modelId="{49A7A4D7-D14A-4936-9BB1-E757C020023E}" type="pres">
      <dgm:prSet presAssocID="{85CCA5EB-3A51-498E-B5B1-D335DCC13076}" presName="connTx" presStyleLbl="parChTrans1D4" presStyleIdx="10" presStyleCnt="28"/>
      <dgm:spPr/>
      <dgm:t>
        <a:bodyPr/>
        <a:lstStyle/>
        <a:p>
          <a:endParaRPr lang="en-US"/>
        </a:p>
      </dgm:t>
    </dgm:pt>
    <dgm:pt modelId="{DED7A228-CFD6-4972-94EF-8A3FD1E04B7E}" type="pres">
      <dgm:prSet presAssocID="{3666F95A-817D-4282-A5F5-B779A66A8139}" presName="root2" presStyleCnt="0"/>
      <dgm:spPr/>
    </dgm:pt>
    <dgm:pt modelId="{1FDD8775-A4C9-4C34-B567-3D696E1FE6CC}" type="pres">
      <dgm:prSet presAssocID="{3666F95A-817D-4282-A5F5-B779A66A8139}" presName="LevelTwoTextNode" presStyleLbl="node4" presStyleIdx="1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332E60-1448-40AC-B9E7-C5A87B97D357}" type="pres">
      <dgm:prSet presAssocID="{3666F95A-817D-4282-A5F5-B779A66A8139}" presName="level3hierChild" presStyleCnt="0"/>
      <dgm:spPr/>
    </dgm:pt>
    <dgm:pt modelId="{7972169F-4316-47AC-A1CA-9A9A1C858487}" type="pres">
      <dgm:prSet presAssocID="{D891E183-F0BA-4703-B639-E45DEB37A42F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3B5E535D-CF49-4CD2-8F19-C190C5ACFF51}" type="pres">
      <dgm:prSet presAssocID="{D891E183-F0BA-4703-B639-E45DEB37A42F}" presName="connTx" presStyleLbl="parChTrans1D2" presStyleIdx="1" presStyleCnt="3"/>
      <dgm:spPr/>
      <dgm:t>
        <a:bodyPr/>
        <a:lstStyle/>
        <a:p>
          <a:endParaRPr lang="en-US"/>
        </a:p>
      </dgm:t>
    </dgm:pt>
    <dgm:pt modelId="{13C0AF22-DA4F-4D09-B422-CDA15E9FFF54}" type="pres">
      <dgm:prSet presAssocID="{702627F4-827B-4D87-A90B-43D6F151D97B}" presName="root2" presStyleCnt="0"/>
      <dgm:spPr/>
    </dgm:pt>
    <dgm:pt modelId="{A0A028F3-29DA-496A-8FAE-A9068D561D4E}" type="pres">
      <dgm:prSet presAssocID="{702627F4-827B-4D87-A90B-43D6F151D97B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D3B702-B1A5-43F1-9F43-659D5BAB56E4}" type="pres">
      <dgm:prSet presAssocID="{702627F4-827B-4D87-A90B-43D6F151D97B}" presName="level3hierChild" presStyleCnt="0"/>
      <dgm:spPr/>
    </dgm:pt>
    <dgm:pt modelId="{E04A4495-C9DB-45D8-AFF7-6000AA422EE3}" type="pres">
      <dgm:prSet presAssocID="{2C76616E-9385-459B-B5EE-B4E8A5DF4718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A66FFE94-C88B-4CCE-8B10-B0BC6DFF1D10}" type="pres">
      <dgm:prSet presAssocID="{2C76616E-9385-459B-B5EE-B4E8A5DF4718}" presName="connTx" presStyleLbl="parChTrans1D3" presStyleIdx="3" presStyleCnt="8"/>
      <dgm:spPr/>
      <dgm:t>
        <a:bodyPr/>
        <a:lstStyle/>
        <a:p>
          <a:endParaRPr lang="en-US"/>
        </a:p>
      </dgm:t>
    </dgm:pt>
    <dgm:pt modelId="{A5D48621-BEFF-4CA7-8C7A-1AB85F56938F}" type="pres">
      <dgm:prSet presAssocID="{5D2A1A54-F386-493F-8586-313E9EAE5B8A}" presName="root2" presStyleCnt="0"/>
      <dgm:spPr/>
    </dgm:pt>
    <dgm:pt modelId="{01F62DB8-71B5-4A27-AB4E-F1A502D43DE7}" type="pres">
      <dgm:prSet presAssocID="{5D2A1A54-F386-493F-8586-313E9EAE5B8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1347A3-8B8D-414D-83B8-15978E8487C3}" type="pres">
      <dgm:prSet presAssocID="{5D2A1A54-F386-493F-8586-313E9EAE5B8A}" presName="level3hierChild" presStyleCnt="0"/>
      <dgm:spPr/>
    </dgm:pt>
    <dgm:pt modelId="{24FC5F21-5289-4E9C-BF25-3B00630D2287}" type="pres">
      <dgm:prSet presAssocID="{93652214-C301-4C52-896E-15EA3749F361}" presName="conn2-1" presStyleLbl="parChTrans1D4" presStyleIdx="11" presStyleCnt="28"/>
      <dgm:spPr/>
      <dgm:t>
        <a:bodyPr/>
        <a:lstStyle/>
        <a:p>
          <a:endParaRPr lang="en-US"/>
        </a:p>
      </dgm:t>
    </dgm:pt>
    <dgm:pt modelId="{B5921306-4608-4339-9F53-80C0BF69E558}" type="pres">
      <dgm:prSet presAssocID="{93652214-C301-4C52-896E-15EA3749F361}" presName="connTx" presStyleLbl="parChTrans1D4" presStyleIdx="11" presStyleCnt="28"/>
      <dgm:spPr/>
      <dgm:t>
        <a:bodyPr/>
        <a:lstStyle/>
        <a:p>
          <a:endParaRPr lang="en-US"/>
        </a:p>
      </dgm:t>
    </dgm:pt>
    <dgm:pt modelId="{F328E724-E472-47C8-8F4E-A596F97B5FAA}" type="pres">
      <dgm:prSet presAssocID="{8F1EA5A9-238F-4F3C-965F-A68D2A2D8392}" presName="root2" presStyleCnt="0"/>
      <dgm:spPr/>
    </dgm:pt>
    <dgm:pt modelId="{FF63C50F-A413-48A1-96E3-0FD307292576}" type="pres">
      <dgm:prSet presAssocID="{8F1EA5A9-238F-4F3C-965F-A68D2A2D8392}" presName="LevelTwoTextNode" presStyleLbl="node4" presStyleIdx="1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7AA3A77-465A-4F13-B92E-280D365C9547}" type="pres">
      <dgm:prSet presAssocID="{8F1EA5A9-238F-4F3C-965F-A68D2A2D8392}" presName="level3hierChild" presStyleCnt="0"/>
      <dgm:spPr/>
    </dgm:pt>
    <dgm:pt modelId="{860A977E-272F-47B9-B703-B25F86476F4C}" type="pres">
      <dgm:prSet presAssocID="{001B30ED-9930-459A-84F6-D1FD3292B7D3}" presName="conn2-1" presStyleLbl="parChTrans1D4" presStyleIdx="12" presStyleCnt="28"/>
      <dgm:spPr/>
      <dgm:t>
        <a:bodyPr/>
        <a:lstStyle/>
        <a:p>
          <a:endParaRPr lang="en-US"/>
        </a:p>
      </dgm:t>
    </dgm:pt>
    <dgm:pt modelId="{B54B7BA8-7628-44C9-90FF-78E5EAC0BCF0}" type="pres">
      <dgm:prSet presAssocID="{001B30ED-9930-459A-84F6-D1FD3292B7D3}" presName="connTx" presStyleLbl="parChTrans1D4" presStyleIdx="12" presStyleCnt="28"/>
      <dgm:spPr/>
      <dgm:t>
        <a:bodyPr/>
        <a:lstStyle/>
        <a:p>
          <a:endParaRPr lang="en-US"/>
        </a:p>
      </dgm:t>
    </dgm:pt>
    <dgm:pt modelId="{A94C846D-D27B-4BA0-84E0-D9A96C463115}" type="pres">
      <dgm:prSet presAssocID="{03CDE1B2-6832-4D5D-A278-97F20FF5FB50}" presName="root2" presStyleCnt="0"/>
      <dgm:spPr/>
    </dgm:pt>
    <dgm:pt modelId="{FD53C202-AFE6-4C1F-BB99-B63C1EEC3B91}" type="pres">
      <dgm:prSet presAssocID="{03CDE1B2-6832-4D5D-A278-97F20FF5FB50}" presName="LevelTwoTextNode" presStyleLbl="node4" presStyleIdx="1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44F368-2934-4339-93B1-613AF3F75172}" type="pres">
      <dgm:prSet presAssocID="{03CDE1B2-6832-4D5D-A278-97F20FF5FB50}" presName="level3hierChild" presStyleCnt="0"/>
      <dgm:spPr/>
    </dgm:pt>
    <dgm:pt modelId="{71635273-FDE1-4FB5-88F5-F2DB780E4A62}" type="pres">
      <dgm:prSet presAssocID="{614A4F7B-C426-4E9A-A911-9CD8E7C52BAB}" presName="conn2-1" presStyleLbl="parChTrans1D4" presStyleIdx="13" presStyleCnt="28"/>
      <dgm:spPr/>
      <dgm:t>
        <a:bodyPr/>
        <a:lstStyle/>
        <a:p>
          <a:endParaRPr lang="en-US"/>
        </a:p>
      </dgm:t>
    </dgm:pt>
    <dgm:pt modelId="{9289B562-8E0A-4F06-B1E6-1648FC301941}" type="pres">
      <dgm:prSet presAssocID="{614A4F7B-C426-4E9A-A911-9CD8E7C52BAB}" presName="connTx" presStyleLbl="parChTrans1D4" presStyleIdx="13" presStyleCnt="28"/>
      <dgm:spPr/>
      <dgm:t>
        <a:bodyPr/>
        <a:lstStyle/>
        <a:p>
          <a:endParaRPr lang="en-US"/>
        </a:p>
      </dgm:t>
    </dgm:pt>
    <dgm:pt modelId="{FA7528D4-6A49-4A2F-BD0E-1CB880BAC154}" type="pres">
      <dgm:prSet presAssocID="{1328EDB8-F717-4EE6-A0FD-37F487F5D071}" presName="root2" presStyleCnt="0"/>
      <dgm:spPr/>
    </dgm:pt>
    <dgm:pt modelId="{D1292BDA-4202-47A0-BD2A-A180C185C696}" type="pres">
      <dgm:prSet presAssocID="{1328EDB8-F717-4EE6-A0FD-37F487F5D071}" presName="LevelTwoTextNode" presStyleLbl="node4" presStyleIdx="1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9596D3C-7A53-49C1-B6BE-3FF616871192}" type="pres">
      <dgm:prSet presAssocID="{1328EDB8-F717-4EE6-A0FD-37F487F5D071}" presName="level3hierChild" presStyleCnt="0"/>
      <dgm:spPr/>
    </dgm:pt>
    <dgm:pt modelId="{B9347885-8F61-4251-887D-FC81A8A66939}" type="pres">
      <dgm:prSet presAssocID="{8EBFAFB1-5218-4B68-9C35-7A10FB064332}" presName="conn2-1" presStyleLbl="parChTrans1D4" presStyleIdx="14" presStyleCnt="28"/>
      <dgm:spPr/>
      <dgm:t>
        <a:bodyPr/>
        <a:lstStyle/>
        <a:p>
          <a:endParaRPr lang="en-US"/>
        </a:p>
      </dgm:t>
    </dgm:pt>
    <dgm:pt modelId="{7FACABCA-0B35-40DD-AEF8-9C28571A0785}" type="pres">
      <dgm:prSet presAssocID="{8EBFAFB1-5218-4B68-9C35-7A10FB064332}" presName="connTx" presStyleLbl="parChTrans1D4" presStyleIdx="14" presStyleCnt="28"/>
      <dgm:spPr/>
      <dgm:t>
        <a:bodyPr/>
        <a:lstStyle/>
        <a:p>
          <a:endParaRPr lang="en-US"/>
        </a:p>
      </dgm:t>
    </dgm:pt>
    <dgm:pt modelId="{14276131-5388-407A-8055-B94227751D7D}" type="pres">
      <dgm:prSet presAssocID="{F178DC7A-2704-4298-99B6-0859848E14FB}" presName="root2" presStyleCnt="0"/>
      <dgm:spPr/>
    </dgm:pt>
    <dgm:pt modelId="{8899B4DD-0749-408E-90B1-690E328531C2}" type="pres">
      <dgm:prSet presAssocID="{F178DC7A-2704-4298-99B6-0859848E14FB}" presName="LevelTwoTextNode" presStyleLbl="node4" presStyleIdx="1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D8DE01-09D3-42D2-A682-270D9890C3AC}" type="pres">
      <dgm:prSet presAssocID="{F178DC7A-2704-4298-99B6-0859848E14FB}" presName="level3hierChild" presStyleCnt="0"/>
      <dgm:spPr/>
    </dgm:pt>
    <dgm:pt modelId="{9AB41F46-3C19-428C-9E08-B07BBFB15C28}" type="pres">
      <dgm:prSet presAssocID="{BCE33E79-B595-4329-8043-8716869A1284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E169A9D9-3947-402C-B7F2-12B58CB79F82}" type="pres">
      <dgm:prSet presAssocID="{BCE33E79-B595-4329-8043-8716869A1284}" presName="connTx" presStyleLbl="parChTrans1D3" presStyleIdx="4" presStyleCnt="8"/>
      <dgm:spPr/>
      <dgm:t>
        <a:bodyPr/>
        <a:lstStyle/>
        <a:p>
          <a:endParaRPr lang="en-US"/>
        </a:p>
      </dgm:t>
    </dgm:pt>
    <dgm:pt modelId="{C9DF20FB-A81C-4B70-9429-20FA41800AEA}" type="pres">
      <dgm:prSet presAssocID="{6395D7EB-8F98-4C00-AFF0-94197E2251A9}" presName="root2" presStyleCnt="0"/>
      <dgm:spPr/>
    </dgm:pt>
    <dgm:pt modelId="{0CD54CA3-99DE-4BE5-8568-FF3F8A0884BA}" type="pres">
      <dgm:prSet presAssocID="{6395D7EB-8F98-4C00-AFF0-94197E2251A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94B94D-6490-40D7-82FA-7C4870377DD6}" type="pres">
      <dgm:prSet presAssocID="{6395D7EB-8F98-4C00-AFF0-94197E2251A9}" presName="level3hierChild" presStyleCnt="0"/>
      <dgm:spPr/>
    </dgm:pt>
    <dgm:pt modelId="{D85421ED-04BE-4F35-8E89-9009AC1B65BC}" type="pres">
      <dgm:prSet presAssocID="{DE1502DD-D54F-4610-80F9-45629810E6DC}" presName="conn2-1" presStyleLbl="parChTrans1D4" presStyleIdx="15" presStyleCnt="28"/>
      <dgm:spPr/>
      <dgm:t>
        <a:bodyPr/>
        <a:lstStyle/>
        <a:p>
          <a:endParaRPr lang="en-US"/>
        </a:p>
      </dgm:t>
    </dgm:pt>
    <dgm:pt modelId="{2ACA9CC5-2FD8-48CF-9BE9-E5D9522997EA}" type="pres">
      <dgm:prSet presAssocID="{DE1502DD-D54F-4610-80F9-45629810E6DC}" presName="connTx" presStyleLbl="parChTrans1D4" presStyleIdx="15" presStyleCnt="28"/>
      <dgm:spPr/>
      <dgm:t>
        <a:bodyPr/>
        <a:lstStyle/>
        <a:p>
          <a:endParaRPr lang="en-US"/>
        </a:p>
      </dgm:t>
    </dgm:pt>
    <dgm:pt modelId="{ECA85184-049B-4E8D-9E5C-49E68C7445FE}" type="pres">
      <dgm:prSet presAssocID="{5677D44F-AFF1-4DD7-91E2-CCCC5A6712F1}" presName="root2" presStyleCnt="0"/>
      <dgm:spPr/>
    </dgm:pt>
    <dgm:pt modelId="{3FEB8881-5434-4E45-BCDA-E454F5454EB4}" type="pres">
      <dgm:prSet presAssocID="{5677D44F-AFF1-4DD7-91E2-CCCC5A6712F1}" presName="LevelTwoTextNode" presStyleLbl="node4" presStyleIdx="1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D02645-3D86-479B-AEF3-18D34D5C2EAC}" type="pres">
      <dgm:prSet presAssocID="{5677D44F-AFF1-4DD7-91E2-CCCC5A6712F1}" presName="level3hierChild" presStyleCnt="0"/>
      <dgm:spPr/>
    </dgm:pt>
    <dgm:pt modelId="{AB57A91D-EBEB-441F-BC6F-272ABE028F66}" type="pres">
      <dgm:prSet presAssocID="{5F4A0D10-E58E-46D7-830C-D2781B56D21B}" presName="conn2-1" presStyleLbl="parChTrans1D4" presStyleIdx="16" presStyleCnt="28"/>
      <dgm:spPr/>
      <dgm:t>
        <a:bodyPr/>
        <a:lstStyle/>
        <a:p>
          <a:endParaRPr lang="en-US"/>
        </a:p>
      </dgm:t>
    </dgm:pt>
    <dgm:pt modelId="{35D41C03-7187-4179-A341-5A14F9610CAA}" type="pres">
      <dgm:prSet presAssocID="{5F4A0D10-E58E-46D7-830C-D2781B56D21B}" presName="connTx" presStyleLbl="parChTrans1D4" presStyleIdx="16" presStyleCnt="28"/>
      <dgm:spPr/>
      <dgm:t>
        <a:bodyPr/>
        <a:lstStyle/>
        <a:p>
          <a:endParaRPr lang="en-US"/>
        </a:p>
      </dgm:t>
    </dgm:pt>
    <dgm:pt modelId="{C20587B7-CDE4-4D53-B95C-749A06061307}" type="pres">
      <dgm:prSet presAssocID="{3C5C7B87-2AA4-4105-8360-AAC9F75411D0}" presName="root2" presStyleCnt="0"/>
      <dgm:spPr/>
    </dgm:pt>
    <dgm:pt modelId="{87D2E87E-F0CC-48FE-9F6A-3336236F5EA1}" type="pres">
      <dgm:prSet presAssocID="{3C5C7B87-2AA4-4105-8360-AAC9F75411D0}" presName="LevelTwoTextNode" presStyleLbl="node4" presStyleIdx="1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9A4025-42A7-42D3-9D4F-A19D655CC591}" type="pres">
      <dgm:prSet presAssocID="{3C5C7B87-2AA4-4105-8360-AAC9F75411D0}" presName="level3hierChild" presStyleCnt="0"/>
      <dgm:spPr/>
    </dgm:pt>
    <dgm:pt modelId="{BB72E024-7B9C-4EF9-AE17-212F65BA7E56}" type="pres">
      <dgm:prSet presAssocID="{3D58E895-8BC9-4071-9E8C-0DB753F40BB9}" presName="conn2-1" presStyleLbl="parChTrans1D4" presStyleIdx="17" presStyleCnt="28"/>
      <dgm:spPr/>
      <dgm:t>
        <a:bodyPr/>
        <a:lstStyle/>
        <a:p>
          <a:endParaRPr lang="en-US"/>
        </a:p>
      </dgm:t>
    </dgm:pt>
    <dgm:pt modelId="{ECE921C2-58F2-4391-B1B2-B4C9E541ABF4}" type="pres">
      <dgm:prSet presAssocID="{3D58E895-8BC9-4071-9E8C-0DB753F40BB9}" presName="connTx" presStyleLbl="parChTrans1D4" presStyleIdx="17" presStyleCnt="28"/>
      <dgm:spPr/>
      <dgm:t>
        <a:bodyPr/>
        <a:lstStyle/>
        <a:p>
          <a:endParaRPr lang="en-US"/>
        </a:p>
      </dgm:t>
    </dgm:pt>
    <dgm:pt modelId="{A25EC027-DBF6-41FF-8042-AC78496DD80B}" type="pres">
      <dgm:prSet presAssocID="{4D8B9610-9D5E-4A52-838D-3042CEFFFA69}" presName="root2" presStyleCnt="0"/>
      <dgm:spPr/>
    </dgm:pt>
    <dgm:pt modelId="{E1CB8AE9-A809-4416-9D16-938AEE5E7C1D}" type="pres">
      <dgm:prSet presAssocID="{4D8B9610-9D5E-4A52-838D-3042CEFFFA69}" presName="LevelTwoTextNode" presStyleLbl="node4" presStyleIdx="1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DB23217-4E97-4B7E-BD49-CAD9DEDA8E3E}" type="pres">
      <dgm:prSet presAssocID="{4D8B9610-9D5E-4A52-838D-3042CEFFFA69}" presName="level3hierChild" presStyleCnt="0"/>
      <dgm:spPr/>
    </dgm:pt>
    <dgm:pt modelId="{0BC35332-D614-4877-AEC4-F5D0A6F0DBEE}" type="pres">
      <dgm:prSet presAssocID="{08DAC1EC-C064-4AB6-BB43-58ED63428FE3}" presName="conn2-1" presStyleLbl="parChTrans1D4" presStyleIdx="18" presStyleCnt="28"/>
      <dgm:spPr/>
      <dgm:t>
        <a:bodyPr/>
        <a:lstStyle/>
        <a:p>
          <a:endParaRPr lang="en-US"/>
        </a:p>
      </dgm:t>
    </dgm:pt>
    <dgm:pt modelId="{FBCE1643-1070-43A6-A9F5-09821AB5D8F7}" type="pres">
      <dgm:prSet presAssocID="{08DAC1EC-C064-4AB6-BB43-58ED63428FE3}" presName="connTx" presStyleLbl="parChTrans1D4" presStyleIdx="18" presStyleCnt="28"/>
      <dgm:spPr/>
      <dgm:t>
        <a:bodyPr/>
        <a:lstStyle/>
        <a:p>
          <a:endParaRPr lang="en-US"/>
        </a:p>
      </dgm:t>
    </dgm:pt>
    <dgm:pt modelId="{832742CF-6354-4AB8-864F-08ABB50EE2B3}" type="pres">
      <dgm:prSet presAssocID="{967BDFE8-6492-459D-BC9F-40753B678813}" presName="root2" presStyleCnt="0"/>
      <dgm:spPr/>
    </dgm:pt>
    <dgm:pt modelId="{266784BE-55AC-4E99-8DF3-F4B32C2D007F}" type="pres">
      <dgm:prSet presAssocID="{967BDFE8-6492-459D-BC9F-40753B678813}" presName="LevelTwoTextNode" presStyleLbl="node4" presStyleIdx="1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2E80E86-C494-4389-8F43-FE49E2195327}" type="pres">
      <dgm:prSet presAssocID="{967BDFE8-6492-459D-BC9F-40753B678813}" presName="level3hierChild" presStyleCnt="0"/>
      <dgm:spPr/>
    </dgm:pt>
    <dgm:pt modelId="{754CF2F6-FAE4-4928-9281-03A61FEEEA3B}" type="pres">
      <dgm:prSet presAssocID="{696AD63E-39CA-4761-A4BE-A510E7BA9387}" presName="conn2-1" presStyleLbl="parChTrans1D4" presStyleIdx="19" presStyleCnt="28"/>
      <dgm:spPr/>
      <dgm:t>
        <a:bodyPr/>
        <a:lstStyle/>
        <a:p>
          <a:endParaRPr lang="en-US"/>
        </a:p>
      </dgm:t>
    </dgm:pt>
    <dgm:pt modelId="{DD901FEB-C2FE-4556-B2F3-FE2274DB9EFF}" type="pres">
      <dgm:prSet presAssocID="{696AD63E-39CA-4761-A4BE-A510E7BA9387}" presName="connTx" presStyleLbl="parChTrans1D4" presStyleIdx="19" presStyleCnt="28"/>
      <dgm:spPr/>
      <dgm:t>
        <a:bodyPr/>
        <a:lstStyle/>
        <a:p>
          <a:endParaRPr lang="en-US"/>
        </a:p>
      </dgm:t>
    </dgm:pt>
    <dgm:pt modelId="{32B14A1D-7EF9-4119-AE6E-00340EB04CE9}" type="pres">
      <dgm:prSet presAssocID="{4A2B4FEB-FE2C-433F-91E7-CC1C2A3F0026}" presName="root2" presStyleCnt="0"/>
      <dgm:spPr/>
    </dgm:pt>
    <dgm:pt modelId="{9B0C69F5-3D81-4FAA-87DD-DD1EDEFCBC5C}" type="pres">
      <dgm:prSet presAssocID="{4A2B4FEB-FE2C-433F-91E7-CC1C2A3F0026}" presName="LevelTwoTextNode" presStyleLbl="node4" presStyleIdx="1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DD2211-21B2-427F-9EAC-733CDB90DE70}" type="pres">
      <dgm:prSet presAssocID="{4A2B4FEB-FE2C-433F-91E7-CC1C2A3F0026}" presName="level3hierChild" presStyleCnt="0"/>
      <dgm:spPr/>
    </dgm:pt>
    <dgm:pt modelId="{B379A69A-92C4-491E-8E12-374CA48618D8}" type="pres">
      <dgm:prSet presAssocID="{4188A5B7-A712-4F45-8AC5-C7DB34CFEC9E}" presName="conn2-1" presStyleLbl="parChTrans1D4" presStyleIdx="20" presStyleCnt="28"/>
      <dgm:spPr/>
      <dgm:t>
        <a:bodyPr/>
        <a:lstStyle/>
        <a:p>
          <a:endParaRPr lang="en-US"/>
        </a:p>
      </dgm:t>
    </dgm:pt>
    <dgm:pt modelId="{A033DF51-8CF0-4B19-94A1-336E310952B9}" type="pres">
      <dgm:prSet presAssocID="{4188A5B7-A712-4F45-8AC5-C7DB34CFEC9E}" presName="connTx" presStyleLbl="parChTrans1D4" presStyleIdx="20" presStyleCnt="28"/>
      <dgm:spPr/>
      <dgm:t>
        <a:bodyPr/>
        <a:lstStyle/>
        <a:p>
          <a:endParaRPr lang="en-US"/>
        </a:p>
      </dgm:t>
    </dgm:pt>
    <dgm:pt modelId="{AE5652D7-15FA-49CC-90E6-631D8C15FC4B}" type="pres">
      <dgm:prSet presAssocID="{A41C2CBF-23E1-41C7-B6C7-BCE98B2E922D}" presName="root2" presStyleCnt="0"/>
      <dgm:spPr/>
    </dgm:pt>
    <dgm:pt modelId="{200FF911-A135-41D4-9D1F-A56B3A467C57}" type="pres">
      <dgm:prSet presAssocID="{A41C2CBF-23E1-41C7-B6C7-BCE98B2E922D}" presName="LevelTwoTextNode" presStyleLbl="node4" presStyleIdx="2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106A04-EF0F-4831-9BB8-D09C88775739}" type="pres">
      <dgm:prSet presAssocID="{A41C2CBF-23E1-41C7-B6C7-BCE98B2E922D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21" presStyleCnt="28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21" presStyleCnt="28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21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22" presStyleCnt="28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22" presStyleCnt="28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2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3" presStyleCnt="28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3" presStyleCnt="28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3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4" presStyleCnt="28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4" presStyleCnt="28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4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25" presStyleCnt="28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25" presStyleCnt="28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25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26" presStyleCnt="28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26" presStyleCnt="28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26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7" presStyleCnt="28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7" presStyleCnt="28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7" presStyleCnt="2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CF740C71-1F54-492A-9482-DE840E520960}" type="presOf" srcId="{C7D852CC-83C3-4D0D-B418-7B3508CA8623}" destId="{E4D805C1-0FDD-4506-9132-245D1618CDA6}" srcOrd="0" destOrd="0" presId="urn:microsoft.com/office/officeart/2008/layout/HorizontalMultiLevelHierarchy"/>
    <dgm:cxn modelId="{52501816-6CD1-4F64-9F17-AD3399DE52B4}" type="presOf" srcId="{D891E183-F0BA-4703-B639-E45DEB37A42F}" destId="{7972169F-4316-47AC-A1CA-9A9A1C858487}" srcOrd="0" destOrd="0" presId="urn:microsoft.com/office/officeart/2008/layout/HorizontalMultiLevelHierarchy"/>
    <dgm:cxn modelId="{B6C2EEE2-52DF-4282-B102-BE6C491A100B}" type="presOf" srcId="{001B30ED-9930-459A-84F6-D1FD3292B7D3}" destId="{860A977E-272F-47B9-B703-B25F86476F4C}" srcOrd="0" destOrd="0" presId="urn:microsoft.com/office/officeart/2008/layout/HorizontalMultiLevelHierarchy"/>
    <dgm:cxn modelId="{17D7D2A3-3C54-457D-AA03-010F73149D46}" type="presOf" srcId="{7C1C1006-FF8F-45FA-B613-D1C9E4868FC6}" destId="{6084A302-5078-4BE0-80B7-B99AA06E451C}" srcOrd="0" destOrd="0" presId="urn:microsoft.com/office/officeart/2008/layout/HorizontalMultiLevelHierarchy"/>
    <dgm:cxn modelId="{04FE7C3B-DF4D-4937-8F71-97D909DBE1AD}" type="presOf" srcId="{964BFDF6-DDB2-47F5-B527-B419FDF43E85}" destId="{2DAC4065-1AE1-4D2A-9CB3-313BFA3EB235}" srcOrd="0" destOrd="0" presId="urn:microsoft.com/office/officeart/2008/layout/HorizontalMultiLevelHierarchy"/>
    <dgm:cxn modelId="{B2FEB67B-8C7D-4C4E-AECC-750547157054}" type="presOf" srcId="{07E14FD1-4ABD-47DA-AD10-22893A96D965}" destId="{5EF2A711-6539-4B40-82F4-1D7ACF857AF7}" srcOrd="1" destOrd="0" presId="urn:microsoft.com/office/officeart/2008/layout/HorizontalMultiLevelHierarchy"/>
    <dgm:cxn modelId="{E7B6C2AC-C1D4-4CD0-A067-8EE1D3C4F978}" type="presOf" srcId="{E10D3D90-A74E-450F-9084-1506A72D213C}" destId="{ECCC2913-43B1-468D-90E1-6A84A04D7B35}" srcOrd="0" destOrd="0" presId="urn:microsoft.com/office/officeart/2008/layout/HorizontalMultiLevelHierarchy"/>
    <dgm:cxn modelId="{3C386D9F-DB26-483C-AAE7-6952DA93DEFD}" type="presOf" srcId="{5D2A1A54-F386-493F-8586-313E9EAE5B8A}" destId="{01F62DB8-71B5-4A27-AB4E-F1A502D43DE7}" srcOrd="0" destOrd="0" presId="urn:microsoft.com/office/officeart/2008/layout/HorizontalMultiLevelHierarchy"/>
    <dgm:cxn modelId="{00F6FC39-BA09-4696-B359-FD7ACB87F582}" type="presOf" srcId="{702627F4-827B-4D87-A90B-43D6F151D97B}" destId="{A0A028F3-29DA-496A-8FAE-A9068D561D4E}" srcOrd="0" destOrd="0" presId="urn:microsoft.com/office/officeart/2008/layout/HorizontalMultiLevelHierarchy"/>
    <dgm:cxn modelId="{B6BD54A5-2286-4367-A982-10D181EA8533}" type="presOf" srcId="{4188A5B7-A712-4F45-8AC5-C7DB34CFEC9E}" destId="{B379A69A-92C4-491E-8E12-374CA48618D8}" srcOrd="0" destOrd="0" presId="urn:microsoft.com/office/officeart/2008/layout/HorizontalMultiLevelHierarchy"/>
    <dgm:cxn modelId="{6DC84130-2F7E-42D6-A048-C6B53853CB08}" type="presOf" srcId="{135C9364-DDB6-442F-8FAA-5BA030EFD734}" destId="{75CF11DC-1721-423F-B9AF-48802F04849A}" srcOrd="1" destOrd="0" presId="urn:microsoft.com/office/officeart/2008/layout/HorizontalMultiLevelHierarchy"/>
    <dgm:cxn modelId="{B88EF16F-9B96-435C-87D9-5E6EAA445536}" type="presOf" srcId="{4CE64EAB-1F23-4CF9-AE84-82CC69D105EA}" destId="{4DD7E8C5-D4E3-4A07-A586-B06A3F0FA0A4}" srcOrd="1" destOrd="0" presId="urn:microsoft.com/office/officeart/2008/layout/HorizontalMultiLevelHierarchy"/>
    <dgm:cxn modelId="{62109E4D-D712-4628-AD7B-E573763B0ED1}" type="presOf" srcId="{08509389-781B-4822-9ED7-F0F87E1C5EFE}" destId="{964E3496-9F20-4756-A220-FBA1D5E4980C}" srcOrd="0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120740E3-2095-4AA1-9561-5945C0E746A8}" type="presOf" srcId="{0DA1C060-E1EF-497C-B4B7-CC10236D4AB5}" destId="{D456BF37-646F-420A-817B-2C6FE870644F}" srcOrd="0" destOrd="0" presId="urn:microsoft.com/office/officeart/2008/layout/HorizontalMultiLevelHierarchy"/>
    <dgm:cxn modelId="{D0CF1FD2-CE1C-40F6-A28C-1E02B9020FA6}" type="presOf" srcId="{CE9BAB4A-2CA5-46F0-9309-E051C11E3669}" destId="{20A112FF-950D-494D-B3D0-FBE3FF187616}" srcOrd="0" destOrd="0" presId="urn:microsoft.com/office/officeart/2008/layout/HorizontalMultiLevelHierarchy"/>
    <dgm:cxn modelId="{0FEDF616-4EB2-43A0-BCF8-F7711DB8C8E0}" type="presOf" srcId="{FA137558-9D06-4BB2-8049-227EDBFCDF69}" destId="{08EC2D9E-EEF5-4DFB-B18C-04297E92FEFA}" srcOrd="0" destOrd="0" presId="urn:microsoft.com/office/officeart/2008/layout/HorizontalMultiLevelHierarchy"/>
    <dgm:cxn modelId="{E0B9D3EE-4CDD-4A3F-B8A6-C2624344F1A2}" type="presOf" srcId="{614A4F7B-C426-4E9A-A911-9CD8E7C52BAB}" destId="{9289B562-8E0A-4F06-B1E6-1648FC301941}" srcOrd="1" destOrd="0" presId="urn:microsoft.com/office/officeart/2008/layout/HorizontalMultiLevelHierarchy"/>
    <dgm:cxn modelId="{DEF7DE1A-3916-4728-AAD1-0A9E542F7115}" type="presOf" srcId="{614A4F7B-C426-4E9A-A911-9CD8E7C52BAB}" destId="{71635273-FDE1-4FB5-88F5-F2DB780E4A62}" srcOrd="0" destOrd="0" presId="urn:microsoft.com/office/officeart/2008/layout/HorizontalMultiLevelHierarchy"/>
    <dgm:cxn modelId="{340F37E2-606E-4B3A-95DD-EB8776E8A5AB}" type="presOf" srcId="{5AD09BEB-5E93-4CE1-AE5D-985CD1CA771C}" destId="{10902F1B-76A0-42BF-B8B6-85638234AC1B}" srcOrd="0" destOrd="0" presId="urn:microsoft.com/office/officeart/2008/layout/HorizontalMultiLevelHierarchy"/>
    <dgm:cxn modelId="{FCE07292-0D5A-4246-9DD7-FE86FE889371}" type="presOf" srcId="{847B5495-844E-4732-B3C6-C49086E5A92B}" destId="{71E54C21-FAE6-416E-8AEA-B2515CFE83AE}" srcOrd="0" destOrd="0" presId="urn:microsoft.com/office/officeart/2008/layout/HorizontalMultiLevelHierarchy"/>
    <dgm:cxn modelId="{64321225-C37A-48EB-840C-C38301F8EEC1}" type="presOf" srcId="{4CE64EAB-1F23-4CF9-AE84-82CC69D105EA}" destId="{3C4CE92F-335B-4A7A-8BB0-EC6AFC5BABCB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DB83A53E-34F2-4C67-AC7F-95588273D744}" type="presOf" srcId="{1E48BBB0-9D91-4007-82C6-411D9964C921}" destId="{D39F0EBD-FE23-49ED-8731-BF50C8139E65}" srcOrd="0" destOrd="0" presId="urn:microsoft.com/office/officeart/2008/layout/HorizontalMultiLevelHierarchy"/>
    <dgm:cxn modelId="{2D75B706-A707-4633-862E-A4C3EEACA423}" type="presOf" srcId="{CE740258-D438-41E3-8A07-32E10DA78599}" destId="{21CF8C5B-CC44-482D-8CEF-644045B7ABBF}" srcOrd="1" destOrd="0" presId="urn:microsoft.com/office/officeart/2008/layout/HorizontalMultiLevelHierarchy"/>
    <dgm:cxn modelId="{9677D955-0363-4C3D-A465-BE5B1AF9BD54}" type="presOf" srcId="{FCCAE72E-3741-4C5F-B697-2CEBFC92CDF7}" destId="{47AE8846-F21F-4E4C-B4A3-D44DA4BF791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F634FAD2-5CA3-42D0-92FB-44454AB8DF24}" type="presOf" srcId="{85CCA5EB-3A51-498E-B5B1-D335DCC13076}" destId="{AADB593A-F4FC-46AA-BC70-DB4AF67DDDF7}" srcOrd="0" destOrd="0" presId="urn:microsoft.com/office/officeart/2008/layout/HorizontalMultiLevelHierarchy"/>
    <dgm:cxn modelId="{AC1B63BB-8EA2-4926-824D-B60D0B88A633}" type="presOf" srcId="{C8F2FFF7-74DA-440A-822D-47DB1314E36C}" destId="{CF727354-29D2-487B-B444-C7F2F7C6251F}" srcOrd="0" destOrd="0" presId="urn:microsoft.com/office/officeart/2008/layout/HorizontalMultiLevelHierarchy"/>
    <dgm:cxn modelId="{A8672F44-CE8E-4B20-8A69-22B0C19E8F92}" type="presOf" srcId="{20D580FB-673D-40EF-8C18-5EBB35C2DF3F}" destId="{EA700119-37C0-471B-817F-1554B337A7BD}" srcOrd="0" destOrd="0" presId="urn:microsoft.com/office/officeart/2008/layout/HorizontalMultiLevelHierarchy"/>
    <dgm:cxn modelId="{5E5E3CD6-8CEA-4385-B71E-480B86B545DB}" type="presOf" srcId="{BBA84F89-D070-423F-8DFC-E025E47AD7FF}" destId="{EC8A8FAF-CCC1-447F-AF4A-1B7F5640C737}" srcOrd="0" destOrd="0" presId="urn:microsoft.com/office/officeart/2008/layout/HorizontalMultiLevelHierarchy"/>
    <dgm:cxn modelId="{84C1372F-D396-44A4-A570-48777D44CAF8}" type="presOf" srcId="{E10D3D90-A74E-450F-9084-1506A72D213C}" destId="{EEA3745D-64F6-432A-A6A8-5C34157C5BBF}" srcOrd="1" destOrd="0" presId="urn:microsoft.com/office/officeart/2008/layout/HorizontalMultiLevelHierarchy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16D65060-06D4-4EB7-9F16-1AD5615DDA08}" srcId="{BBA7669C-F636-472B-8393-710D65294207}" destId="{8F026A05-1634-46FC-A2E3-08CA14725AC9}" srcOrd="0" destOrd="0" parTransId="{20D580FB-673D-40EF-8C18-5EBB35C2DF3F}" sibTransId="{9F04F4E6-03FD-4142-A659-D117D4D39C7A}"/>
    <dgm:cxn modelId="{8592232F-24F4-4F9E-B508-EE955C913940}" type="presOf" srcId="{00F076B5-E16A-462F-8DDE-46E0CA9451C2}" destId="{5F41697B-5DEF-4290-BCEF-E542470D6E24}" srcOrd="1" destOrd="0" presId="urn:microsoft.com/office/officeart/2008/layout/HorizontalMultiLevelHierarchy"/>
    <dgm:cxn modelId="{92722FA4-CF02-4015-BFF2-EDD8F841633A}" type="presOf" srcId="{22961EB4-ACE3-491B-A12E-FD92D602D9C3}" destId="{7E713748-379C-4B5E-9EC6-622A2DAA67D9}" srcOrd="0" destOrd="0" presId="urn:microsoft.com/office/officeart/2008/layout/HorizontalMultiLevelHierarchy"/>
    <dgm:cxn modelId="{8C66B8A1-12B9-4872-80BF-B30129DA4359}" type="presOf" srcId="{C7D852CC-83C3-4D0D-B418-7B3508CA8623}" destId="{675C452B-A309-46DB-8A27-519F74B0332F}" srcOrd="1" destOrd="0" presId="urn:microsoft.com/office/officeart/2008/layout/HorizontalMultiLevelHierarchy"/>
    <dgm:cxn modelId="{8E355222-D703-49D6-8865-59E6FBBC1AE6}" type="presOf" srcId="{3D58E895-8BC9-4071-9E8C-0DB753F40BB9}" destId="{ECE921C2-58F2-4391-B1B2-B4C9E541ABF4}" srcOrd="1" destOrd="0" presId="urn:microsoft.com/office/officeart/2008/layout/HorizontalMultiLevelHierarchy"/>
    <dgm:cxn modelId="{BDD7233B-2FB9-4F10-A935-4E8AC4251CCE}" type="presOf" srcId="{BBA7669C-F636-472B-8393-710D65294207}" destId="{9930AFAD-7CAA-421C-A6F6-BE96E32B90BE}" srcOrd="0" destOrd="0" presId="urn:microsoft.com/office/officeart/2008/layout/HorizontalMultiLevelHierarchy"/>
    <dgm:cxn modelId="{E44889E6-764A-43C4-BC9B-720F9FC216A0}" type="presOf" srcId="{95A9A8F4-DAE1-45DC-A7BE-EB1282C02F49}" destId="{BFD89BBF-04EC-475F-A7B7-1BC02FBA0317}" srcOrd="0" destOrd="0" presId="urn:microsoft.com/office/officeart/2008/layout/HorizontalMultiLevelHierarchy"/>
    <dgm:cxn modelId="{60A8B850-1C81-4CDA-A687-275387C2E496}" type="presOf" srcId="{FA137558-9D06-4BB2-8049-227EDBFCDF69}" destId="{DF9BAD71-EF23-4CA3-83FF-AB3C82F6A16F}" srcOrd="1" destOrd="0" presId="urn:microsoft.com/office/officeart/2008/layout/HorizontalMultiLevelHierarchy"/>
    <dgm:cxn modelId="{FAB5873F-A951-4F78-AD7C-121B6A02B8B2}" type="presOf" srcId="{125C7D03-E078-4254-ADA9-DF778D3D1A13}" destId="{FD39EFE5-E566-4C4B-AD09-CABEB3C1B052}" srcOrd="0" destOrd="0" presId="urn:microsoft.com/office/officeart/2008/layout/HorizontalMultiLevelHierarchy"/>
    <dgm:cxn modelId="{60ED86A3-A66E-4AA3-95D3-B48728F6DC6D}" srcId="{6395D7EB-8F98-4C00-AFF0-94197E2251A9}" destId="{3C5C7B87-2AA4-4105-8360-AAC9F75411D0}" srcOrd="1" destOrd="0" parTransId="{5F4A0D10-E58E-46D7-830C-D2781B56D21B}" sibTransId="{A8E1A1DB-ED22-4A34-8A62-7DFFC1C3739D}"/>
    <dgm:cxn modelId="{2F442B85-D46B-4B6F-B071-F06CD814284F}" type="presOf" srcId="{135C9364-DDB6-442F-8FAA-5BA030EFD734}" destId="{FCD46113-877F-416E-8838-C882836F0D86}" srcOrd="0" destOrd="0" presId="urn:microsoft.com/office/officeart/2008/layout/HorizontalMultiLevelHierarchy"/>
    <dgm:cxn modelId="{8912FFD0-C565-4BA7-B0BA-705690E793D2}" type="presOf" srcId="{2FDF7F34-AFFB-48F5-B95A-EC1EEBE256CF}" destId="{BD15981F-569F-4B3E-A29C-E329AE7B81D1}" srcOrd="0" destOrd="0" presId="urn:microsoft.com/office/officeart/2008/layout/HorizontalMultiLevelHierarchy"/>
    <dgm:cxn modelId="{2132A854-B9CD-4B47-AB48-AEB03C7E72F4}" type="presOf" srcId="{964BFDF6-DDB2-47F5-B527-B419FDF43E85}" destId="{36BD0849-2EE9-413C-915C-E1056298E9F6}" srcOrd="1" destOrd="0" presId="urn:microsoft.com/office/officeart/2008/layout/HorizontalMultiLevelHierarchy"/>
    <dgm:cxn modelId="{E0429922-7BC0-44BF-9959-B30D595508C9}" type="presOf" srcId="{93652214-C301-4C52-896E-15EA3749F361}" destId="{24FC5F21-5289-4E9C-BF25-3B00630D2287}" srcOrd="0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37D5DD5E-984B-4D23-9895-32A1BAB6F37F}" type="presOf" srcId="{1A6646C7-BB0B-4EAE-99FF-6AD5727CA462}" destId="{65055C2D-2B2C-4D84-ACA4-59F12A018C1E}" srcOrd="0" destOrd="0" presId="urn:microsoft.com/office/officeart/2008/layout/HorizontalMultiLevelHierarchy"/>
    <dgm:cxn modelId="{85FA718E-2AAF-4EC0-90A8-5A76AB873C53}" type="presOf" srcId="{8EBFAFB1-5218-4B68-9C35-7A10FB064332}" destId="{7FACABCA-0B35-40DD-AEF8-9C28571A0785}" srcOrd="1" destOrd="0" presId="urn:microsoft.com/office/officeart/2008/layout/HorizontalMultiLevelHierarchy"/>
    <dgm:cxn modelId="{56FD5227-876D-445E-A705-D283D56C1F5E}" type="presOf" srcId="{93652214-C301-4C52-896E-15EA3749F361}" destId="{B5921306-4608-4339-9F53-80C0BF69E558}" srcOrd="1" destOrd="0" presId="urn:microsoft.com/office/officeart/2008/layout/HorizontalMultiLevelHierarchy"/>
    <dgm:cxn modelId="{170CF116-3B34-4961-9BB9-E06303A00CFE}" type="presOf" srcId="{857CFD1F-EE59-4FCA-B45E-DD222A58B4C5}" destId="{F79DD85E-EA4B-4404-A897-412DA6D43D87}" srcOrd="0" destOrd="0" presId="urn:microsoft.com/office/officeart/2008/layout/HorizontalMultiLevelHierarchy"/>
    <dgm:cxn modelId="{986922FE-EDAD-4EA2-9221-8B88CAB7B416}" type="presOf" srcId="{03CDE1B2-6832-4D5D-A278-97F20FF5FB50}" destId="{FD53C202-AFE6-4C1F-BB99-B63C1EEC3B9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97B2F27D-B076-4217-BB2A-2ACFB9E622D6}" type="presOf" srcId="{20D580FB-673D-40EF-8C18-5EBB35C2DF3F}" destId="{34D8625F-39CD-4348-B8F2-7E73ADD23D13}" srcOrd="1" destOrd="0" presId="urn:microsoft.com/office/officeart/2008/layout/HorizontalMultiLevelHierarchy"/>
    <dgm:cxn modelId="{7AEB4EA1-5853-43BB-A1D4-6582BA86CED3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6673228-5CBD-4F73-B373-F8F9EB665CC5}" type="presOf" srcId="{6395D7EB-8F98-4C00-AFF0-94197E2251A9}" destId="{0CD54CA3-99DE-4BE5-8568-FF3F8A0884BA}" srcOrd="0" destOrd="0" presId="urn:microsoft.com/office/officeart/2008/layout/HorizontalMultiLevelHierarchy"/>
    <dgm:cxn modelId="{FE6E45E3-8916-4D9B-B18A-0325AB3E74AA}" type="presOf" srcId="{EE7AB39F-748A-4E7E-B197-2733B9168AC0}" destId="{AD5F8567-37F6-4CAA-8B49-515B5BB217E9}" srcOrd="1" destOrd="0" presId="urn:microsoft.com/office/officeart/2008/layout/HorizontalMultiLevelHierarchy"/>
    <dgm:cxn modelId="{165B96BF-1913-4DA3-95C6-7E9ACC2F1E4E}" type="presOf" srcId="{5F4A0D10-E58E-46D7-830C-D2781B56D21B}" destId="{35D41C03-7187-4179-A341-5A14F9610CAA}" srcOrd="1" destOrd="0" presId="urn:microsoft.com/office/officeart/2008/layout/HorizontalMultiLevelHierarchy"/>
    <dgm:cxn modelId="{9CC6E7CC-40A5-4BB0-BF78-E830C9F1FC10}" type="presOf" srcId="{2FCCDA2B-747D-4FAA-B7F2-B0390F0E4FC1}" destId="{E2CE8335-163F-4FC8-9EB2-2F1AB9A3494D}" srcOrd="0" destOrd="0" presId="urn:microsoft.com/office/officeart/2008/layout/HorizontalMultiLevelHierarchy"/>
    <dgm:cxn modelId="{532E7A06-22A2-4615-8B6E-846F5FB4B926}" type="presOf" srcId="{1EE7BE5D-2C1B-4047-8F8A-8126382E41EC}" destId="{3AC91184-82E7-4A6A-A8EE-1079E8DAE50D}" srcOrd="0" destOrd="0" presId="urn:microsoft.com/office/officeart/2008/layout/HorizontalMultiLevelHierarchy"/>
    <dgm:cxn modelId="{059D13A2-9936-43EA-9CDC-69126E927225}" srcId="{3C5C7B87-2AA4-4105-8360-AAC9F75411D0}" destId="{967BDFE8-6492-459D-BC9F-40753B678813}" srcOrd="1" destOrd="0" parTransId="{08DAC1EC-C064-4AB6-BB43-58ED63428FE3}" sibTransId="{03520EA4-0C86-4E37-BB7C-B1DFB7F670F9}"/>
    <dgm:cxn modelId="{46F9E85F-7F55-4F04-80D4-46319991C02A}" srcId="{30FCB191-A26B-44DC-AA20-A07E62BB28D7}" destId="{847B5495-844E-4732-B3C6-C49086E5A92B}" srcOrd="1" destOrd="0" parTransId="{FD09AEC6-92CE-49C5-B48A-34391C891A82}" sibTransId="{D426B3CF-9D40-46FD-8DAE-DAFFC942BF21}"/>
    <dgm:cxn modelId="{0D97659E-D835-451A-9C39-AC9B8F36D93D}" type="presOf" srcId="{2C76616E-9385-459B-B5EE-B4E8A5DF4718}" destId="{A66FFE94-C88B-4CCE-8B10-B0BC6DFF1D10}" srcOrd="1" destOrd="0" presId="urn:microsoft.com/office/officeart/2008/layout/HorizontalMultiLevelHierarchy"/>
    <dgm:cxn modelId="{3D7DB735-FD3A-4300-AC1A-3F2A2D4C8505}" type="presOf" srcId="{03ADB93D-B629-4D10-A527-3ABF753744E9}" destId="{541D34AF-66FF-4C5E-9F53-5D50EF8CF2C2}" srcOrd="1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64E881B5-82FE-4238-AF81-B20E41B7EFEA}" srcId="{6395D7EB-8F98-4C00-AFF0-94197E2251A9}" destId="{5677D44F-AFF1-4DD7-91E2-CCCC5A6712F1}" srcOrd="0" destOrd="0" parTransId="{DE1502DD-D54F-4610-80F9-45629810E6DC}" sibTransId="{F98CF239-2D61-4959-B937-7C8BC1309582}"/>
    <dgm:cxn modelId="{C6DCDC16-D5B1-4696-AC53-F0DB5C38DB3D}" type="presOf" srcId="{A36A0323-D3B3-4EC3-9E94-866F0BF084F8}" destId="{80600A35-84AA-43CE-81F3-F98690856545}" srcOrd="0" destOrd="0" presId="urn:microsoft.com/office/officeart/2008/layout/HorizontalMultiLevelHierarchy"/>
    <dgm:cxn modelId="{F1547086-EA92-479A-ACD5-BDB51B519700}" type="presOf" srcId="{696AD63E-39CA-4761-A4BE-A510E7BA9387}" destId="{DD901FEB-C2FE-4556-B2F3-FE2274DB9EFF}" srcOrd="1" destOrd="0" presId="urn:microsoft.com/office/officeart/2008/layout/HorizontalMultiLevelHierarchy"/>
    <dgm:cxn modelId="{C2DF6554-675C-47D9-800E-FF4B53905FC3}" srcId="{3C5C7B87-2AA4-4105-8360-AAC9F75411D0}" destId="{4A2B4FEB-FE2C-433F-91E7-CC1C2A3F0026}" srcOrd="2" destOrd="0" parTransId="{696AD63E-39CA-4761-A4BE-A510E7BA9387}" sibTransId="{9686479D-7F90-4632-9078-257CA0908C1E}"/>
    <dgm:cxn modelId="{563C6A5F-B2BB-4761-B3DB-1A985C192BE9}" type="presOf" srcId="{8EBFAFB1-5218-4B68-9C35-7A10FB064332}" destId="{B9347885-8F61-4251-887D-FC81A8A66939}" srcOrd="0" destOrd="0" presId="urn:microsoft.com/office/officeart/2008/layout/HorizontalMultiLevelHierarchy"/>
    <dgm:cxn modelId="{012DA946-92F6-4ADA-B6CF-280367EC9B3E}" type="presOf" srcId="{BCE33E79-B595-4329-8043-8716869A1284}" destId="{9AB41F46-3C19-428C-9E08-B07BBFB15C28}" srcOrd="0" destOrd="0" presId="urn:microsoft.com/office/officeart/2008/layout/HorizontalMultiLevelHierarchy"/>
    <dgm:cxn modelId="{DE108B28-B1BE-4692-B506-1B253C45DB91}" type="presOf" srcId="{CE740258-D438-41E3-8A07-32E10DA78599}" destId="{1B7060DC-728A-447E-976E-69713194FB07}" srcOrd="0" destOrd="0" presId="urn:microsoft.com/office/officeart/2008/layout/HorizontalMultiLevelHierarchy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043EAA64-C846-4FAA-8EE0-73C5779B0702}" type="presOf" srcId="{03ADB93D-B629-4D10-A527-3ABF753744E9}" destId="{D2391F31-FA2D-43F9-9FE8-1200D21AE459}" srcOrd="0" destOrd="0" presId="urn:microsoft.com/office/officeart/2008/layout/HorizontalMultiLevelHierarchy"/>
    <dgm:cxn modelId="{29F7446C-DDF7-4527-B157-84696D2D0006}" type="presOf" srcId="{C11F076B-5B6D-4347-BCF0-EF2205CDA008}" destId="{5E8E4353-97E3-4769-8745-E51435D5D5C3}" srcOrd="0" destOrd="0" presId="urn:microsoft.com/office/officeart/2008/layout/HorizontalMultiLevelHierarchy"/>
    <dgm:cxn modelId="{87C7B254-656C-4D6E-8205-39993CC20246}" srcId="{5D2A1A54-F386-493F-8586-313E9EAE5B8A}" destId="{03CDE1B2-6832-4D5D-A278-97F20FF5FB50}" srcOrd="1" destOrd="0" parTransId="{001B30ED-9930-459A-84F6-D1FD3292B7D3}" sibTransId="{67C09843-0805-41C1-ACFE-1AD8DF2B7482}"/>
    <dgm:cxn modelId="{FFD8F2D0-01EC-48B4-A76A-D9E7B1041DDC}" type="presOf" srcId="{EE7AC33F-B924-4375-AAF7-E1DC3E0CE219}" destId="{913BD4B6-FE0D-43B0-8A99-56C22A5347DB}" srcOrd="1" destOrd="0" presId="urn:microsoft.com/office/officeart/2008/layout/HorizontalMultiLevelHierarchy"/>
    <dgm:cxn modelId="{345C0209-185C-4698-9065-9546C75DD68F}" type="presOf" srcId="{2C76616E-9385-459B-B5EE-B4E8A5DF4718}" destId="{E04A4495-C9DB-45D8-AFF7-6000AA422EE3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C909185D-E2ED-47D3-8504-FA09897760A1}" type="presOf" srcId="{EE7AC33F-B924-4375-AAF7-E1DC3E0CE219}" destId="{163E3C80-4D54-4810-A01C-BF083733ED97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BE0DABE-EF07-45D6-85AA-E3C0ACDAA857}" type="presOf" srcId="{001B30ED-9930-459A-84F6-D1FD3292B7D3}" destId="{B54B7BA8-7628-44C9-90FF-78E5EAC0BCF0}" srcOrd="1" destOrd="0" presId="urn:microsoft.com/office/officeart/2008/layout/HorizontalMultiLevelHierarchy"/>
    <dgm:cxn modelId="{4B6BA4BF-9E62-476E-B72C-26757B0F425D}" type="presOf" srcId="{BACCE4A2-3AD2-49FF-AA6C-4061F625A46A}" destId="{50DFE8EC-C200-4654-AAE8-1C218BF1FF46}" srcOrd="0" destOrd="0" presId="urn:microsoft.com/office/officeart/2008/layout/HorizontalMultiLevelHierarchy"/>
    <dgm:cxn modelId="{AC47FF03-E060-4DA0-8B62-505FF88C4B4F}" type="presOf" srcId="{FD09AEC6-92CE-49C5-B48A-34391C891A82}" destId="{25170BAC-02F9-4E26-B232-A7924D54C959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7DF21770-E6A3-444A-BA8F-756F753E08EC}" type="presOf" srcId="{8F1EA5A9-238F-4F3C-965F-A68D2A2D8392}" destId="{FF63C50F-A413-48A1-96E3-0FD307292576}" srcOrd="0" destOrd="0" presId="urn:microsoft.com/office/officeart/2008/layout/HorizontalMultiLevelHierarchy"/>
    <dgm:cxn modelId="{FFF7FD1C-F962-48DF-8E89-0DBE17D26D6D}" type="presOf" srcId="{8D3350CD-D046-4BB9-8444-B7F12264B91D}" destId="{53AEF0C2-BE19-450F-87F1-3F6A8CDD2C4F}" srcOrd="0" destOrd="0" presId="urn:microsoft.com/office/officeart/2008/layout/HorizontalMultiLevelHierarchy"/>
    <dgm:cxn modelId="{356F825C-65C7-4B7F-A102-EBDE5CEC6A87}" type="presOf" srcId="{841E107F-B1E2-4EF0-A888-3F0305B668F5}" destId="{BF980747-4A75-45D9-A86B-72DF37A66264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0AA08D1F-04EB-42AB-AF6D-D02A61AD5DCA}" type="presOf" srcId="{125C7D03-E078-4254-ADA9-DF778D3D1A13}" destId="{2A0C8DB7-887D-45CC-B4A9-59004B9EF6B0}" srcOrd="1" destOrd="0" presId="urn:microsoft.com/office/officeart/2008/layout/HorizontalMultiLevelHierarchy"/>
    <dgm:cxn modelId="{1404B4F5-588D-4658-9D71-61E81AA0BA73}" srcId="{03CDE1B2-6832-4D5D-A278-97F20FF5FB50}" destId="{1328EDB8-F717-4EE6-A0FD-37F487F5D071}" srcOrd="0" destOrd="0" parTransId="{614A4F7B-C426-4E9A-A911-9CD8E7C52BAB}" sibTransId="{AEA0B975-954A-4873-9359-9E87038781BF}"/>
    <dgm:cxn modelId="{D79F2039-AAA3-4EE6-85B4-65ADB0DD8097}" type="presOf" srcId="{857CFD1F-EE59-4FCA-B45E-DD222A58B4C5}" destId="{01F741C3-A026-45A9-B3BA-CA849C89E9E8}" srcOrd="1" destOrd="0" presId="urn:microsoft.com/office/officeart/2008/layout/HorizontalMultiLevelHierarchy"/>
    <dgm:cxn modelId="{1C3B965F-5480-4074-9DE7-10564C0A1B57}" type="presOf" srcId="{D891E183-F0BA-4703-B639-E45DEB37A42F}" destId="{3B5E535D-CF49-4CD2-8F19-C190C5ACFF51}" srcOrd="1" destOrd="0" presId="urn:microsoft.com/office/officeart/2008/layout/HorizontalMultiLevelHierarchy"/>
    <dgm:cxn modelId="{9667B28F-02A0-435F-B2A3-F3D92E6A71F0}" srcId="{03CDE1B2-6832-4D5D-A278-97F20FF5FB50}" destId="{F178DC7A-2704-4298-99B6-0859848E14FB}" srcOrd="1" destOrd="0" parTransId="{8EBFAFB1-5218-4B68-9C35-7A10FB064332}" sibTransId="{9B78EE78-A268-43CD-99D8-D6D004667655}"/>
    <dgm:cxn modelId="{25B564F9-9880-4946-A666-82933A51BF0E}" type="presOf" srcId="{3D58E895-8BC9-4071-9E8C-0DB753F40BB9}" destId="{BB72E024-7B9C-4EF9-AE17-212F65BA7E56}" srcOrd="0" destOrd="0" presId="urn:microsoft.com/office/officeart/2008/layout/HorizontalMultiLevelHierarchy"/>
    <dgm:cxn modelId="{4DB2E6DD-EE3A-446C-AA90-F19E663D69DF}" type="presOf" srcId="{30FCB191-A26B-44DC-AA20-A07E62BB28D7}" destId="{AEAE9668-1594-42A7-936C-F6D9B03E5605}" srcOrd="0" destOrd="0" presId="urn:microsoft.com/office/officeart/2008/layout/HorizontalMultiLevelHierarchy"/>
    <dgm:cxn modelId="{C51178F7-31C4-42B9-B93D-56B8DEF68961}" type="presOf" srcId="{FD09AEC6-92CE-49C5-B48A-34391C891A82}" destId="{9BB05A7D-6827-4237-B2F8-C0F57F329D39}" srcOrd="0" destOrd="0" presId="urn:microsoft.com/office/officeart/2008/layout/HorizontalMultiLevelHierarchy"/>
    <dgm:cxn modelId="{444F7C84-ACB0-4133-91B6-A6E853658D66}" type="presOf" srcId="{DE1502DD-D54F-4610-80F9-45629810E6DC}" destId="{2ACA9CC5-2FD8-48CF-9BE9-E5D9522997EA}" srcOrd="1" destOrd="0" presId="urn:microsoft.com/office/officeart/2008/layout/HorizontalMultiLevelHierarchy"/>
    <dgm:cxn modelId="{2E2AB7F1-C65E-4C40-8DA4-664305FED8F7}" srcId="{702627F4-827B-4D87-A90B-43D6F151D97B}" destId="{6395D7EB-8F98-4C00-AFF0-94197E2251A9}" srcOrd="1" destOrd="0" parTransId="{BCE33E79-B595-4329-8043-8716869A1284}" sibTransId="{E75FE2EA-EA5C-485A-A288-7638AE90D58B}"/>
    <dgm:cxn modelId="{0E11C132-EDCA-4B2C-8BBF-52AC0E1023D3}" type="presOf" srcId="{7C1C1006-FF8F-45FA-B613-D1C9E4868FC6}" destId="{5F6F3BBD-6C2B-4839-A50B-2B8470876601}" srcOrd="1" destOrd="0" presId="urn:microsoft.com/office/officeart/2008/layout/HorizontalMultiLevelHierarchy"/>
    <dgm:cxn modelId="{AE431D6B-E907-4E5F-A62C-68239C7A01FB}" type="presOf" srcId="{256C9757-5E49-488C-A064-4CC6439589A0}" destId="{61EC9F36-6467-4C56-8762-9BDEAEB0558C}" srcOrd="0" destOrd="0" presId="urn:microsoft.com/office/officeart/2008/layout/HorizontalMultiLevelHierarchy"/>
    <dgm:cxn modelId="{0FBA8C8A-102A-4DA5-81C5-A00D4A69796B}" srcId="{BACCE4A2-3AD2-49FF-AA6C-4061F625A46A}" destId="{08509389-781B-4822-9ED7-F0F87E1C5EFE}" srcOrd="1" destOrd="0" parTransId="{4CE64EAB-1F23-4CF9-AE84-82CC69D105EA}" sibTransId="{8E23E6F9-653B-4D76-83D6-DBBA9E3500BB}"/>
    <dgm:cxn modelId="{D49392CC-D3DE-4DC8-9F6F-B164A3119E1A}" type="presOf" srcId="{4188A5B7-A712-4F45-8AC5-C7DB34CFEC9E}" destId="{A033DF51-8CF0-4B19-94A1-336E310952B9}" srcOrd="1" destOrd="0" presId="urn:microsoft.com/office/officeart/2008/layout/HorizontalMultiLevelHierarchy"/>
    <dgm:cxn modelId="{F15718EE-21D3-4C64-BDEF-FEED72B14563}" type="presOf" srcId="{71B63911-68FA-441B-9B6A-217F184EA500}" destId="{CBB3B77D-EBA8-4D22-98DB-01717DAA0DBE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91C53265-8B1D-45A8-8A42-4B9E3347AB0C}" type="presOf" srcId="{3C5C7B87-2AA4-4105-8360-AAC9F75411D0}" destId="{87D2E87E-F0CC-48FE-9F6A-3336236F5EA1}" srcOrd="0" destOrd="0" presId="urn:microsoft.com/office/officeart/2008/layout/HorizontalMultiLevelHierarchy"/>
    <dgm:cxn modelId="{3577F299-AAC2-48C2-8B11-858679919710}" type="presOf" srcId="{08DAC1EC-C064-4AB6-BB43-58ED63428FE3}" destId="{0BC35332-D614-4877-AEC4-F5D0A6F0DBEE}" srcOrd="0" destOrd="0" presId="urn:microsoft.com/office/officeart/2008/layout/HorizontalMultiLevelHierarchy"/>
    <dgm:cxn modelId="{ED27B43E-C7F6-49FB-90C6-679D3515A2A1}" type="presOf" srcId="{3AB16EB6-4C09-4696-AAE7-C9AF97F6B5E8}" destId="{4AE60FE5-0106-4009-A9AD-E85CABEF1AC2}" srcOrd="0" destOrd="0" presId="urn:microsoft.com/office/officeart/2008/layout/HorizontalMultiLevelHierarchy"/>
    <dgm:cxn modelId="{038A95D6-C862-429D-9C0E-C16CC007CD7A}" type="presOf" srcId="{4D8B9610-9D5E-4A52-838D-3042CEFFFA69}" destId="{E1CB8AE9-A809-4416-9D16-938AEE5E7C1D}" srcOrd="0" destOrd="0" presId="urn:microsoft.com/office/officeart/2008/layout/HorizontalMultiLevelHierarchy"/>
    <dgm:cxn modelId="{B49B49DF-EF6C-480B-B0A0-BEAD3980B25C}" srcId="{702627F4-827B-4D87-A90B-43D6F151D97B}" destId="{5D2A1A54-F386-493F-8586-313E9EAE5B8A}" srcOrd="0" destOrd="0" parTransId="{2C76616E-9385-459B-B5EE-B4E8A5DF4718}" sibTransId="{F4C604D9-20A9-4B6D-A67B-76094EEE5B33}"/>
    <dgm:cxn modelId="{BC4BB8D9-AE05-4895-A430-4571CF0FA177}" srcId="{BACCE4A2-3AD2-49FF-AA6C-4061F625A46A}" destId="{C11F076B-5B6D-4347-BCF0-EF2205CDA008}" srcOrd="2" destOrd="0" parTransId="{2FDF7F34-AFFB-48F5-B95A-EC1EEBE256CF}" sibTransId="{98896ABB-2FBA-45D7-959C-9CD5B3664CA5}"/>
    <dgm:cxn modelId="{F46AEC56-2F80-46AD-AF5A-24270B7CED83}" type="presOf" srcId="{85CCA5EB-3A51-498E-B5B1-D335DCC13076}" destId="{49A7A4D7-D14A-4936-9BB1-E757C020023E}" srcOrd="1" destOrd="0" presId="urn:microsoft.com/office/officeart/2008/layout/HorizontalMultiLevelHierarchy"/>
    <dgm:cxn modelId="{299AAA25-66C5-4738-BF7F-3DE213C5CA78}" srcId="{A36A0323-D3B3-4EC3-9E94-866F0BF084F8}" destId="{95A9A8F4-DAE1-45DC-A7BE-EB1282C02F49}" srcOrd="1" destOrd="0" parTransId="{841E107F-B1E2-4EF0-A888-3F0305B668F5}" sibTransId="{E199B1C3-E865-46F2-9DD0-874ECC055923}"/>
    <dgm:cxn modelId="{50C5CBEF-D46D-4EE2-8315-0FE1304CAA09}" srcId="{3C5C7B87-2AA4-4105-8360-AAC9F75411D0}" destId="{A41C2CBF-23E1-41C7-B6C7-BCE98B2E922D}" srcOrd="3" destOrd="0" parTransId="{4188A5B7-A712-4F45-8AC5-C7DB34CFEC9E}" sibTransId="{E423B908-9B96-4541-983A-C0C9B0DBA58B}"/>
    <dgm:cxn modelId="{B2DE4BFF-C88C-4BF1-A863-F3FD3F55240E}" type="presOf" srcId="{CF9BEDA7-FD98-4657-A3CF-7E5F68ED9E8D}" destId="{613A4E0B-58AB-427D-9051-A8B2C6F55381}" srcOrd="0" destOrd="0" presId="urn:microsoft.com/office/officeart/2008/layout/HorizontalMultiLevelHierarchy"/>
    <dgm:cxn modelId="{40214516-3D86-46A2-BEC0-2DD95996AEB3}" type="presOf" srcId="{967BDFE8-6492-459D-BC9F-40753B678813}" destId="{266784BE-55AC-4E99-8DF3-F4B32C2D007F}" srcOrd="0" destOrd="0" presId="urn:microsoft.com/office/officeart/2008/layout/HorizontalMultiLevelHierarchy"/>
    <dgm:cxn modelId="{6800EEDA-ADE0-4485-B9DD-A4C9312D32F9}" srcId="{95A9A8F4-DAE1-45DC-A7BE-EB1282C02F49}" destId="{3666F95A-817D-4282-A5F5-B779A66A8139}" srcOrd="0" destOrd="0" parTransId="{85CCA5EB-3A51-498E-B5B1-D335DCC13076}" sibTransId="{6D300AB0-22CC-4590-A18F-04241D4766AC}"/>
    <dgm:cxn modelId="{56024F0E-91E6-4C27-8A44-975798013F57}" type="presOf" srcId="{08DAC1EC-C064-4AB6-BB43-58ED63428FE3}" destId="{FBCE1643-1070-43A6-A9F5-09821AB5D8F7}" srcOrd="1" destOrd="0" presId="urn:microsoft.com/office/officeart/2008/layout/HorizontalMultiLevelHierarchy"/>
    <dgm:cxn modelId="{0EFE70AF-BDF4-4948-A11D-A42EF872197B}" type="presOf" srcId="{3666F95A-817D-4282-A5F5-B779A66A8139}" destId="{1FDD8775-A4C9-4C34-B567-3D696E1FE6CC}" srcOrd="0" destOrd="0" presId="urn:microsoft.com/office/officeart/2008/layout/HorizontalMultiLevelHierarchy"/>
    <dgm:cxn modelId="{35709167-8191-4AD9-AE20-B2F93FD77994}" type="presOf" srcId="{256C9757-5E49-488C-A064-4CC6439589A0}" destId="{56535C95-9828-4467-977E-B10818263CCF}" srcOrd="1" destOrd="0" presId="urn:microsoft.com/office/officeart/2008/layout/HorizontalMultiLevelHierarchy"/>
    <dgm:cxn modelId="{C639038F-D60A-4A6C-A53A-32A63A2F2AE8}" type="presOf" srcId="{5F4A0D10-E58E-46D7-830C-D2781B56D21B}" destId="{AB57A91D-EBEB-441F-BC6F-272ABE028F66}" srcOrd="0" destOrd="0" presId="urn:microsoft.com/office/officeart/2008/layout/HorizontalMultiLevelHierarchy"/>
    <dgm:cxn modelId="{340764B6-327E-4BCF-AE49-F3D6FD77AE37}" type="presOf" srcId="{1328EDB8-F717-4EE6-A0FD-37F487F5D071}" destId="{D1292BDA-4202-47A0-BD2A-A180C185C696}" srcOrd="0" destOrd="0" presId="urn:microsoft.com/office/officeart/2008/layout/HorizontalMultiLevelHierarchy"/>
    <dgm:cxn modelId="{35D4575C-CCD8-400F-901D-65A78CD5085D}" type="presOf" srcId="{8F026A05-1634-46FC-A2E3-08CA14725AC9}" destId="{22F395D0-C3B8-4A57-8323-4182AA82B0B5}" srcOrd="0" destOrd="0" presId="urn:microsoft.com/office/officeart/2008/layout/HorizontalMultiLevelHierarchy"/>
    <dgm:cxn modelId="{9F2E544E-7FE4-4677-AB35-451686D59F1C}" type="presOf" srcId="{07E14FD1-4ABD-47DA-AD10-22893A96D965}" destId="{F1254FD0-8054-4A01-9BB5-DAF029D79E79}" srcOrd="0" destOrd="0" presId="urn:microsoft.com/office/officeart/2008/layout/HorizontalMultiLevelHierarchy"/>
    <dgm:cxn modelId="{5DCAFD8C-22E2-4BBC-932D-08DDEB6873C9}" type="presOf" srcId="{4D771B72-B8C5-4B26-8235-A3141ED5FCCF}" destId="{A9B15C1A-4C4B-4F3A-A878-84EA420CF092}" srcOrd="0" destOrd="0" presId="urn:microsoft.com/office/officeart/2008/layout/HorizontalMultiLevelHierarchy"/>
    <dgm:cxn modelId="{01A72C91-66BA-40F4-9D44-34D597D1467C}" srcId="{5D2A1A54-F386-493F-8586-313E9EAE5B8A}" destId="{8F1EA5A9-238F-4F3C-965F-A68D2A2D8392}" srcOrd="0" destOrd="0" parTransId="{93652214-C301-4C52-896E-15EA3749F361}" sibTransId="{D880A1BD-59AB-4D0B-B7F2-A68A1D177930}"/>
    <dgm:cxn modelId="{BF622BBA-E719-4374-8166-EE9CBC69C82E}" type="presOf" srcId="{B19FD33A-DBAF-444F-8556-23AB29AB2C7F}" destId="{F560906A-546D-4571-BA60-ACF2D4A854CB}" srcOrd="1" destOrd="0" presId="urn:microsoft.com/office/officeart/2008/layout/HorizontalMultiLevelHierarchy"/>
    <dgm:cxn modelId="{64327210-5727-4EE2-A393-5DE1362DF195}" type="presOf" srcId="{B19FD33A-DBAF-444F-8556-23AB29AB2C7F}" destId="{FDCE8F53-E322-4B1B-8535-1DF807DB34B9}" srcOrd="0" destOrd="0" presId="urn:microsoft.com/office/officeart/2008/layout/HorizontalMultiLevelHierarchy"/>
    <dgm:cxn modelId="{E8C422AB-E11A-49AD-A405-86B930773250}" type="presOf" srcId="{652C0E82-3225-4044-899D-81161BE8F2E7}" destId="{66E068D7-247C-4ACA-99DD-C554D3F57B80}" srcOrd="0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FBA423BB-DF4A-42BE-8BA7-B56E1CFE44E0}" type="presOf" srcId="{4CB6419A-06B3-4008-A675-C3B588864654}" destId="{691C4B03-F193-462B-8563-0CBB3DFC5ADA}" srcOrd="1" destOrd="0" presId="urn:microsoft.com/office/officeart/2008/layout/HorizontalMultiLevelHierarchy"/>
    <dgm:cxn modelId="{36EB1CF8-4CA1-4FD7-888F-7AC477BDFF1E}" type="presOf" srcId="{A41C2CBF-23E1-41C7-B6C7-BCE98B2E922D}" destId="{200FF911-A135-41D4-9D1F-A56B3A467C57}" srcOrd="0" destOrd="0" presId="urn:microsoft.com/office/officeart/2008/layout/HorizontalMultiLevelHierarchy"/>
    <dgm:cxn modelId="{A490F1D8-CAC8-43DF-BCA9-D83A04EF04B7}" srcId="{FCCAE72E-3741-4C5F-B697-2CEBFC92CDF7}" destId="{702627F4-827B-4D87-A90B-43D6F151D97B}" srcOrd="1" destOrd="0" parTransId="{D891E183-F0BA-4703-B639-E45DEB37A42F}" sibTransId="{0D26355E-9E87-4A95-A9E1-A8FA03F99546}"/>
    <dgm:cxn modelId="{CD119A1C-2C63-4E18-94F5-2B4E03B7FE16}" type="presOf" srcId="{F178DC7A-2704-4298-99B6-0859848E14FB}" destId="{8899B4DD-0749-408E-90B1-690E328531C2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6228C5-D5AB-4077-AA2F-876415696636}" type="presOf" srcId="{1A6646C7-BB0B-4EAE-99FF-6AD5727CA462}" destId="{34044C52-B2E6-48E7-B324-5D6AF4102F09}" srcOrd="1" destOrd="0" presId="urn:microsoft.com/office/officeart/2008/layout/HorizontalMultiLevelHierarchy"/>
    <dgm:cxn modelId="{D1431049-44E0-4BCA-846C-5047DCDC4161}" type="presOf" srcId="{841E107F-B1E2-4EF0-A888-3F0305B668F5}" destId="{1CB4738D-3AC6-4588-8945-66C367F9934D}" srcOrd="1" destOrd="0" presId="urn:microsoft.com/office/officeart/2008/layout/HorizontalMultiLevelHierarchy"/>
    <dgm:cxn modelId="{04DFA7DF-8C70-4C2A-96BD-8251ED2C7E48}" type="presOf" srcId="{4A2B4FEB-FE2C-433F-91E7-CC1C2A3F0026}" destId="{9B0C69F5-3D81-4FAA-87DD-DD1EDEFCBC5C}" srcOrd="0" destOrd="0" presId="urn:microsoft.com/office/officeart/2008/layout/HorizontalMultiLevelHierarchy"/>
    <dgm:cxn modelId="{1908046D-DE1D-47B6-9F35-513F4A750223}" type="presOf" srcId="{CF9BEDA7-FD98-4657-A3CF-7E5F68ED9E8D}" destId="{8C07BC25-D6C9-4CF7-B000-4A39865469A4}" srcOrd="1" destOrd="0" presId="urn:microsoft.com/office/officeart/2008/layout/HorizontalMultiLevelHierarchy"/>
    <dgm:cxn modelId="{80E161D6-C630-41ED-86A7-352DB0DACD56}" type="presOf" srcId="{696AD63E-39CA-4761-A4BE-A510E7BA9387}" destId="{754CF2F6-FAE4-4928-9281-03A61FEEEA3B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C63902-410D-4840-98DC-B042C6D3FA4F}" type="presOf" srcId="{5677D44F-AFF1-4DD7-91E2-CCCC5A6712F1}" destId="{3FEB8881-5434-4E45-BCDA-E454F5454EB4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FCEF9F61-2D8D-4263-8E36-585BA9C55F73}" type="presOf" srcId="{DE1502DD-D54F-4610-80F9-45629810E6DC}" destId="{D85421ED-04BE-4F35-8E89-9009AC1B65BC}" srcOrd="0" destOrd="0" presId="urn:microsoft.com/office/officeart/2008/layout/HorizontalMultiLevelHierarchy"/>
    <dgm:cxn modelId="{31CEC71E-90F0-4269-A566-6F878A366DF3}" type="presOf" srcId="{34641CDC-83ED-428D-8B72-437F943447DC}" destId="{AA1B7C83-7034-49D6-85C4-E9976616E112}" srcOrd="0" destOrd="0" presId="urn:microsoft.com/office/officeart/2008/layout/HorizontalMultiLevelHierarchy"/>
    <dgm:cxn modelId="{A16DD827-A6DB-456E-8FB2-E25F445B2F43}" type="presOf" srcId="{3153BB00-52E5-49F4-BB02-E7E5D569CFA3}" destId="{550E294F-EC44-419B-ACBA-76EA29C580AF}" srcOrd="0" destOrd="0" presId="urn:microsoft.com/office/officeart/2008/layout/HorizontalMultiLevelHierarchy"/>
    <dgm:cxn modelId="{5ED88BC8-47CF-4AC6-997B-3F32D783598E}" srcId="{3C5C7B87-2AA4-4105-8360-AAC9F75411D0}" destId="{4D8B9610-9D5E-4A52-838D-3042CEFFFA69}" srcOrd="0" destOrd="0" parTransId="{3D58E895-8BC9-4071-9E8C-0DB753F40BB9}" sibTransId="{9276D3D3-5F8C-4462-ABEC-F23BD547CB0C}"/>
    <dgm:cxn modelId="{4F2B0E9A-702D-4DE5-BAE3-3D0E9137BEEA}" type="presOf" srcId="{BCE33E79-B595-4329-8043-8716869A1284}" destId="{E169A9D9-3947-402C-B7F2-12B58CB79F82}" srcOrd="1" destOrd="0" presId="urn:microsoft.com/office/officeart/2008/layout/HorizontalMultiLevelHierarchy"/>
    <dgm:cxn modelId="{6EFFCD9A-CF8D-4986-B33E-34DD58B4A000}" type="presOf" srcId="{EE7AB39F-748A-4E7E-B197-2733B9168AC0}" destId="{E5ED6FB0-7FE4-432D-A7E2-1C05993FCA60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A23A185E-A3E8-4D58-A0AD-FF7D2A05E117}" type="presOf" srcId="{00F076B5-E16A-462F-8DDE-46E0CA9451C2}" destId="{E1432CB7-C57F-4F6A-9AA6-E07A554DE93E}" srcOrd="0" destOrd="0" presId="urn:microsoft.com/office/officeart/2008/layout/HorizontalMultiLevelHierarchy"/>
    <dgm:cxn modelId="{42695FE9-8A27-4077-AA1A-8B6C70C6C159}" type="presOf" srcId="{4CB6419A-06B3-4008-A675-C3B588864654}" destId="{7C1111C3-71C8-4A59-B707-B9C768098517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CF5A6150-BA58-4A01-AF40-86AAC21E1E25}" type="presOf" srcId="{5AD09BEB-5E93-4CE1-AE5D-985CD1CA771C}" destId="{C9A2B145-5387-4B1F-A759-774CCECBB1E5}" srcOrd="1" destOrd="0" presId="urn:microsoft.com/office/officeart/2008/layout/HorizontalMultiLevelHierarchy"/>
    <dgm:cxn modelId="{C0D94CFE-570F-44E5-B8D6-A8657FA7FC08}" type="presOf" srcId="{B7CB9BB8-F88E-40ED-929C-17B1039EBEC9}" destId="{44BCBFC6-8C63-4514-BA69-13DD8745D3E0}" srcOrd="0" destOrd="0" presId="urn:microsoft.com/office/officeart/2008/layout/HorizontalMultiLevelHierarchy"/>
    <dgm:cxn modelId="{1D7E481E-EB44-43E1-9757-F16ABD3557C8}" type="presParOf" srcId="{D61D9318-CF1C-4027-9FB9-CA3681111D48}" destId="{270F17E6-7730-4FCF-B2C8-87132A2A2953}" srcOrd="0" destOrd="0" presId="urn:microsoft.com/office/officeart/2008/layout/HorizontalMultiLevelHierarchy"/>
    <dgm:cxn modelId="{5038D242-AA34-4E07-862E-042D0C335392}" type="presParOf" srcId="{270F17E6-7730-4FCF-B2C8-87132A2A2953}" destId="{47AE8846-F21F-4E4C-B4A3-D44DA4BF791C}" srcOrd="0" destOrd="0" presId="urn:microsoft.com/office/officeart/2008/layout/HorizontalMultiLevelHierarchy"/>
    <dgm:cxn modelId="{34C4198F-E1D2-4909-9F2B-DC8AB76C7451}" type="presParOf" srcId="{270F17E6-7730-4FCF-B2C8-87132A2A2953}" destId="{00B6C323-8ADF-4C2C-A98F-03A35CC9AEB8}" srcOrd="1" destOrd="0" presId="urn:microsoft.com/office/officeart/2008/layout/HorizontalMultiLevelHierarchy"/>
    <dgm:cxn modelId="{3EE7792E-BF4B-41E8-A87B-346757DE3376}" type="presParOf" srcId="{00B6C323-8ADF-4C2C-A98F-03A35CC9AEB8}" destId="{10902F1B-76A0-42BF-B8B6-85638234AC1B}" srcOrd="0" destOrd="0" presId="urn:microsoft.com/office/officeart/2008/layout/HorizontalMultiLevelHierarchy"/>
    <dgm:cxn modelId="{5C8D0264-A027-4FB7-9E06-66DEB0074706}" type="presParOf" srcId="{10902F1B-76A0-42BF-B8B6-85638234AC1B}" destId="{C9A2B145-5387-4B1F-A759-774CCECBB1E5}" srcOrd="0" destOrd="0" presId="urn:microsoft.com/office/officeart/2008/layout/HorizontalMultiLevelHierarchy"/>
    <dgm:cxn modelId="{D97212AB-849D-48F4-B2AE-091F03115A5B}" type="presParOf" srcId="{00B6C323-8ADF-4C2C-A98F-03A35CC9AEB8}" destId="{B80AF7FE-B4A1-49B4-8432-E40926974E76}" srcOrd="1" destOrd="0" presId="urn:microsoft.com/office/officeart/2008/layout/HorizontalMultiLevelHierarchy"/>
    <dgm:cxn modelId="{8F2E4613-C32E-4AF2-A9A1-2DDE2EC855B8}" type="presParOf" srcId="{B80AF7FE-B4A1-49B4-8432-E40926974E76}" destId="{D456BF37-646F-420A-817B-2C6FE870644F}" srcOrd="0" destOrd="0" presId="urn:microsoft.com/office/officeart/2008/layout/HorizontalMultiLevelHierarchy"/>
    <dgm:cxn modelId="{B2154674-E418-4018-AFCC-6F7281B5592F}" type="presParOf" srcId="{B80AF7FE-B4A1-49B4-8432-E40926974E76}" destId="{2E4195E7-C526-43C1-8251-2AF2A6B49243}" srcOrd="1" destOrd="0" presId="urn:microsoft.com/office/officeart/2008/layout/HorizontalMultiLevelHierarchy"/>
    <dgm:cxn modelId="{FB2E19FC-7935-44E7-AA49-2A175413700C}" type="presParOf" srcId="{2E4195E7-C526-43C1-8251-2AF2A6B49243}" destId="{E4D805C1-0FDD-4506-9132-245D1618CDA6}" srcOrd="0" destOrd="0" presId="urn:microsoft.com/office/officeart/2008/layout/HorizontalMultiLevelHierarchy"/>
    <dgm:cxn modelId="{089190B4-377A-4B09-8685-79DF398C97CB}" type="presParOf" srcId="{E4D805C1-0FDD-4506-9132-245D1618CDA6}" destId="{675C452B-A309-46DB-8A27-519F74B0332F}" srcOrd="0" destOrd="0" presId="urn:microsoft.com/office/officeart/2008/layout/HorizontalMultiLevelHierarchy"/>
    <dgm:cxn modelId="{BDDE98E7-F7D0-4249-B087-B98F3C860518}" type="presParOf" srcId="{2E4195E7-C526-43C1-8251-2AF2A6B49243}" destId="{D9CAAA9F-65CF-4771-831C-8EF172A724A5}" srcOrd="1" destOrd="0" presId="urn:microsoft.com/office/officeart/2008/layout/HorizontalMultiLevelHierarchy"/>
    <dgm:cxn modelId="{2821CC6D-C845-49A8-94F8-8C18EF7882A9}" type="presParOf" srcId="{D9CAAA9F-65CF-4771-831C-8EF172A724A5}" destId="{9930AFAD-7CAA-421C-A6F6-BE96E32B90BE}" srcOrd="0" destOrd="0" presId="urn:microsoft.com/office/officeart/2008/layout/HorizontalMultiLevelHierarchy"/>
    <dgm:cxn modelId="{02DF4433-B3F0-41E4-B140-D05FDB79F8E7}" type="presParOf" srcId="{D9CAAA9F-65CF-4771-831C-8EF172A724A5}" destId="{9D792460-AE18-422F-8A94-3AAAF05AC764}" srcOrd="1" destOrd="0" presId="urn:microsoft.com/office/officeart/2008/layout/HorizontalMultiLevelHierarchy"/>
    <dgm:cxn modelId="{59E977DD-4FD2-4C61-ACB7-C1A19402B350}" type="presParOf" srcId="{9D792460-AE18-422F-8A94-3AAAF05AC764}" destId="{EA700119-37C0-471B-817F-1554B337A7BD}" srcOrd="0" destOrd="0" presId="urn:microsoft.com/office/officeart/2008/layout/HorizontalMultiLevelHierarchy"/>
    <dgm:cxn modelId="{4CBEBD4B-0AAD-4D06-AAB2-748799F6ABD1}" type="presParOf" srcId="{EA700119-37C0-471B-817F-1554B337A7BD}" destId="{34D8625F-39CD-4348-B8F2-7E73ADD23D13}" srcOrd="0" destOrd="0" presId="urn:microsoft.com/office/officeart/2008/layout/HorizontalMultiLevelHierarchy"/>
    <dgm:cxn modelId="{ACD73F74-A183-4469-BB63-5D047138117A}" type="presParOf" srcId="{9D792460-AE18-422F-8A94-3AAAF05AC764}" destId="{40E37C67-5662-411B-98D7-E7A9E3C38810}" srcOrd="1" destOrd="0" presId="urn:microsoft.com/office/officeart/2008/layout/HorizontalMultiLevelHierarchy"/>
    <dgm:cxn modelId="{BBFD2DE8-9CA3-4227-880A-12D62FB754A7}" type="presParOf" srcId="{40E37C67-5662-411B-98D7-E7A9E3C38810}" destId="{22F395D0-C3B8-4A57-8323-4182AA82B0B5}" srcOrd="0" destOrd="0" presId="urn:microsoft.com/office/officeart/2008/layout/HorizontalMultiLevelHierarchy"/>
    <dgm:cxn modelId="{BB256F95-DB5A-4DA7-B1B0-D3EBDD7678BD}" type="presParOf" srcId="{40E37C67-5662-411B-98D7-E7A9E3C38810}" destId="{9712B0E6-390C-4AAB-9246-A5BAA9130323}" srcOrd="1" destOrd="0" presId="urn:microsoft.com/office/officeart/2008/layout/HorizontalMultiLevelHierarchy"/>
    <dgm:cxn modelId="{379DCE06-64FB-4EE3-99F0-B32C5113C26D}" type="presParOf" srcId="{9712B0E6-390C-4AAB-9246-A5BAA9130323}" destId="{163E3C80-4D54-4810-A01C-BF083733ED97}" srcOrd="0" destOrd="0" presId="urn:microsoft.com/office/officeart/2008/layout/HorizontalMultiLevelHierarchy"/>
    <dgm:cxn modelId="{981A7881-9A3A-4D7D-922B-E908524C6ABC}" type="presParOf" srcId="{163E3C80-4D54-4810-A01C-BF083733ED97}" destId="{913BD4B6-FE0D-43B0-8A99-56C22A5347DB}" srcOrd="0" destOrd="0" presId="urn:microsoft.com/office/officeart/2008/layout/HorizontalMultiLevelHierarchy"/>
    <dgm:cxn modelId="{E39883FA-FBEB-4DA9-A700-04B7C4E04179}" type="presParOf" srcId="{9712B0E6-390C-4AAB-9246-A5BAA9130323}" destId="{2D05101A-2067-4CB0-AFB5-33B006A226A7}" srcOrd="1" destOrd="0" presId="urn:microsoft.com/office/officeart/2008/layout/HorizontalMultiLevelHierarchy"/>
    <dgm:cxn modelId="{C4A20E0B-925A-48BA-9055-3EFDD3253DC3}" type="presParOf" srcId="{2D05101A-2067-4CB0-AFB5-33B006A226A7}" destId="{20A112FF-950D-494D-B3D0-FBE3FF187616}" srcOrd="0" destOrd="0" presId="urn:microsoft.com/office/officeart/2008/layout/HorizontalMultiLevelHierarchy"/>
    <dgm:cxn modelId="{2F058CC9-11C3-41A0-82BA-54C8CA520AF3}" type="presParOf" srcId="{2D05101A-2067-4CB0-AFB5-33B006A226A7}" destId="{B6014084-4767-4412-8A9E-9CC089C04DF6}" srcOrd="1" destOrd="0" presId="urn:microsoft.com/office/officeart/2008/layout/HorizontalMultiLevelHierarchy"/>
    <dgm:cxn modelId="{0B6CEA49-7E17-4053-9632-CECDD49CC410}" type="presParOf" srcId="{9D792460-AE18-422F-8A94-3AAAF05AC764}" destId="{6084A302-5078-4BE0-80B7-B99AA06E451C}" srcOrd="2" destOrd="0" presId="urn:microsoft.com/office/officeart/2008/layout/HorizontalMultiLevelHierarchy"/>
    <dgm:cxn modelId="{5BBD31AB-2B5C-4E30-8354-39404EBBEABC}" type="presParOf" srcId="{6084A302-5078-4BE0-80B7-B99AA06E451C}" destId="{5F6F3BBD-6C2B-4839-A50B-2B8470876601}" srcOrd="0" destOrd="0" presId="urn:microsoft.com/office/officeart/2008/layout/HorizontalMultiLevelHierarchy"/>
    <dgm:cxn modelId="{532DF8ED-EEA4-483C-9356-C1F48A8DF479}" type="presParOf" srcId="{9D792460-AE18-422F-8A94-3AAAF05AC764}" destId="{7D7670E2-5AE4-479A-A167-731A08547B20}" srcOrd="3" destOrd="0" presId="urn:microsoft.com/office/officeart/2008/layout/HorizontalMultiLevelHierarchy"/>
    <dgm:cxn modelId="{9AB53179-8988-4771-9F3B-9DEA70F6ED6A}" type="presParOf" srcId="{7D7670E2-5AE4-479A-A167-731A08547B20}" destId="{AEAE9668-1594-42A7-936C-F6D9B03E5605}" srcOrd="0" destOrd="0" presId="urn:microsoft.com/office/officeart/2008/layout/HorizontalMultiLevelHierarchy"/>
    <dgm:cxn modelId="{07A52ECE-2DC5-4F96-B253-ED53FB1BDE61}" type="presParOf" srcId="{7D7670E2-5AE4-479A-A167-731A08547B20}" destId="{F9B9F49D-7972-4FFC-8A8C-A865E91EE436}" srcOrd="1" destOrd="0" presId="urn:microsoft.com/office/officeart/2008/layout/HorizontalMultiLevelHierarchy"/>
    <dgm:cxn modelId="{2D9FF3CD-E0DD-4CCE-B931-F36C29CCD834}" type="presParOf" srcId="{F9B9F49D-7972-4FFC-8A8C-A865E91EE436}" destId="{D2391F31-FA2D-43F9-9FE8-1200D21AE459}" srcOrd="0" destOrd="0" presId="urn:microsoft.com/office/officeart/2008/layout/HorizontalMultiLevelHierarchy"/>
    <dgm:cxn modelId="{1C9C289C-79DA-4CCC-9B4E-8E67ED2162DB}" type="presParOf" srcId="{D2391F31-FA2D-43F9-9FE8-1200D21AE459}" destId="{541D34AF-66FF-4C5E-9F53-5D50EF8CF2C2}" srcOrd="0" destOrd="0" presId="urn:microsoft.com/office/officeart/2008/layout/HorizontalMultiLevelHierarchy"/>
    <dgm:cxn modelId="{55B80F68-047E-4336-8E27-4AB95FF26D0D}" type="presParOf" srcId="{F9B9F49D-7972-4FFC-8A8C-A865E91EE436}" destId="{7F21604D-8204-4464-9D98-3E3C63CCE5E6}" srcOrd="1" destOrd="0" presId="urn:microsoft.com/office/officeart/2008/layout/HorizontalMultiLevelHierarchy"/>
    <dgm:cxn modelId="{491C3FCF-EDE6-40A0-842F-6E4E20878D7D}" type="presParOf" srcId="{7F21604D-8204-4464-9D98-3E3C63CCE5E6}" destId="{EC8A8FAF-CCC1-447F-AF4A-1B7F5640C737}" srcOrd="0" destOrd="0" presId="urn:microsoft.com/office/officeart/2008/layout/HorizontalMultiLevelHierarchy"/>
    <dgm:cxn modelId="{A519280C-A540-44D8-AD30-2F0BCF77F19C}" type="presParOf" srcId="{7F21604D-8204-4464-9D98-3E3C63CCE5E6}" destId="{62F596EF-CB32-491B-A62A-42CD5777D695}" srcOrd="1" destOrd="0" presId="urn:microsoft.com/office/officeart/2008/layout/HorizontalMultiLevelHierarchy"/>
    <dgm:cxn modelId="{79A2AB95-E0B8-4654-9DA3-860A8A160999}" type="presParOf" srcId="{F9B9F49D-7972-4FFC-8A8C-A865E91EE436}" destId="{9BB05A7D-6827-4237-B2F8-C0F57F329D39}" srcOrd="2" destOrd="0" presId="urn:microsoft.com/office/officeart/2008/layout/HorizontalMultiLevelHierarchy"/>
    <dgm:cxn modelId="{EE9C3D6D-3F47-4AAA-9B43-2638BD0D4B6B}" type="presParOf" srcId="{9BB05A7D-6827-4237-B2F8-C0F57F329D39}" destId="{25170BAC-02F9-4E26-B232-A7924D54C959}" srcOrd="0" destOrd="0" presId="urn:microsoft.com/office/officeart/2008/layout/HorizontalMultiLevelHierarchy"/>
    <dgm:cxn modelId="{F65D5058-A2DF-43D6-AEE3-5EB481AB5EB1}" type="presParOf" srcId="{F9B9F49D-7972-4FFC-8A8C-A865E91EE436}" destId="{972A6D88-2C7F-41D2-8070-68AFF0DA8BB0}" srcOrd="3" destOrd="0" presId="urn:microsoft.com/office/officeart/2008/layout/HorizontalMultiLevelHierarchy"/>
    <dgm:cxn modelId="{1A9C7B6F-DF8A-45FB-A951-82AEA40F3D0D}" type="presParOf" srcId="{972A6D88-2C7F-41D2-8070-68AFF0DA8BB0}" destId="{71E54C21-FAE6-416E-8AEA-B2515CFE83AE}" srcOrd="0" destOrd="0" presId="urn:microsoft.com/office/officeart/2008/layout/HorizontalMultiLevelHierarchy"/>
    <dgm:cxn modelId="{C009398C-32C6-4B33-AA76-5C0B48835141}" type="presParOf" srcId="{972A6D88-2C7F-41D2-8070-68AFF0DA8BB0}" destId="{E33436F3-1AD2-4434-9201-5573697D589A}" srcOrd="1" destOrd="0" presId="urn:microsoft.com/office/officeart/2008/layout/HorizontalMultiLevelHierarchy"/>
    <dgm:cxn modelId="{CCE1A240-2479-4E7D-AD85-330CB67A187F}" type="presParOf" srcId="{2E4195E7-C526-43C1-8251-2AF2A6B49243}" destId="{F79DD85E-EA4B-4404-A897-412DA6D43D87}" srcOrd="2" destOrd="0" presId="urn:microsoft.com/office/officeart/2008/layout/HorizontalMultiLevelHierarchy"/>
    <dgm:cxn modelId="{326DE3B8-18D5-48DE-AF37-55BA8F259E98}" type="presParOf" srcId="{F79DD85E-EA4B-4404-A897-412DA6D43D87}" destId="{01F741C3-A026-45A9-B3BA-CA849C89E9E8}" srcOrd="0" destOrd="0" presId="urn:microsoft.com/office/officeart/2008/layout/HorizontalMultiLevelHierarchy"/>
    <dgm:cxn modelId="{352140E1-9F61-4949-BEBD-25E591E9F64B}" type="presParOf" srcId="{2E4195E7-C526-43C1-8251-2AF2A6B49243}" destId="{8CF99114-9782-4E2B-BDFD-16E3AAD6055D}" srcOrd="3" destOrd="0" presId="urn:microsoft.com/office/officeart/2008/layout/HorizontalMultiLevelHierarchy"/>
    <dgm:cxn modelId="{1D0BD8E3-D476-427A-9578-68D2C49CB23C}" type="presParOf" srcId="{8CF99114-9782-4E2B-BDFD-16E3AAD6055D}" destId="{44BCBFC6-8C63-4514-BA69-13DD8745D3E0}" srcOrd="0" destOrd="0" presId="urn:microsoft.com/office/officeart/2008/layout/HorizontalMultiLevelHierarchy"/>
    <dgm:cxn modelId="{EF2D3CB0-4EA9-4381-A7DF-0E88DAA21413}" type="presParOf" srcId="{8CF99114-9782-4E2B-BDFD-16E3AAD6055D}" destId="{82AC1C5B-1EC1-4DCB-908F-0B96D01464B1}" srcOrd="1" destOrd="0" presId="urn:microsoft.com/office/officeart/2008/layout/HorizontalMultiLevelHierarchy"/>
    <dgm:cxn modelId="{E420EE5B-CE36-4E3A-BFEB-6BDEF3BFF787}" type="presParOf" srcId="{82AC1C5B-1EC1-4DCB-908F-0B96D01464B1}" destId="{ECCC2913-43B1-468D-90E1-6A84A04D7B35}" srcOrd="0" destOrd="0" presId="urn:microsoft.com/office/officeart/2008/layout/HorizontalMultiLevelHierarchy"/>
    <dgm:cxn modelId="{8C4E3423-AE84-4C7E-9C5F-66509C57B9B7}" type="presParOf" srcId="{ECCC2913-43B1-468D-90E1-6A84A04D7B35}" destId="{EEA3745D-64F6-432A-A6A8-5C34157C5BBF}" srcOrd="0" destOrd="0" presId="urn:microsoft.com/office/officeart/2008/layout/HorizontalMultiLevelHierarchy"/>
    <dgm:cxn modelId="{407ED24F-DDE5-427F-9491-1D9057E19FE7}" type="presParOf" srcId="{82AC1C5B-1EC1-4DCB-908F-0B96D01464B1}" destId="{938A9CEE-4560-41E6-B30A-257090653BB3}" srcOrd="1" destOrd="0" presId="urn:microsoft.com/office/officeart/2008/layout/HorizontalMultiLevelHierarchy"/>
    <dgm:cxn modelId="{F8E5CB61-19AF-48BF-B14E-4D02CDB588E8}" type="presParOf" srcId="{938A9CEE-4560-41E6-B30A-257090653BB3}" destId="{66E068D7-247C-4ACA-99DD-C554D3F57B80}" srcOrd="0" destOrd="0" presId="urn:microsoft.com/office/officeart/2008/layout/HorizontalMultiLevelHierarchy"/>
    <dgm:cxn modelId="{E64891CB-D559-4D7F-85EB-3A6AFED1D3DB}" type="presParOf" srcId="{938A9CEE-4560-41E6-B30A-257090653BB3}" destId="{63914E9B-48BB-41DB-A99E-1536ACF9B840}" srcOrd="1" destOrd="0" presId="urn:microsoft.com/office/officeart/2008/layout/HorizontalMultiLevelHierarchy"/>
    <dgm:cxn modelId="{D4247DF5-3246-4ABF-A8D6-E326FA8548A9}" type="presParOf" srcId="{63914E9B-48BB-41DB-A99E-1536ACF9B840}" destId="{E1432CB7-C57F-4F6A-9AA6-E07A554DE93E}" srcOrd="0" destOrd="0" presId="urn:microsoft.com/office/officeart/2008/layout/HorizontalMultiLevelHierarchy"/>
    <dgm:cxn modelId="{C79C5446-C01C-4C39-8002-1DF803101D99}" type="presParOf" srcId="{E1432CB7-C57F-4F6A-9AA6-E07A554DE93E}" destId="{5F41697B-5DEF-4290-BCEF-E542470D6E24}" srcOrd="0" destOrd="0" presId="urn:microsoft.com/office/officeart/2008/layout/HorizontalMultiLevelHierarchy"/>
    <dgm:cxn modelId="{F74A9F01-CC9A-4D08-9CA8-AAADB0ED8E43}" type="presParOf" srcId="{63914E9B-48BB-41DB-A99E-1536ACF9B840}" destId="{1537B272-EB92-48BA-8045-8B7A91D923D9}" srcOrd="1" destOrd="0" presId="urn:microsoft.com/office/officeart/2008/layout/HorizontalMultiLevelHierarchy"/>
    <dgm:cxn modelId="{42C52855-9FF0-4A33-B870-70564228AB09}" type="presParOf" srcId="{1537B272-EB92-48BA-8045-8B7A91D923D9}" destId="{AA1B7C83-7034-49D6-85C4-E9976616E112}" srcOrd="0" destOrd="0" presId="urn:microsoft.com/office/officeart/2008/layout/HorizontalMultiLevelHierarchy"/>
    <dgm:cxn modelId="{0E794E49-B459-46FB-8999-28AF19CDA32B}" type="presParOf" srcId="{1537B272-EB92-48BA-8045-8B7A91D923D9}" destId="{863A29AE-EE09-4133-9439-11E9FE8F4114}" srcOrd="1" destOrd="0" presId="urn:microsoft.com/office/officeart/2008/layout/HorizontalMultiLevelHierarchy"/>
    <dgm:cxn modelId="{D674AB29-B1F7-4331-98B2-5B929B8F3935}" type="presParOf" srcId="{2E4195E7-C526-43C1-8251-2AF2A6B49243}" destId="{F1254FD0-8054-4A01-9BB5-DAF029D79E79}" srcOrd="4" destOrd="0" presId="urn:microsoft.com/office/officeart/2008/layout/HorizontalMultiLevelHierarchy"/>
    <dgm:cxn modelId="{9CF16A03-A613-41BA-9F04-418A7C2AC7E4}" type="presParOf" srcId="{F1254FD0-8054-4A01-9BB5-DAF029D79E79}" destId="{5EF2A711-6539-4B40-82F4-1D7ACF857AF7}" srcOrd="0" destOrd="0" presId="urn:microsoft.com/office/officeart/2008/layout/HorizontalMultiLevelHierarchy"/>
    <dgm:cxn modelId="{302DFF41-9E61-4CE0-8EA5-2BD9D5162911}" type="presParOf" srcId="{2E4195E7-C526-43C1-8251-2AF2A6B49243}" destId="{B5CC62BD-C3D7-429F-B9EC-0B5D8AC3ADAF}" srcOrd="5" destOrd="0" presId="urn:microsoft.com/office/officeart/2008/layout/HorizontalMultiLevelHierarchy"/>
    <dgm:cxn modelId="{C3C9C2F8-BCA5-41DB-8EB2-CE694705BFE6}" type="presParOf" srcId="{B5CC62BD-C3D7-429F-B9EC-0B5D8AC3ADAF}" destId="{80600A35-84AA-43CE-81F3-F98690856545}" srcOrd="0" destOrd="0" presId="urn:microsoft.com/office/officeart/2008/layout/HorizontalMultiLevelHierarchy"/>
    <dgm:cxn modelId="{82C32064-7DC9-4A0E-B475-68C0E2258416}" type="presParOf" srcId="{B5CC62BD-C3D7-429F-B9EC-0B5D8AC3ADAF}" destId="{524E3F09-EDD1-4C4E-9154-C3DF6038309F}" srcOrd="1" destOrd="0" presId="urn:microsoft.com/office/officeart/2008/layout/HorizontalMultiLevelHierarchy"/>
    <dgm:cxn modelId="{BF4E8710-34CB-4B09-88C3-60D91E2EE355}" type="presParOf" srcId="{524E3F09-EDD1-4C4E-9154-C3DF6038309F}" destId="{08EC2D9E-EEF5-4DFB-B18C-04297E92FEFA}" srcOrd="0" destOrd="0" presId="urn:microsoft.com/office/officeart/2008/layout/HorizontalMultiLevelHierarchy"/>
    <dgm:cxn modelId="{3B88A498-093B-4516-AFDC-291C9B9CE8A7}" type="presParOf" srcId="{08EC2D9E-EEF5-4DFB-B18C-04297E92FEFA}" destId="{DF9BAD71-EF23-4CA3-83FF-AB3C82F6A16F}" srcOrd="0" destOrd="0" presId="urn:microsoft.com/office/officeart/2008/layout/HorizontalMultiLevelHierarchy"/>
    <dgm:cxn modelId="{8EF0C1B1-81A2-4549-8219-AE154D7CC3E1}" type="presParOf" srcId="{524E3F09-EDD1-4C4E-9154-C3DF6038309F}" destId="{CFD0EF6D-F7DA-4E10-89FF-BE4E2630F12D}" srcOrd="1" destOrd="0" presId="urn:microsoft.com/office/officeart/2008/layout/HorizontalMultiLevelHierarchy"/>
    <dgm:cxn modelId="{D4C37E2E-AF32-42A9-B5B5-6A4B92C3C407}" type="presParOf" srcId="{CFD0EF6D-F7DA-4E10-89FF-BE4E2630F12D}" destId="{A9B15C1A-4C4B-4F3A-A878-84EA420CF092}" srcOrd="0" destOrd="0" presId="urn:microsoft.com/office/officeart/2008/layout/HorizontalMultiLevelHierarchy"/>
    <dgm:cxn modelId="{145BF7A4-9EB2-4ED0-BAE7-199E0E974916}" type="presParOf" srcId="{CFD0EF6D-F7DA-4E10-89FF-BE4E2630F12D}" destId="{34ADDADB-DF4A-484B-8460-B0D255B0589C}" srcOrd="1" destOrd="0" presId="urn:microsoft.com/office/officeart/2008/layout/HorizontalMultiLevelHierarchy"/>
    <dgm:cxn modelId="{5D05C13C-79B9-46D8-9535-018AB6F307B9}" type="presParOf" srcId="{34ADDADB-DF4A-484B-8460-B0D255B0589C}" destId="{FCD46113-877F-416E-8838-C882836F0D86}" srcOrd="0" destOrd="0" presId="urn:microsoft.com/office/officeart/2008/layout/HorizontalMultiLevelHierarchy"/>
    <dgm:cxn modelId="{D5D2CA23-C9B5-4973-81CF-C61150241901}" type="presParOf" srcId="{FCD46113-877F-416E-8838-C882836F0D86}" destId="{75CF11DC-1721-423F-B9AF-48802F04849A}" srcOrd="0" destOrd="0" presId="urn:microsoft.com/office/officeart/2008/layout/HorizontalMultiLevelHierarchy"/>
    <dgm:cxn modelId="{688E291B-B4AF-4C00-B54A-77CCACB59A3C}" type="presParOf" srcId="{34ADDADB-DF4A-484B-8460-B0D255B0589C}" destId="{F64B44EA-82DA-4EB0-998C-B25716E67284}" srcOrd="1" destOrd="0" presId="urn:microsoft.com/office/officeart/2008/layout/HorizontalMultiLevelHierarchy"/>
    <dgm:cxn modelId="{EB025837-7BAB-44B5-9D67-BCD54FD12E5C}" type="presParOf" srcId="{F64B44EA-82DA-4EB0-998C-B25716E67284}" destId="{CF727354-29D2-487B-B444-C7F2F7C6251F}" srcOrd="0" destOrd="0" presId="urn:microsoft.com/office/officeart/2008/layout/HorizontalMultiLevelHierarchy"/>
    <dgm:cxn modelId="{51826C58-F568-439E-A389-169EF078EF65}" type="presParOf" srcId="{F64B44EA-82DA-4EB0-998C-B25716E67284}" destId="{58F4A309-14AC-4EA6-8D70-E6386705338C}" srcOrd="1" destOrd="0" presId="urn:microsoft.com/office/officeart/2008/layout/HorizontalMultiLevelHierarchy"/>
    <dgm:cxn modelId="{68D17EB9-D272-4FAC-B81A-A21EDE38D841}" type="presParOf" srcId="{524E3F09-EDD1-4C4E-9154-C3DF6038309F}" destId="{BF980747-4A75-45D9-A86B-72DF37A66264}" srcOrd="2" destOrd="0" presId="urn:microsoft.com/office/officeart/2008/layout/HorizontalMultiLevelHierarchy"/>
    <dgm:cxn modelId="{ECFE0856-115F-44A6-8A05-BAC6380BB8F2}" type="presParOf" srcId="{BF980747-4A75-45D9-A86B-72DF37A66264}" destId="{1CB4738D-3AC6-4588-8945-66C367F9934D}" srcOrd="0" destOrd="0" presId="urn:microsoft.com/office/officeart/2008/layout/HorizontalMultiLevelHierarchy"/>
    <dgm:cxn modelId="{2CBAF2C4-EF48-41DF-8020-46DCF468EBEC}" type="presParOf" srcId="{524E3F09-EDD1-4C4E-9154-C3DF6038309F}" destId="{3920E5E1-CE60-4FFC-9EFE-EDFBFEB1BFBB}" srcOrd="3" destOrd="0" presId="urn:microsoft.com/office/officeart/2008/layout/HorizontalMultiLevelHierarchy"/>
    <dgm:cxn modelId="{20980C43-010C-40DC-BF88-EAEA44A12B6E}" type="presParOf" srcId="{3920E5E1-CE60-4FFC-9EFE-EDFBFEB1BFBB}" destId="{BFD89BBF-04EC-475F-A7B7-1BC02FBA0317}" srcOrd="0" destOrd="0" presId="urn:microsoft.com/office/officeart/2008/layout/HorizontalMultiLevelHierarchy"/>
    <dgm:cxn modelId="{6D52D388-41EC-4A18-B39D-011458BB9CBD}" type="presParOf" srcId="{3920E5E1-CE60-4FFC-9EFE-EDFBFEB1BFBB}" destId="{8E06BC8E-7540-4189-9AAB-E4B48B99A62C}" srcOrd="1" destOrd="0" presId="urn:microsoft.com/office/officeart/2008/layout/HorizontalMultiLevelHierarchy"/>
    <dgm:cxn modelId="{D702EA2A-49B3-4A85-973C-20C615B05CF2}" type="presParOf" srcId="{8E06BC8E-7540-4189-9AAB-E4B48B99A62C}" destId="{AADB593A-F4FC-46AA-BC70-DB4AF67DDDF7}" srcOrd="0" destOrd="0" presId="urn:microsoft.com/office/officeart/2008/layout/HorizontalMultiLevelHierarchy"/>
    <dgm:cxn modelId="{7F6E2700-9437-4367-ADEE-15DE08D1294C}" type="presParOf" srcId="{AADB593A-F4FC-46AA-BC70-DB4AF67DDDF7}" destId="{49A7A4D7-D14A-4936-9BB1-E757C020023E}" srcOrd="0" destOrd="0" presId="urn:microsoft.com/office/officeart/2008/layout/HorizontalMultiLevelHierarchy"/>
    <dgm:cxn modelId="{4BD30A39-96CA-461C-B489-02E3DCF0E208}" type="presParOf" srcId="{8E06BC8E-7540-4189-9AAB-E4B48B99A62C}" destId="{DED7A228-CFD6-4972-94EF-8A3FD1E04B7E}" srcOrd="1" destOrd="0" presId="urn:microsoft.com/office/officeart/2008/layout/HorizontalMultiLevelHierarchy"/>
    <dgm:cxn modelId="{9ACACF0A-9D4B-4AA6-B00A-B7856602CD1F}" type="presParOf" srcId="{DED7A228-CFD6-4972-94EF-8A3FD1E04B7E}" destId="{1FDD8775-A4C9-4C34-B567-3D696E1FE6CC}" srcOrd="0" destOrd="0" presId="urn:microsoft.com/office/officeart/2008/layout/HorizontalMultiLevelHierarchy"/>
    <dgm:cxn modelId="{2FF6B1B3-C465-405C-AB50-BA47836AAA36}" type="presParOf" srcId="{DED7A228-CFD6-4972-94EF-8A3FD1E04B7E}" destId="{0F332E60-1448-40AC-B9E7-C5A87B97D357}" srcOrd="1" destOrd="0" presId="urn:microsoft.com/office/officeart/2008/layout/HorizontalMultiLevelHierarchy"/>
    <dgm:cxn modelId="{3F96FF33-111C-413B-A3BE-EF7016FB4880}" type="presParOf" srcId="{00B6C323-8ADF-4C2C-A98F-03A35CC9AEB8}" destId="{7972169F-4316-47AC-A1CA-9A9A1C858487}" srcOrd="2" destOrd="0" presId="urn:microsoft.com/office/officeart/2008/layout/HorizontalMultiLevelHierarchy"/>
    <dgm:cxn modelId="{4247BC82-BE52-43CC-969B-061540D10E62}" type="presParOf" srcId="{7972169F-4316-47AC-A1CA-9A9A1C858487}" destId="{3B5E535D-CF49-4CD2-8F19-C190C5ACFF51}" srcOrd="0" destOrd="0" presId="urn:microsoft.com/office/officeart/2008/layout/HorizontalMultiLevelHierarchy"/>
    <dgm:cxn modelId="{AC1833DB-ABC9-4690-BA27-B8B45C8E3E4A}" type="presParOf" srcId="{00B6C323-8ADF-4C2C-A98F-03A35CC9AEB8}" destId="{13C0AF22-DA4F-4D09-B422-CDA15E9FFF54}" srcOrd="3" destOrd="0" presId="urn:microsoft.com/office/officeart/2008/layout/HorizontalMultiLevelHierarchy"/>
    <dgm:cxn modelId="{D4C50F8A-E6FE-46CB-B3CD-359FC4BE510F}" type="presParOf" srcId="{13C0AF22-DA4F-4D09-B422-CDA15E9FFF54}" destId="{A0A028F3-29DA-496A-8FAE-A9068D561D4E}" srcOrd="0" destOrd="0" presId="urn:microsoft.com/office/officeart/2008/layout/HorizontalMultiLevelHierarchy"/>
    <dgm:cxn modelId="{924DB444-34CE-4EA2-93A6-0462EA7884B8}" type="presParOf" srcId="{13C0AF22-DA4F-4D09-B422-CDA15E9FFF54}" destId="{E6D3B702-B1A5-43F1-9F43-659D5BAB56E4}" srcOrd="1" destOrd="0" presId="urn:microsoft.com/office/officeart/2008/layout/HorizontalMultiLevelHierarchy"/>
    <dgm:cxn modelId="{4EAB7FDE-1032-4D29-883D-44946E523103}" type="presParOf" srcId="{E6D3B702-B1A5-43F1-9F43-659D5BAB56E4}" destId="{E04A4495-C9DB-45D8-AFF7-6000AA422EE3}" srcOrd="0" destOrd="0" presId="urn:microsoft.com/office/officeart/2008/layout/HorizontalMultiLevelHierarchy"/>
    <dgm:cxn modelId="{FC70F708-4729-4DAE-B052-5C5E43172779}" type="presParOf" srcId="{E04A4495-C9DB-45D8-AFF7-6000AA422EE3}" destId="{A66FFE94-C88B-4CCE-8B10-B0BC6DFF1D10}" srcOrd="0" destOrd="0" presId="urn:microsoft.com/office/officeart/2008/layout/HorizontalMultiLevelHierarchy"/>
    <dgm:cxn modelId="{2FAE60EE-2FD2-446B-A7ED-D00B4CA853CB}" type="presParOf" srcId="{E6D3B702-B1A5-43F1-9F43-659D5BAB56E4}" destId="{A5D48621-BEFF-4CA7-8C7A-1AB85F56938F}" srcOrd="1" destOrd="0" presId="urn:microsoft.com/office/officeart/2008/layout/HorizontalMultiLevelHierarchy"/>
    <dgm:cxn modelId="{C9FA62B3-8BCE-4ACD-BEAE-E40CED683B12}" type="presParOf" srcId="{A5D48621-BEFF-4CA7-8C7A-1AB85F56938F}" destId="{01F62DB8-71B5-4A27-AB4E-F1A502D43DE7}" srcOrd="0" destOrd="0" presId="urn:microsoft.com/office/officeart/2008/layout/HorizontalMultiLevelHierarchy"/>
    <dgm:cxn modelId="{B59C7BD0-79BD-4DA2-8765-DEE4C043786A}" type="presParOf" srcId="{A5D48621-BEFF-4CA7-8C7A-1AB85F56938F}" destId="{211347A3-8B8D-414D-83B8-15978E8487C3}" srcOrd="1" destOrd="0" presId="urn:microsoft.com/office/officeart/2008/layout/HorizontalMultiLevelHierarchy"/>
    <dgm:cxn modelId="{F39414F8-DF3B-455A-8611-AAE166408975}" type="presParOf" srcId="{211347A3-8B8D-414D-83B8-15978E8487C3}" destId="{24FC5F21-5289-4E9C-BF25-3B00630D2287}" srcOrd="0" destOrd="0" presId="urn:microsoft.com/office/officeart/2008/layout/HorizontalMultiLevelHierarchy"/>
    <dgm:cxn modelId="{0CB271EE-4DD4-4716-81E2-C212F3E76A6C}" type="presParOf" srcId="{24FC5F21-5289-4E9C-BF25-3B00630D2287}" destId="{B5921306-4608-4339-9F53-80C0BF69E558}" srcOrd="0" destOrd="0" presId="urn:microsoft.com/office/officeart/2008/layout/HorizontalMultiLevelHierarchy"/>
    <dgm:cxn modelId="{70A1D0D3-1279-40AA-B780-F3EA71379824}" type="presParOf" srcId="{211347A3-8B8D-414D-83B8-15978E8487C3}" destId="{F328E724-E472-47C8-8F4E-A596F97B5FAA}" srcOrd="1" destOrd="0" presId="urn:microsoft.com/office/officeart/2008/layout/HorizontalMultiLevelHierarchy"/>
    <dgm:cxn modelId="{96BDF7E0-44CD-4899-9518-70DFC4E4EE9A}" type="presParOf" srcId="{F328E724-E472-47C8-8F4E-A596F97B5FAA}" destId="{FF63C50F-A413-48A1-96E3-0FD307292576}" srcOrd="0" destOrd="0" presId="urn:microsoft.com/office/officeart/2008/layout/HorizontalMultiLevelHierarchy"/>
    <dgm:cxn modelId="{558B6DC7-599F-4DC8-B2EE-DB6A93C1E93F}" type="presParOf" srcId="{F328E724-E472-47C8-8F4E-A596F97B5FAA}" destId="{67AA3A77-465A-4F13-B92E-280D365C9547}" srcOrd="1" destOrd="0" presId="urn:microsoft.com/office/officeart/2008/layout/HorizontalMultiLevelHierarchy"/>
    <dgm:cxn modelId="{1FE22887-3FE2-4041-8676-6712ABC6F07D}" type="presParOf" srcId="{211347A3-8B8D-414D-83B8-15978E8487C3}" destId="{860A977E-272F-47B9-B703-B25F86476F4C}" srcOrd="2" destOrd="0" presId="urn:microsoft.com/office/officeart/2008/layout/HorizontalMultiLevelHierarchy"/>
    <dgm:cxn modelId="{5A549DC1-58F8-4E77-9924-C64384B0F30F}" type="presParOf" srcId="{860A977E-272F-47B9-B703-B25F86476F4C}" destId="{B54B7BA8-7628-44C9-90FF-78E5EAC0BCF0}" srcOrd="0" destOrd="0" presId="urn:microsoft.com/office/officeart/2008/layout/HorizontalMultiLevelHierarchy"/>
    <dgm:cxn modelId="{A4A3F3D2-B544-4F15-B008-C7DE36D8C47E}" type="presParOf" srcId="{211347A3-8B8D-414D-83B8-15978E8487C3}" destId="{A94C846D-D27B-4BA0-84E0-D9A96C463115}" srcOrd="3" destOrd="0" presId="urn:microsoft.com/office/officeart/2008/layout/HorizontalMultiLevelHierarchy"/>
    <dgm:cxn modelId="{5FD003E0-FA1C-46B6-A583-21522D50384F}" type="presParOf" srcId="{A94C846D-D27B-4BA0-84E0-D9A96C463115}" destId="{FD53C202-AFE6-4C1F-BB99-B63C1EEC3B91}" srcOrd="0" destOrd="0" presId="urn:microsoft.com/office/officeart/2008/layout/HorizontalMultiLevelHierarchy"/>
    <dgm:cxn modelId="{3148F9E2-6993-410A-A1D8-4B8F3035140B}" type="presParOf" srcId="{A94C846D-D27B-4BA0-84E0-D9A96C463115}" destId="{1944F368-2934-4339-93B1-613AF3F75172}" srcOrd="1" destOrd="0" presId="urn:microsoft.com/office/officeart/2008/layout/HorizontalMultiLevelHierarchy"/>
    <dgm:cxn modelId="{07426DB8-6E10-42DB-93A8-CDFB37E6F674}" type="presParOf" srcId="{1944F368-2934-4339-93B1-613AF3F75172}" destId="{71635273-FDE1-4FB5-88F5-F2DB780E4A62}" srcOrd="0" destOrd="0" presId="urn:microsoft.com/office/officeart/2008/layout/HorizontalMultiLevelHierarchy"/>
    <dgm:cxn modelId="{07C9F4E9-8583-41D0-A5FB-FAC861C5DD3E}" type="presParOf" srcId="{71635273-FDE1-4FB5-88F5-F2DB780E4A62}" destId="{9289B562-8E0A-4F06-B1E6-1648FC301941}" srcOrd="0" destOrd="0" presId="urn:microsoft.com/office/officeart/2008/layout/HorizontalMultiLevelHierarchy"/>
    <dgm:cxn modelId="{F02D121A-4D29-429B-BF3D-CECF97166777}" type="presParOf" srcId="{1944F368-2934-4339-93B1-613AF3F75172}" destId="{FA7528D4-6A49-4A2F-BD0E-1CB880BAC154}" srcOrd="1" destOrd="0" presId="urn:microsoft.com/office/officeart/2008/layout/HorizontalMultiLevelHierarchy"/>
    <dgm:cxn modelId="{95B75892-296E-4004-AE51-3F6EE65354D5}" type="presParOf" srcId="{FA7528D4-6A49-4A2F-BD0E-1CB880BAC154}" destId="{D1292BDA-4202-47A0-BD2A-A180C185C696}" srcOrd="0" destOrd="0" presId="urn:microsoft.com/office/officeart/2008/layout/HorizontalMultiLevelHierarchy"/>
    <dgm:cxn modelId="{220AC01C-BE2B-4CD9-8E34-0AEE03203350}" type="presParOf" srcId="{FA7528D4-6A49-4A2F-BD0E-1CB880BAC154}" destId="{59596D3C-7A53-49C1-B6BE-3FF616871192}" srcOrd="1" destOrd="0" presId="urn:microsoft.com/office/officeart/2008/layout/HorizontalMultiLevelHierarchy"/>
    <dgm:cxn modelId="{9CF9A965-E443-4236-8013-7E2DFAB5AB97}" type="presParOf" srcId="{1944F368-2934-4339-93B1-613AF3F75172}" destId="{B9347885-8F61-4251-887D-FC81A8A66939}" srcOrd="2" destOrd="0" presId="urn:microsoft.com/office/officeart/2008/layout/HorizontalMultiLevelHierarchy"/>
    <dgm:cxn modelId="{14978846-F5D4-4154-B238-51F0B8C60F0A}" type="presParOf" srcId="{B9347885-8F61-4251-887D-FC81A8A66939}" destId="{7FACABCA-0B35-40DD-AEF8-9C28571A0785}" srcOrd="0" destOrd="0" presId="urn:microsoft.com/office/officeart/2008/layout/HorizontalMultiLevelHierarchy"/>
    <dgm:cxn modelId="{DEFE8B78-BC7C-4CF9-A21F-3F8982CF2BE9}" type="presParOf" srcId="{1944F368-2934-4339-93B1-613AF3F75172}" destId="{14276131-5388-407A-8055-B94227751D7D}" srcOrd="3" destOrd="0" presId="urn:microsoft.com/office/officeart/2008/layout/HorizontalMultiLevelHierarchy"/>
    <dgm:cxn modelId="{046AD32E-E7E9-41B7-963E-7AFF03204B75}" type="presParOf" srcId="{14276131-5388-407A-8055-B94227751D7D}" destId="{8899B4DD-0749-408E-90B1-690E328531C2}" srcOrd="0" destOrd="0" presId="urn:microsoft.com/office/officeart/2008/layout/HorizontalMultiLevelHierarchy"/>
    <dgm:cxn modelId="{4EA3880F-8036-4B85-9F44-EC2B50F29ABA}" type="presParOf" srcId="{14276131-5388-407A-8055-B94227751D7D}" destId="{1AD8DE01-09D3-42D2-A682-270D9890C3AC}" srcOrd="1" destOrd="0" presId="urn:microsoft.com/office/officeart/2008/layout/HorizontalMultiLevelHierarchy"/>
    <dgm:cxn modelId="{99E1E5F3-21B9-4497-AB8A-BB5695AABD07}" type="presParOf" srcId="{E6D3B702-B1A5-43F1-9F43-659D5BAB56E4}" destId="{9AB41F46-3C19-428C-9E08-B07BBFB15C28}" srcOrd="2" destOrd="0" presId="urn:microsoft.com/office/officeart/2008/layout/HorizontalMultiLevelHierarchy"/>
    <dgm:cxn modelId="{11307885-3F8A-4982-9F79-36608FE624B0}" type="presParOf" srcId="{9AB41F46-3C19-428C-9E08-B07BBFB15C28}" destId="{E169A9D9-3947-402C-B7F2-12B58CB79F82}" srcOrd="0" destOrd="0" presId="urn:microsoft.com/office/officeart/2008/layout/HorizontalMultiLevelHierarchy"/>
    <dgm:cxn modelId="{30EA63DF-8370-43E4-BD27-51436F9ABBBC}" type="presParOf" srcId="{E6D3B702-B1A5-43F1-9F43-659D5BAB56E4}" destId="{C9DF20FB-A81C-4B70-9429-20FA41800AEA}" srcOrd="3" destOrd="0" presId="urn:microsoft.com/office/officeart/2008/layout/HorizontalMultiLevelHierarchy"/>
    <dgm:cxn modelId="{1DDF271E-DB3F-4679-A9F5-6C48BBC4E0C9}" type="presParOf" srcId="{C9DF20FB-A81C-4B70-9429-20FA41800AEA}" destId="{0CD54CA3-99DE-4BE5-8568-FF3F8A0884BA}" srcOrd="0" destOrd="0" presId="urn:microsoft.com/office/officeart/2008/layout/HorizontalMultiLevelHierarchy"/>
    <dgm:cxn modelId="{11AA9034-B196-4DD6-86C9-77CFDA011B89}" type="presParOf" srcId="{C9DF20FB-A81C-4B70-9429-20FA41800AEA}" destId="{0F94B94D-6490-40D7-82FA-7C4870377DD6}" srcOrd="1" destOrd="0" presId="urn:microsoft.com/office/officeart/2008/layout/HorizontalMultiLevelHierarchy"/>
    <dgm:cxn modelId="{B9E298B5-FA03-48E2-93AF-1AC407742E87}" type="presParOf" srcId="{0F94B94D-6490-40D7-82FA-7C4870377DD6}" destId="{D85421ED-04BE-4F35-8E89-9009AC1B65BC}" srcOrd="0" destOrd="0" presId="urn:microsoft.com/office/officeart/2008/layout/HorizontalMultiLevelHierarchy"/>
    <dgm:cxn modelId="{8D2E57A6-1B95-4EDA-804E-93D27A79CD6E}" type="presParOf" srcId="{D85421ED-04BE-4F35-8E89-9009AC1B65BC}" destId="{2ACA9CC5-2FD8-48CF-9BE9-E5D9522997EA}" srcOrd="0" destOrd="0" presId="urn:microsoft.com/office/officeart/2008/layout/HorizontalMultiLevelHierarchy"/>
    <dgm:cxn modelId="{8D15DA7E-70BA-4EC6-9434-16A6A340A05D}" type="presParOf" srcId="{0F94B94D-6490-40D7-82FA-7C4870377DD6}" destId="{ECA85184-049B-4E8D-9E5C-49E68C7445FE}" srcOrd="1" destOrd="0" presId="urn:microsoft.com/office/officeart/2008/layout/HorizontalMultiLevelHierarchy"/>
    <dgm:cxn modelId="{3E4CB755-E783-4FD1-8162-742BFE3112A4}" type="presParOf" srcId="{ECA85184-049B-4E8D-9E5C-49E68C7445FE}" destId="{3FEB8881-5434-4E45-BCDA-E454F5454EB4}" srcOrd="0" destOrd="0" presId="urn:microsoft.com/office/officeart/2008/layout/HorizontalMultiLevelHierarchy"/>
    <dgm:cxn modelId="{A95FE588-B22A-472B-B874-BFCAFE89EDFF}" type="presParOf" srcId="{ECA85184-049B-4E8D-9E5C-49E68C7445FE}" destId="{D6D02645-3D86-479B-AEF3-18D34D5C2EAC}" srcOrd="1" destOrd="0" presId="urn:microsoft.com/office/officeart/2008/layout/HorizontalMultiLevelHierarchy"/>
    <dgm:cxn modelId="{DCBF401A-1212-455C-9AE6-6C5F81786961}" type="presParOf" srcId="{0F94B94D-6490-40D7-82FA-7C4870377DD6}" destId="{AB57A91D-EBEB-441F-BC6F-272ABE028F66}" srcOrd="2" destOrd="0" presId="urn:microsoft.com/office/officeart/2008/layout/HorizontalMultiLevelHierarchy"/>
    <dgm:cxn modelId="{932C90B4-FAE0-4211-B115-025D6EDEAC52}" type="presParOf" srcId="{AB57A91D-EBEB-441F-BC6F-272ABE028F66}" destId="{35D41C03-7187-4179-A341-5A14F9610CAA}" srcOrd="0" destOrd="0" presId="urn:microsoft.com/office/officeart/2008/layout/HorizontalMultiLevelHierarchy"/>
    <dgm:cxn modelId="{32440A6B-79A2-49E6-97FA-C3F920D2EE38}" type="presParOf" srcId="{0F94B94D-6490-40D7-82FA-7C4870377DD6}" destId="{C20587B7-CDE4-4D53-B95C-749A06061307}" srcOrd="3" destOrd="0" presId="urn:microsoft.com/office/officeart/2008/layout/HorizontalMultiLevelHierarchy"/>
    <dgm:cxn modelId="{A8F18EE4-D76E-41CD-A5ED-C92B8DF2713E}" type="presParOf" srcId="{C20587B7-CDE4-4D53-B95C-749A06061307}" destId="{87D2E87E-F0CC-48FE-9F6A-3336236F5EA1}" srcOrd="0" destOrd="0" presId="urn:microsoft.com/office/officeart/2008/layout/HorizontalMultiLevelHierarchy"/>
    <dgm:cxn modelId="{B692798A-F904-43B6-A7FE-83B889C036DD}" type="presParOf" srcId="{C20587B7-CDE4-4D53-B95C-749A06061307}" destId="{499A4025-42A7-42D3-9D4F-A19D655CC591}" srcOrd="1" destOrd="0" presId="urn:microsoft.com/office/officeart/2008/layout/HorizontalMultiLevelHierarchy"/>
    <dgm:cxn modelId="{C89AEB94-79AC-4457-B11C-A5EC2A205575}" type="presParOf" srcId="{499A4025-42A7-42D3-9D4F-A19D655CC591}" destId="{BB72E024-7B9C-4EF9-AE17-212F65BA7E56}" srcOrd="0" destOrd="0" presId="urn:microsoft.com/office/officeart/2008/layout/HorizontalMultiLevelHierarchy"/>
    <dgm:cxn modelId="{FDCE146A-0053-490F-B252-860793D2C646}" type="presParOf" srcId="{BB72E024-7B9C-4EF9-AE17-212F65BA7E56}" destId="{ECE921C2-58F2-4391-B1B2-B4C9E541ABF4}" srcOrd="0" destOrd="0" presId="urn:microsoft.com/office/officeart/2008/layout/HorizontalMultiLevelHierarchy"/>
    <dgm:cxn modelId="{7E8D50B1-ED7F-4088-8470-C1A0F5C15F35}" type="presParOf" srcId="{499A4025-42A7-42D3-9D4F-A19D655CC591}" destId="{A25EC027-DBF6-41FF-8042-AC78496DD80B}" srcOrd="1" destOrd="0" presId="urn:microsoft.com/office/officeart/2008/layout/HorizontalMultiLevelHierarchy"/>
    <dgm:cxn modelId="{5F69F0A1-BBCD-4C90-8FED-F002A6F24FFF}" type="presParOf" srcId="{A25EC027-DBF6-41FF-8042-AC78496DD80B}" destId="{E1CB8AE9-A809-4416-9D16-938AEE5E7C1D}" srcOrd="0" destOrd="0" presId="urn:microsoft.com/office/officeart/2008/layout/HorizontalMultiLevelHierarchy"/>
    <dgm:cxn modelId="{6FCBFCEF-AA4C-49C1-8E0A-E694BF0355DC}" type="presParOf" srcId="{A25EC027-DBF6-41FF-8042-AC78496DD80B}" destId="{EDB23217-4E97-4B7E-BD49-CAD9DEDA8E3E}" srcOrd="1" destOrd="0" presId="urn:microsoft.com/office/officeart/2008/layout/HorizontalMultiLevelHierarchy"/>
    <dgm:cxn modelId="{7DF19AFB-AD80-4BD7-AE1D-8C900656CB98}" type="presParOf" srcId="{499A4025-42A7-42D3-9D4F-A19D655CC591}" destId="{0BC35332-D614-4877-AEC4-F5D0A6F0DBEE}" srcOrd="2" destOrd="0" presId="urn:microsoft.com/office/officeart/2008/layout/HorizontalMultiLevelHierarchy"/>
    <dgm:cxn modelId="{587D70EC-5C47-4518-AA45-3D9CF93C919A}" type="presParOf" srcId="{0BC35332-D614-4877-AEC4-F5D0A6F0DBEE}" destId="{FBCE1643-1070-43A6-A9F5-09821AB5D8F7}" srcOrd="0" destOrd="0" presId="urn:microsoft.com/office/officeart/2008/layout/HorizontalMultiLevelHierarchy"/>
    <dgm:cxn modelId="{6E82CA94-73B2-4F46-998C-4A36C7B474B8}" type="presParOf" srcId="{499A4025-42A7-42D3-9D4F-A19D655CC591}" destId="{832742CF-6354-4AB8-864F-08ABB50EE2B3}" srcOrd="3" destOrd="0" presId="urn:microsoft.com/office/officeart/2008/layout/HorizontalMultiLevelHierarchy"/>
    <dgm:cxn modelId="{2EF18DC0-5B0A-4F1A-A515-89B05B281652}" type="presParOf" srcId="{832742CF-6354-4AB8-864F-08ABB50EE2B3}" destId="{266784BE-55AC-4E99-8DF3-F4B32C2D007F}" srcOrd="0" destOrd="0" presId="urn:microsoft.com/office/officeart/2008/layout/HorizontalMultiLevelHierarchy"/>
    <dgm:cxn modelId="{3C0749FE-FC84-43F1-B42A-08310A255186}" type="presParOf" srcId="{832742CF-6354-4AB8-864F-08ABB50EE2B3}" destId="{32E80E86-C494-4389-8F43-FE49E2195327}" srcOrd="1" destOrd="0" presId="urn:microsoft.com/office/officeart/2008/layout/HorizontalMultiLevelHierarchy"/>
    <dgm:cxn modelId="{EBB4EDA6-2D50-4278-9381-3B09993A4E10}" type="presParOf" srcId="{499A4025-42A7-42D3-9D4F-A19D655CC591}" destId="{754CF2F6-FAE4-4928-9281-03A61FEEEA3B}" srcOrd="4" destOrd="0" presId="urn:microsoft.com/office/officeart/2008/layout/HorizontalMultiLevelHierarchy"/>
    <dgm:cxn modelId="{1D7BA023-79D5-420F-98DE-DEB5528B076C}" type="presParOf" srcId="{754CF2F6-FAE4-4928-9281-03A61FEEEA3B}" destId="{DD901FEB-C2FE-4556-B2F3-FE2274DB9EFF}" srcOrd="0" destOrd="0" presId="urn:microsoft.com/office/officeart/2008/layout/HorizontalMultiLevelHierarchy"/>
    <dgm:cxn modelId="{53EBBBD1-EA30-4AC7-A312-7F14A8744D2F}" type="presParOf" srcId="{499A4025-42A7-42D3-9D4F-A19D655CC591}" destId="{32B14A1D-7EF9-4119-AE6E-00340EB04CE9}" srcOrd="5" destOrd="0" presId="urn:microsoft.com/office/officeart/2008/layout/HorizontalMultiLevelHierarchy"/>
    <dgm:cxn modelId="{E6039A62-75F2-4430-ABAE-0C8CDC4F9975}" type="presParOf" srcId="{32B14A1D-7EF9-4119-AE6E-00340EB04CE9}" destId="{9B0C69F5-3D81-4FAA-87DD-DD1EDEFCBC5C}" srcOrd="0" destOrd="0" presId="urn:microsoft.com/office/officeart/2008/layout/HorizontalMultiLevelHierarchy"/>
    <dgm:cxn modelId="{819962E0-680E-4D17-B645-37B402287396}" type="presParOf" srcId="{32B14A1D-7EF9-4119-AE6E-00340EB04CE9}" destId="{4BDD2211-21B2-427F-9EAC-733CDB90DE70}" srcOrd="1" destOrd="0" presId="urn:microsoft.com/office/officeart/2008/layout/HorizontalMultiLevelHierarchy"/>
    <dgm:cxn modelId="{754F585C-B742-49B7-9F25-4CF3FC457683}" type="presParOf" srcId="{499A4025-42A7-42D3-9D4F-A19D655CC591}" destId="{B379A69A-92C4-491E-8E12-374CA48618D8}" srcOrd="6" destOrd="0" presId="urn:microsoft.com/office/officeart/2008/layout/HorizontalMultiLevelHierarchy"/>
    <dgm:cxn modelId="{AB01602E-F5DA-4244-A4E7-69C0100CAFE2}" type="presParOf" srcId="{B379A69A-92C4-491E-8E12-374CA48618D8}" destId="{A033DF51-8CF0-4B19-94A1-336E310952B9}" srcOrd="0" destOrd="0" presId="urn:microsoft.com/office/officeart/2008/layout/HorizontalMultiLevelHierarchy"/>
    <dgm:cxn modelId="{88077070-8F41-4FA7-AD2E-849F6757812E}" type="presParOf" srcId="{499A4025-42A7-42D3-9D4F-A19D655CC591}" destId="{AE5652D7-15FA-49CC-90E6-631D8C15FC4B}" srcOrd="7" destOrd="0" presId="urn:microsoft.com/office/officeart/2008/layout/HorizontalMultiLevelHierarchy"/>
    <dgm:cxn modelId="{F4E37716-94BC-4D18-B918-F05A486EBB08}" type="presParOf" srcId="{AE5652D7-15FA-49CC-90E6-631D8C15FC4B}" destId="{200FF911-A135-41D4-9D1F-A56B3A467C57}" srcOrd="0" destOrd="0" presId="urn:microsoft.com/office/officeart/2008/layout/HorizontalMultiLevelHierarchy"/>
    <dgm:cxn modelId="{3563B62D-41BE-4883-A7EB-E6331BD13183}" type="presParOf" srcId="{AE5652D7-15FA-49CC-90E6-631D8C15FC4B}" destId="{CE106A04-EF0F-4831-9BB8-D09C88775739}" srcOrd="1" destOrd="0" presId="urn:microsoft.com/office/officeart/2008/layout/HorizontalMultiLevelHierarchy"/>
    <dgm:cxn modelId="{AC3BB63A-4C39-4176-8123-B73B3EF1D00E}" type="presParOf" srcId="{00B6C323-8ADF-4C2C-A98F-03A35CC9AEB8}" destId="{7C1111C3-71C8-4A59-B707-B9C768098517}" srcOrd="4" destOrd="0" presId="urn:microsoft.com/office/officeart/2008/layout/HorizontalMultiLevelHierarchy"/>
    <dgm:cxn modelId="{5ACA9CA5-6007-453A-9DC7-0BAE289B74B7}" type="presParOf" srcId="{7C1111C3-71C8-4A59-B707-B9C768098517}" destId="{691C4B03-F193-462B-8563-0CBB3DFC5ADA}" srcOrd="0" destOrd="0" presId="urn:microsoft.com/office/officeart/2008/layout/HorizontalMultiLevelHierarchy"/>
    <dgm:cxn modelId="{942E8F22-17C3-463D-AEBB-3051B31FEBAA}" type="presParOf" srcId="{00B6C323-8ADF-4C2C-A98F-03A35CC9AEB8}" destId="{9D5FED48-469F-4A5A-AF8C-3669D6E19E26}" srcOrd="5" destOrd="0" presId="urn:microsoft.com/office/officeart/2008/layout/HorizontalMultiLevelHierarchy"/>
    <dgm:cxn modelId="{4F62D8DA-5B1D-48CA-A8E7-8B30B27843E5}" type="presParOf" srcId="{9D5FED48-469F-4A5A-AF8C-3669D6E19E26}" destId="{E2CE8335-163F-4FC8-9EB2-2F1AB9A3494D}" srcOrd="0" destOrd="0" presId="urn:microsoft.com/office/officeart/2008/layout/HorizontalMultiLevelHierarchy"/>
    <dgm:cxn modelId="{28B3E991-37C3-40D8-BFA1-8F0F88B20EFD}" type="presParOf" srcId="{9D5FED48-469F-4A5A-AF8C-3669D6E19E26}" destId="{5BF7830B-9D4F-4B32-9BAC-79401EA7EBFE}" srcOrd="1" destOrd="0" presId="urn:microsoft.com/office/officeart/2008/layout/HorizontalMultiLevelHierarchy"/>
    <dgm:cxn modelId="{E6AD13A4-2086-49C9-8A66-7F27AD5828C8}" type="presParOf" srcId="{5BF7830B-9D4F-4B32-9BAC-79401EA7EBFE}" destId="{FDCE8F53-E322-4B1B-8535-1DF807DB34B9}" srcOrd="0" destOrd="0" presId="urn:microsoft.com/office/officeart/2008/layout/HorizontalMultiLevelHierarchy"/>
    <dgm:cxn modelId="{BE2D54E3-DBB1-4B84-BC97-D44B1D1CE400}" type="presParOf" srcId="{FDCE8F53-E322-4B1B-8535-1DF807DB34B9}" destId="{F560906A-546D-4571-BA60-ACF2D4A854CB}" srcOrd="0" destOrd="0" presId="urn:microsoft.com/office/officeart/2008/layout/HorizontalMultiLevelHierarchy"/>
    <dgm:cxn modelId="{A0418EAF-16D2-429D-8D8D-9DE5CD05474D}" type="presParOf" srcId="{5BF7830B-9D4F-4B32-9BAC-79401EA7EBFE}" destId="{CB0A0623-DC72-4215-ADD7-0AC25601824B}" srcOrd="1" destOrd="0" presId="urn:microsoft.com/office/officeart/2008/layout/HorizontalMultiLevelHierarchy"/>
    <dgm:cxn modelId="{14FEB0E2-0654-45BC-B13E-EEA4C6DFEFDE}" type="presParOf" srcId="{CB0A0623-DC72-4215-ADD7-0AC25601824B}" destId="{7E713748-379C-4B5E-9EC6-622A2DAA67D9}" srcOrd="0" destOrd="0" presId="urn:microsoft.com/office/officeart/2008/layout/HorizontalMultiLevelHierarchy"/>
    <dgm:cxn modelId="{59E713F7-0405-4258-B20F-679A755C1AEF}" type="presParOf" srcId="{CB0A0623-DC72-4215-ADD7-0AC25601824B}" destId="{0A9C7258-1C75-4D80-BFB2-9E27C4830527}" srcOrd="1" destOrd="0" presId="urn:microsoft.com/office/officeart/2008/layout/HorizontalMultiLevelHierarchy"/>
    <dgm:cxn modelId="{CC898C85-02CE-4BC6-B430-BB284E35F22D}" type="presParOf" srcId="{0A9C7258-1C75-4D80-BFB2-9E27C4830527}" destId="{613A4E0B-58AB-427D-9051-A8B2C6F55381}" srcOrd="0" destOrd="0" presId="urn:microsoft.com/office/officeart/2008/layout/HorizontalMultiLevelHierarchy"/>
    <dgm:cxn modelId="{1CE979CF-3FF2-42A3-9556-700E2762FB70}" type="presParOf" srcId="{613A4E0B-58AB-427D-9051-A8B2C6F55381}" destId="{8C07BC25-D6C9-4CF7-B000-4A39865469A4}" srcOrd="0" destOrd="0" presId="urn:microsoft.com/office/officeart/2008/layout/HorizontalMultiLevelHierarchy"/>
    <dgm:cxn modelId="{45479384-1848-44AB-8230-57F17D1CAD59}" type="presParOf" srcId="{0A9C7258-1C75-4D80-BFB2-9E27C4830527}" destId="{248A4993-18CA-48A5-B408-C3E988AC397F}" srcOrd="1" destOrd="0" presId="urn:microsoft.com/office/officeart/2008/layout/HorizontalMultiLevelHierarchy"/>
    <dgm:cxn modelId="{4BA35D34-F340-43C2-A319-FA1AD5E25D12}" type="presParOf" srcId="{248A4993-18CA-48A5-B408-C3E988AC397F}" destId="{50DFE8EC-C200-4654-AAE8-1C218BF1FF46}" srcOrd="0" destOrd="0" presId="urn:microsoft.com/office/officeart/2008/layout/HorizontalMultiLevelHierarchy"/>
    <dgm:cxn modelId="{BFD4E2A4-A9FB-482D-8C2F-2852680C6860}" type="presParOf" srcId="{248A4993-18CA-48A5-B408-C3E988AC397F}" destId="{61B40E03-25B9-485F-840B-FABD981193C2}" srcOrd="1" destOrd="0" presId="urn:microsoft.com/office/officeart/2008/layout/HorizontalMultiLevelHierarchy"/>
    <dgm:cxn modelId="{16BDEEA8-772A-4E15-9E5C-842DF9D870F2}" type="presParOf" srcId="{61B40E03-25B9-485F-840B-FABD981193C2}" destId="{61EC9F36-6467-4C56-8762-9BDEAEB0558C}" srcOrd="0" destOrd="0" presId="urn:microsoft.com/office/officeart/2008/layout/HorizontalMultiLevelHierarchy"/>
    <dgm:cxn modelId="{B56C9C58-89A6-4A83-A475-2332086E1BA2}" type="presParOf" srcId="{61EC9F36-6467-4C56-8762-9BDEAEB0558C}" destId="{56535C95-9828-4467-977E-B10818263CCF}" srcOrd="0" destOrd="0" presId="urn:microsoft.com/office/officeart/2008/layout/HorizontalMultiLevelHierarchy"/>
    <dgm:cxn modelId="{4B1A6E08-CF40-47DE-AF7B-CCC6600A7712}" type="presParOf" srcId="{61B40E03-25B9-485F-840B-FABD981193C2}" destId="{B7972F04-0B60-4B99-91E2-5E6F68EAA60F}" srcOrd="1" destOrd="0" presId="urn:microsoft.com/office/officeart/2008/layout/HorizontalMultiLevelHierarchy"/>
    <dgm:cxn modelId="{E1C13861-A4AC-4D88-9282-07E140D080DE}" type="presParOf" srcId="{B7972F04-0B60-4B99-91E2-5E6F68EAA60F}" destId="{550E294F-EC44-419B-ACBA-76EA29C580AF}" srcOrd="0" destOrd="0" presId="urn:microsoft.com/office/officeart/2008/layout/HorizontalMultiLevelHierarchy"/>
    <dgm:cxn modelId="{D4BC106E-C5D7-44C4-8709-3435E5931D27}" type="presParOf" srcId="{B7972F04-0B60-4B99-91E2-5E6F68EAA60F}" destId="{8ADD7700-BF9D-4528-AC43-B6211735D275}" srcOrd="1" destOrd="0" presId="urn:microsoft.com/office/officeart/2008/layout/HorizontalMultiLevelHierarchy"/>
    <dgm:cxn modelId="{30DFC506-5633-48EC-AF29-E81CF3D96576}" type="presParOf" srcId="{61B40E03-25B9-485F-840B-FABD981193C2}" destId="{3C4CE92F-335B-4A7A-8BB0-EC6AFC5BABCB}" srcOrd="2" destOrd="0" presId="urn:microsoft.com/office/officeart/2008/layout/HorizontalMultiLevelHierarchy"/>
    <dgm:cxn modelId="{EC679651-FDA7-4E73-923C-20DFABFE94A0}" type="presParOf" srcId="{3C4CE92F-335B-4A7A-8BB0-EC6AFC5BABCB}" destId="{4DD7E8C5-D4E3-4A07-A586-B06A3F0FA0A4}" srcOrd="0" destOrd="0" presId="urn:microsoft.com/office/officeart/2008/layout/HorizontalMultiLevelHierarchy"/>
    <dgm:cxn modelId="{255EF2C1-2AC9-439B-9ACB-FC5E35E23F5C}" type="presParOf" srcId="{61B40E03-25B9-485F-840B-FABD981193C2}" destId="{87BAE170-9526-4F81-9E7A-EA1B9D22F3DD}" srcOrd="3" destOrd="0" presId="urn:microsoft.com/office/officeart/2008/layout/HorizontalMultiLevelHierarchy"/>
    <dgm:cxn modelId="{AEA42AEA-47AD-40FC-BD00-037D62265161}" type="presParOf" srcId="{87BAE170-9526-4F81-9E7A-EA1B9D22F3DD}" destId="{964E3496-9F20-4756-A220-FBA1D5E4980C}" srcOrd="0" destOrd="0" presId="urn:microsoft.com/office/officeart/2008/layout/HorizontalMultiLevelHierarchy"/>
    <dgm:cxn modelId="{87F0E688-1E3A-445A-BA49-392545299592}" type="presParOf" srcId="{87BAE170-9526-4F81-9E7A-EA1B9D22F3DD}" destId="{7E72DFF7-2DE5-40EC-983E-F3252481647F}" srcOrd="1" destOrd="0" presId="urn:microsoft.com/office/officeart/2008/layout/HorizontalMultiLevelHierarchy"/>
    <dgm:cxn modelId="{A387EEF5-1FDF-4229-845A-2C090A4150C3}" type="presParOf" srcId="{61B40E03-25B9-485F-840B-FABD981193C2}" destId="{BD15981F-569F-4B3E-A29C-E329AE7B81D1}" srcOrd="4" destOrd="0" presId="urn:microsoft.com/office/officeart/2008/layout/HorizontalMultiLevelHierarchy"/>
    <dgm:cxn modelId="{96E2D5F0-C9E5-4A2A-B251-9E153C7E04B5}" type="presParOf" srcId="{BD15981F-569F-4B3E-A29C-E329AE7B81D1}" destId="{CB2039D7-A122-4FBD-A84B-449349191360}" srcOrd="0" destOrd="0" presId="urn:microsoft.com/office/officeart/2008/layout/HorizontalMultiLevelHierarchy"/>
    <dgm:cxn modelId="{397B87A3-D428-483C-8D29-5B82A5F54488}" type="presParOf" srcId="{61B40E03-25B9-485F-840B-FABD981193C2}" destId="{4C59AE14-DC1C-4F22-93F7-7076D149C213}" srcOrd="5" destOrd="0" presId="urn:microsoft.com/office/officeart/2008/layout/HorizontalMultiLevelHierarchy"/>
    <dgm:cxn modelId="{DA4AD32B-2D07-4130-8371-2FB753AA793A}" type="presParOf" srcId="{4C59AE14-DC1C-4F22-93F7-7076D149C213}" destId="{5E8E4353-97E3-4769-8745-E51435D5D5C3}" srcOrd="0" destOrd="0" presId="urn:microsoft.com/office/officeart/2008/layout/HorizontalMultiLevelHierarchy"/>
    <dgm:cxn modelId="{A1E6CF11-CA40-4929-900A-FF6B89030D62}" type="presParOf" srcId="{4C59AE14-DC1C-4F22-93F7-7076D149C213}" destId="{C82AC1AC-4E81-4CA3-A849-749A41D237D4}" srcOrd="1" destOrd="0" presId="urn:microsoft.com/office/officeart/2008/layout/HorizontalMultiLevelHierarchy"/>
    <dgm:cxn modelId="{5C80C0E2-8B2A-4252-9BB1-F681FF011267}" type="presParOf" srcId="{0A9C7258-1C75-4D80-BFB2-9E27C4830527}" destId="{FD39EFE5-E566-4C4B-AD09-CABEB3C1B052}" srcOrd="2" destOrd="0" presId="urn:microsoft.com/office/officeart/2008/layout/HorizontalMultiLevelHierarchy"/>
    <dgm:cxn modelId="{DA66CC99-D4E3-4B18-8333-836BA1EA917A}" type="presParOf" srcId="{FD39EFE5-E566-4C4B-AD09-CABEB3C1B052}" destId="{2A0C8DB7-887D-45CC-B4A9-59004B9EF6B0}" srcOrd="0" destOrd="0" presId="urn:microsoft.com/office/officeart/2008/layout/HorizontalMultiLevelHierarchy"/>
    <dgm:cxn modelId="{C298671B-2732-4453-A312-4C1A0DCE4697}" type="presParOf" srcId="{0A9C7258-1C75-4D80-BFB2-9E27C4830527}" destId="{01BD149F-2A12-40DA-B396-6A24B987BB37}" srcOrd="3" destOrd="0" presId="urn:microsoft.com/office/officeart/2008/layout/HorizontalMultiLevelHierarchy"/>
    <dgm:cxn modelId="{92F537DA-AF0F-4BEE-BEBA-6C67F4DBC1DB}" type="presParOf" srcId="{01BD149F-2A12-40DA-B396-6A24B987BB37}" destId="{3AC91184-82E7-4A6A-A8EE-1079E8DAE50D}" srcOrd="0" destOrd="0" presId="urn:microsoft.com/office/officeart/2008/layout/HorizontalMultiLevelHierarchy"/>
    <dgm:cxn modelId="{CB4E5C87-6821-4BFD-85A6-0C435B5AEE9E}" type="presParOf" srcId="{01BD149F-2A12-40DA-B396-6A24B987BB37}" destId="{D37602E7-E4D0-41A9-B58B-C8D91D41BDCA}" srcOrd="1" destOrd="0" presId="urn:microsoft.com/office/officeart/2008/layout/HorizontalMultiLevelHierarchy"/>
    <dgm:cxn modelId="{07C2404F-71F9-468C-AF0E-756A265CE819}" type="presParOf" srcId="{5BF7830B-9D4F-4B32-9BAC-79401EA7EBFE}" destId="{2DAC4065-1AE1-4D2A-9CB3-313BFA3EB235}" srcOrd="2" destOrd="0" presId="urn:microsoft.com/office/officeart/2008/layout/HorizontalMultiLevelHierarchy"/>
    <dgm:cxn modelId="{ED12ADCC-65D7-40C7-A068-EE630DC61064}" type="presParOf" srcId="{2DAC4065-1AE1-4D2A-9CB3-313BFA3EB235}" destId="{36BD0849-2EE9-413C-915C-E1056298E9F6}" srcOrd="0" destOrd="0" presId="urn:microsoft.com/office/officeart/2008/layout/HorizontalMultiLevelHierarchy"/>
    <dgm:cxn modelId="{113E2FCF-D2C7-4966-BB16-5D869D6A8AB7}" type="presParOf" srcId="{5BF7830B-9D4F-4B32-9BAC-79401EA7EBFE}" destId="{CF0D117A-B894-4C59-8BAD-433C5901E9EA}" srcOrd="3" destOrd="0" presId="urn:microsoft.com/office/officeart/2008/layout/HorizontalMultiLevelHierarchy"/>
    <dgm:cxn modelId="{010C41F8-3DBB-4148-938A-A6CC97AA2FC0}" type="presParOf" srcId="{CF0D117A-B894-4C59-8BAD-433C5901E9EA}" destId="{CBB3B77D-EBA8-4D22-98DB-01717DAA0DBE}" srcOrd="0" destOrd="0" presId="urn:microsoft.com/office/officeart/2008/layout/HorizontalMultiLevelHierarchy"/>
    <dgm:cxn modelId="{E034B72D-C8B6-4D39-94AE-C87196D8C871}" type="presParOf" srcId="{CF0D117A-B894-4C59-8BAD-433C5901E9EA}" destId="{1C3F80D4-DCCD-4D3C-BD35-30B5741F7FA1}" srcOrd="1" destOrd="0" presId="urn:microsoft.com/office/officeart/2008/layout/HorizontalMultiLevelHierarchy"/>
    <dgm:cxn modelId="{B7C592C3-C010-446A-8B17-E3B6883A1E86}" type="presParOf" srcId="{1C3F80D4-DCCD-4D3C-BD35-30B5741F7FA1}" destId="{1B7060DC-728A-447E-976E-69713194FB07}" srcOrd="0" destOrd="0" presId="urn:microsoft.com/office/officeart/2008/layout/HorizontalMultiLevelHierarchy"/>
    <dgm:cxn modelId="{DBA37521-8AE0-4CFA-BAF8-9C0C9990E1BA}" type="presParOf" srcId="{1B7060DC-728A-447E-976E-69713194FB07}" destId="{21CF8C5B-CC44-482D-8CEF-644045B7ABBF}" srcOrd="0" destOrd="0" presId="urn:microsoft.com/office/officeart/2008/layout/HorizontalMultiLevelHierarchy"/>
    <dgm:cxn modelId="{36F21C1B-7053-400A-9C9B-81FBDD9805FB}" type="presParOf" srcId="{1C3F80D4-DCCD-4D3C-BD35-30B5741F7FA1}" destId="{E70EDBFF-80A5-4796-A681-F4B0E75C8897}" srcOrd="1" destOrd="0" presId="urn:microsoft.com/office/officeart/2008/layout/HorizontalMultiLevelHierarchy"/>
    <dgm:cxn modelId="{6D2C2C2D-6923-42FC-84CE-8E3922B4783E}" type="presParOf" srcId="{E70EDBFF-80A5-4796-A681-F4B0E75C8897}" destId="{4AE60FE5-0106-4009-A9AD-E85CABEF1AC2}" srcOrd="0" destOrd="0" presId="urn:microsoft.com/office/officeart/2008/layout/HorizontalMultiLevelHierarchy"/>
    <dgm:cxn modelId="{5A50EEEF-BD03-471D-9EA9-2762AADCEBE0}" type="presParOf" srcId="{E70EDBFF-80A5-4796-A681-F4B0E75C8897}" destId="{8AF14465-2548-420F-9755-0F5AA08DFD9F}" srcOrd="1" destOrd="0" presId="urn:microsoft.com/office/officeart/2008/layout/HorizontalMultiLevelHierarchy"/>
    <dgm:cxn modelId="{135889D0-EA8F-4D21-AA04-0033902F4E46}" type="presParOf" srcId="{5BF7830B-9D4F-4B32-9BAC-79401EA7EBFE}" destId="{65055C2D-2B2C-4D84-ACA4-59F12A018C1E}" srcOrd="4" destOrd="0" presId="urn:microsoft.com/office/officeart/2008/layout/HorizontalMultiLevelHierarchy"/>
    <dgm:cxn modelId="{A62E8794-1447-4E53-839B-C4FCABE059C0}" type="presParOf" srcId="{65055C2D-2B2C-4D84-ACA4-59F12A018C1E}" destId="{34044C52-B2E6-48E7-B324-5D6AF4102F09}" srcOrd="0" destOrd="0" presId="urn:microsoft.com/office/officeart/2008/layout/HorizontalMultiLevelHierarchy"/>
    <dgm:cxn modelId="{A4F543A5-B8CC-49CA-BE59-7AD08DB224CB}" type="presParOf" srcId="{5BF7830B-9D4F-4B32-9BAC-79401EA7EBFE}" destId="{991B1D36-CB77-46A1-BC4C-6CAE14BF46FA}" srcOrd="5" destOrd="0" presId="urn:microsoft.com/office/officeart/2008/layout/HorizontalMultiLevelHierarchy"/>
    <dgm:cxn modelId="{72907732-757D-4DD8-AFAE-C45250C14175}" type="presParOf" srcId="{991B1D36-CB77-46A1-BC4C-6CAE14BF46FA}" destId="{D39F0EBD-FE23-49ED-8731-BF50C8139E65}" srcOrd="0" destOrd="0" presId="urn:microsoft.com/office/officeart/2008/layout/HorizontalMultiLevelHierarchy"/>
    <dgm:cxn modelId="{2BF6943B-BA08-4573-A36B-96289F1C6D54}" type="presParOf" srcId="{991B1D36-CB77-46A1-BC4C-6CAE14BF46FA}" destId="{F1DCEF4C-BF38-4656-83D5-2569D9AB8F90}" srcOrd="1" destOrd="0" presId="urn:microsoft.com/office/officeart/2008/layout/HorizontalMultiLevelHierarchy"/>
    <dgm:cxn modelId="{2812CBA0-5614-4E0F-A367-3E879A5E2758}" type="presParOf" srcId="{F1DCEF4C-BF38-4656-83D5-2569D9AB8F90}" destId="{E5ED6FB0-7FE4-432D-A7E2-1C05993FCA60}" srcOrd="0" destOrd="0" presId="urn:microsoft.com/office/officeart/2008/layout/HorizontalMultiLevelHierarchy"/>
    <dgm:cxn modelId="{5B22E637-E7F7-4D61-8322-2D8C20AEA935}" type="presParOf" srcId="{E5ED6FB0-7FE4-432D-A7E2-1C05993FCA60}" destId="{AD5F8567-37F6-4CAA-8B49-515B5BB217E9}" srcOrd="0" destOrd="0" presId="urn:microsoft.com/office/officeart/2008/layout/HorizontalMultiLevelHierarchy"/>
    <dgm:cxn modelId="{E20B2A1F-F1AB-460E-9280-A376486B75E1}" type="presParOf" srcId="{F1DCEF4C-BF38-4656-83D5-2569D9AB8F90}" destId="{C64367B0-CE7E-4A5B-8B59-965B994772BA}" srcOrd="1" destOrd="0" presId="urn:microsoft.com/office/officeart/2008/layout/HorizontalMultiLevelHierarchy"/>
    <dgm:cxn modelId="{2E516394-D66A-43EC-8C95-8437208939C5}" type="presParOf" srcId="{C64367B0-CE7E-4A5B-8B59-965B994772BA}" destId="{53AEF0C2-BE19-450F-87F1-3F6A8CDD2C4F}" srcOrd="0" destOrd="0" presId="urn:microsoft.com/office/officeart/2008/layout/HorizontalMultiLevelHierarchy"/>
    <dgm:cxn modelId="{8FB05063-FBD7-43CD-9278-1932800C1800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3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0" presStyleCnt="3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3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1" presStyleCnt="3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1" presStyleCnt="3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2" presStyleCnt="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2" presStyleCnt="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</dgm:ptLst>
  <dgm:cxnLst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5067788" y="8027272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6812" y="8066727"/>
        <a:ext cx="12528" cy="12528"/>
      </dsp:txXfrm>
    </dsp:sp>
    <dsp:sp modelId="{65055C2D-2B2C-4D84-ACA4-59F12A018C1E}">
      <dsp:nvSpPr>
        <dsp:cNvPr id="0" name=""/>
        <dsp:cNvSpPr/>
      </dsp:nvSpPr>
      <dsp:spPr>
        <a:xfrm>
          <a:off x="3564325" y="7476152"/>
          <a:ext cx="250577" cy="5968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596839"/>
              </a:lnTo>
              <a:lnTo>
                <a:pt x="250577" y="5968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73431" y="7758389"/>
        <a:ext cx="32365" cy="32365"/>
      </dsp:txXfrm>
    </dsp:sp>
    <dsp:sp modelId="{1B7060DC-728A-447E-976E-69713194FB07}">
      <dsp:nvSpPr>
        <dsp:cNvPr id="0" name=""/>
        <dsp:cNvSpPr/>
      </dsp:nvSpPr>
      <dsp:spPr>
        <a:xfrm>
          <a:off x="5067788" y="7549800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6812" y="7589256"/>
        <a:ext cx="12528" cy="12528"/>
      </dsp:txXfrm>
    </dsp:sp>
    <dsp:sp modelId="{2DAC4065-1AE1-4D2A-9CB3-313BFA3EB235}">
      <dsp:nvSpPr>
        <dsp:cNvPr id="0" name=""/>
        <dsp:cNvSpPr/>
      </dsp:nvSpPr>
      <dsp:spPr>
        <a:xfrm>
          <a:off x="3564325" y="7476152"/>
          <a:ext cx="250577" cy="1193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119367"/>
              </a:lnTo>
              <a:lnTo>
                <a:pt x="250577" y="1193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82675" y="7528897"/>
        <a:ext cx="13877" cy="13877"/>
      </dsp:txXfrm>
    </dsp:sp>
    <dsp:sp modelId="{FD39EFE5-E566-4C4B-AD09-CABEB3C1B052}">
      <dsp:nvSpPr>
        <dsp:cNvPr id="0" name=""/>
        <dsp:cNvSpPr/>
      </dsp:nvSpPr>
      <dsp:spPr>
        <a:xfrm>
          <a:off x="5067788" y="6879312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4424" y="6990028"/>
        <a:ext cx="17304" cy="17304"/>
      </dsp:txXfrm>
    </dsp:sp>
    <dsp:sp modelId="{BD15981F-569F-4B3E-A29C-E329AE7B81D1}">
      <dsp:nvSpPr>
        <dsp:cNvPr id="0" name=""/>
        <dsp:cNvSpPr/>
      </dsp:nvSpPr>
      <dsp:spPr>
        <a:xfrm>
          <a:off x="6571251" y="6640576"/>
          <a:ext cx="250577" cy="4774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477471"/>
              </a:lnTo>
              <a:lnTo>
                <a:pt x="250577" y="4774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83059" y="6865832"/>
        <a:ext cx="26961" cy="26961"/>
      </dsp:txXfrm>
    </dsp:sp>
    <dsp:sp modelId="{3C4CE92F-335B-4A7A-8BB0-EC6AFC5BABCB}">
      <dsp:nvSpPr>
        <dsp:cNvPr id="0" name=""/>
        <dsp:cNvSpPr/>
      </dsp:nvSpPr>
      <dsp:spPr>
        <a:xfrm>
          <a:off x="6571251" y="6594856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90276" y="6634312"/>
        <a:ext cx="12528" cy="12528"/>
      </dsp:txXfrm>
    </dsp:sp>
    <dsp:sp modelId="{61EC9F36-6467-4C56-8762-9BDEAEB0558C}">
      <dsp:nvSpPr>
        <dsp:cNvPr id="0" name=""/>
        <dsp:cNvSpPr/>
      </dsp:nvSpPr>
      <dsp:spPr>
        <a:xfrm>
          <a:off x="6571251" y="6163105"/>
          <a:ext cx="250577" cy="477471"/>
        </a:xfrm>
        <a:custGeom>
          <a:avLst/>
          <a:gdLst/>
          <a:ahLst/>
          <a:cxnLst/>
          <a:rect l="0" t="0" r="0" b="0"/>
          <a:pathLst>
            <a:path>
              <a:moveTo>
                <a:pt x="0" y="477471"/>
              </a:moveTo>
              <a:lnTo>
                <a:pt x="125288" y="477471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3059" y="6388360"/>
        <a:ext cx="26961" cy="26961"/>
      </dsp:txXfrm>
    </dsp:sp>
    <dsp:sp modelId="{613A4E0B-58AB-427D-9051-A8B2C6F55381}">
      <dsp:nvSpPr>
        <dsp:cNvPr id="0" name=""/>
        <dsp:cNvSpPr/>
      </dsp:nvSpPr>
      <dsp:spPr>
        <a:xfrm>
          <a:off x="5067788" y="6640576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4424" y="6751292"/>
        <a:ext cx="17304" cy="17304"/>
      </dsp:txXfrm>
    </dsp:sp>
    <dsp:sp modelId="{FDCE8F53-E322-4B1B-8535-1DF807DB34B9}">
      <dsp:nvSpPr>
        <dsp:cNvPr id="0" name=""/>
        <dsp:cNvSpPr/>
      </dsp:nvSpPr>
      <dsp:spPr>
        <a:xfrm>
          <a:off x="3564325" y="6879312"/>
          <a:ext cx="250577" cy="596839"/>
        </a:xfrm>
        <a:custGeom>
          <a:avLst/>
          <a:gdLst/>
          <a:ahLst/>
          <a:cxnLst/>
          <a:rect l="0" t="0" r="0" b="0"/>
          <a:pathLst>
            <a:path>
              <a:moveTo>
                <a:pt x="0" y="596839"/>
              </a:moveTo>
              <a:lnTo>
                <a:pt x="125288" y="596839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73431" y="7161549"/>
        <a:ext cx="32365" cy="32365"/>
      </dsp:txXfrm>
    </dsp:sp>
    <dsp:sp modelId="{7C1111C3-71C8-4A59-B707-B9C768098517}">
      <dsp:nvSpPr>
        <dsp:cNvPr id="0" name=""/>
        <dsp:cNvSpPr/>
      </dsp:nvSpPr>
      <dsp:spPr>
        <a:xfrm>
          <a:off x="2060862" y="4462111"/>
          <a:ext cx="250577" cy="30140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3014040"/>
              </a:lnTo>
              <a:lnTo>
                <a:pt x="250577" y="301404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2110540" y="5893521"/>
        <a:ext cx="151221" cy="151221"/>
      </dsp:txXfrm>
    </dsp:sp>
    <dsp:sp modelId="{B379A69A-92C4-491E-8E12-374CA48618D8}">
      <dsp:nvSpPr>
        <dsp:cNvPr id="0" name=""/>
        <dsp:cNvSpPr/>
      </dsp:nvSpPr>
      <dsp:spPr>
        <a:xfrm>
          <a:off x="6571251" y="4969425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716207"/>
              </a:lnTo>
              <a:lnTo>
                <a:pt x="250577" y="7162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77571" y="5308560"/>
        <a:ext cx="37938" cy="37938"/>
      </dsp:txXfrm>
    </dsp:sp>
    <dsp:sp modelId="{754CF2F6-FAE4-4928-9281-03A61FEEEA3B}">
      <dsp:nvSpPr>
        <dsp:cNvPr id="0" name=""/>
        <dsp:cNvSpPr/>
      </dsp:nvSpPr>
      <dsp:spPr>
        <a:xfrm>
          <a:off x="6571251" y="4969425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5080141"/>
        <a:ext cx="17304" cy="17304"/>
      </dsp:txXfrm>
    </dsp:sp>
    <dsp:sp modelId="{0BC35332-D614-4877-AEC4-F5D0A6F0DBEE}">
      <dsp:nvSpPr>
        <dsp:cNvPr id="0" name=""/>
        <dsp:cNvSpPr/>
      </dsp:nvSpPr>
      <dsp:spPr>
        <a:xfrm>
          <a:off x="6571251" y="4730689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4841405"/>
        <a:ext cx="17304" cy="17304"/>
      </dsp:txXfrm>
    </dsp:sp>
    <dsp:sp modelId="{BB72E024-7B9C-4EF9-AE17-212F65BA7E56}">
      <dsp:nvSpPr>
        <dsp:cNvPr id="0" name=""/>
        <dsp:cNvSpPr/>
      </dsp:nvSpPr>
      <dsp:spPr>
        <a:xfrm>
          <a:off x="6571251" y="4253217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716207"/>
              </a:moveTo>
              <a:lnTo>
                <a:pt x="125288" y="716207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77571" y="4592352"/>
        <a:ext cx="37938" cy="37938"/>
      </dsp:txXfrm>
    </dsp:sp>
    <dsp:sp modelId="{AB57A91D-EBEB-441F-BC6F-272ABE028F66}">
      <dsp:nvSpPr>
        <dsp:cNvPr id="0" name=""/>
        <dsp:cNvSpPr/>
      </dsp:nvSpPr>
      <dsp:spPr>
        <a:xfrm>
          <a:off x="5067788" y="4730689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4841405"/>
        <a:ext cx="17304" cy="17304"/>
      </dsp:txXfrm>
    </dsp:sp>
    <dsp:sp modelId="{D85421ED-04BE-4F35-8E89-9009AC1B65BC}">
      <dsp:nvSpPr>
        <dsp:cNvPr id="0" name=""/>
        <dsp:cNvSpPr/>
      </dsp:nvSpPr>
      <dsp:spPr>
        <a:xfrm>
          <a:off x="5067788" y="4491953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4602669"/>
        <a:ext cx="17304" cy="17304"/>
      </dsp:txXfrm>
    </dsp:sp>
    <dsp:sp modelId="{9AB41F46-3C19-428C-9E08-B07BBFB15C28}">
      <dsp:nvSpPr>
        <dsp:cNvPr id="0" name=""/>
        <dsp:cNvSpPr/>
      </dsp:nvSpPr>
      <dsp:spPr>
        <a:xfrm>
          <a:off x="3564325" y="4014482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716207"/>
              </a:lnTo>
              <a:lnTo>
                <a:pt x="250577" y="7162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70644" y="4353616"/>
        <a:ext cx="37938" cy="37938"/>
      </dsp:txXfrm>
    </dsp:sp>
    <dsp:sp modelId="{B9347885-8F61-4251-887D-FC81A8A66939}">
      <dsp:nvSpPr>
        <dsp:cNvPr id="0" name=""/>
        <dsp:cNvSpPr/>
      </dsp:nvSpPr>
      <dsp:spPr>
        <a:xfrm>
          <a:off x="6571251" y="3537010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3647725"/>
        <a:ext cx="17304" cy="17304"/>
      </dsp:txXfrm>
    </dsp:sp>
    <dsp:sp modelId="{71635273-FDE1-4FB5-88F5-F2DB780E4A62}">
      <dsp:nvSpPr>
        <dsp:cNvPr id="0" name=""/>
        <dsp:cNvSpPr/>
      </dsp:nvSpPr>
      <dsp:spPr>
        <a:xfrm>
          <a:off x="6571251" y="3298274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3408989"/>
        <a:ext cx="17304" cy="17304"/>
      </dsp:txXfrm>
    </dsp:sp>
    <dsp:sp modelId="{860A977E-272F-47B9-B703-B25F86476F4C}">
      <dsp:nvSpPr>
        <dsp:cNvPr id="0" name=""/>
        <dsp:cNvSpPr/>
      </dsp:nvSpPr>
      <dsp:spPr>
        <a:xfrm>
          <a:off x="5067788" y="3298274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3408989"/>
        <a:ext cx="17304" cy="17304"/>
      </dsp:txXfrm>
    </dsp:sp>
    <dsp:sp modelId="{24FC5F21-5289-4E9C-BF25-3B00630D2287}">
      <dsp:nvSpPr>
        <dsp:cNvPr id="0" name=""/>
        <dsp:cNvSpPr/>
      </dsp:nvSpPr>
      <dsp:spPr>
        <a:xfrm>
          <a:off x="5067788" y="3059538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3170253"/>
        <a:ext cx="17304" cy="17304"/>
      </dsp:txXfrm>
    </dsp:sp>
    <dsp:sp modelId="{E04A4495-C9DB-45D8-AFF7-6000AA422EE3}">
      <dsp:nvSpPr>
        <dsp:cNvPr id="0" name=""/>
        <dsp:cNvSpPr/>
      </dsp:nvSpPr>
      <dsp:spPr>
        <a:xfrm>
          <a:off x="3564325" y="3298274"/>
          <a:ext cx="250577" cy="716207"/>
        </a:xfrm>
        <a:custGeom>
          <a:avLst/>
          <a:gdLst/>
          <a:ahLst/>
          <a:cxnLst/>
          <a:rect l="0" t="0" r="0" b="0"/>
          <a:pathLst>
            <a:path>
              <a:moveTo>
                <a:pt x="0" y="716207"/>
              </a:moveTo>
              <a:lnTo>
                <a:pt x="125288" y="716207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70644" y="3637408"/>
        <a:ext cx="37938" cy="37938"/>
      </dsp:txXfrm>
    </dsp:sp>
    <dsp:sp modelId="{7972169F-4316-47AC-A1CA-9A9A1C858487}">
      <dsp:nvSpPr>
        <dsp:cNvPr id="0" name=""/>
        <dsp:cNvSpPr/>
      </dsp:nvSpPr>
      <dsp:spPr>
        <a:xfrm>
          <a:off x="2060862" y="4014482"/>
          <a:ext cx="250577" cy="447629"/>
        </a:xfrm>
        <a:custGeom>
          <a:avLst/>
          <a:gdLst/>
          <a:ahLst/>
          <a:cxnLst/>
          <a:rect l="0" t="0" r="0" b="0"/>
          <a:pathLst>
            <a:path>
              <a:moveTo>
                <a:pt x="0" y="447629"/>
              </a:moveTo>
              <a:lnTo>
                <a:pt x="125288" y="447629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173326" y="4225472"/>
        <a:ext cx="25649" cy="25649"/>
      </dsp:txXfrm>
    </dsp:sp>
    <dsp:sp modelId="{AADB593A-F4FC-46AA-BC70-DB4AF67DDDF7}">
      <dsp:nvSpPr>
        <dsp:cNvPr id="0" name=""/>
        <dsp:cNvSpPr/>
      </dsp:nvSpPr>
      <dsp:spPr>
        <a:xfrm>
          <a:off x="6571251" y="2536346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90276" y="2575802"/>
        <a:ext cx="12528" cy="12528"/>
      </dsp:txXfrm>
    </dsp:sp>
    <dsp:sp modelId="{BF980747-4A75-45D9-A86B-72DF37A66264}">
      <dsp:nvSpPr>
        <dsp:cNvPr id="0" name=""/>
        <dsp:cNvSpPr/>
      </dsp:nvSpPr>
      <dsp:spPr>
        <a:xfrm>
          <a:off x="5067788" y="2343330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4424" y="2454046"/>
        <a:ext cx="17304" cy="17304"/>
      </dsp:txXfrm>
    </dsp:sp>
    <dsp:sp modelId="{FCD46113-877F-416E-8838-C882836F0D86}">
      <dsp:nvSpPr>
        <dsp:cNvPr id="0" name=""/>
        <dsp:cNvSpPr/>
      </dsp:nvSpPr>
      <dsp:spPr>
        <a:xfrm>
          <a:off x="6571251" y="2058874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90276" y="2098330"/>
        <a:ext cx="12528" cy="12528"/>
      </dsp:txXfrm>
    </dsp:sp>
    <dsp:sp modelId="{08EC2D9E-EEF5-4DFB-B18C-04297E92FEFA}">
      <dsp:nvSpPr>
        <dsp:cNvPr id="0" name=""/>
        <dsp:cNvSpPr/>
      </dsp:nvSpPr>
      <dsp:spPr>
        <a:xfrm>
          <a:off x="5067788" y="2104594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4424" y="2215310"/>
        <a:ext cx="17304" cy="17304"/>
      </dsp:txXfrm>
    </dsp:sp>
    <dsp:sp modelId="{F1254FD0-8054-4A01-9BB5-DAF029D79E79}">
      <dsp:nvSpPr>
        <dsp:cNvPr id="0" name=""/>
        <dsp:cNvSpPr/>
      </dsp:nvSpPr>
      <dsp:spPr>
        <a:xfrm>
          <a:off x="3564325" y="1448071"/>
          <a:ext cx="250577" cy="8952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895259"/>
              </a:lnTo>
              <a:lnTo>
                <a:pt x="250577" y="8952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66372" y="1872459"/>
        <a:ext cx="46483" cy="46483"/>
      </dsp:txXfrm>
    </dsp:sp>
    <dsp:sp modelId="{E1432CB7-C57F-4F6A-9AA6-E07A554DE93E}">
      <dsp:nvSpPr>
        <dsp:cNvPr id="0" name=""/>
        <dsp:cNvSpPr/>
      </dsp:nvSpPr>
      <dsp:spPr>
        <a:xfrm>
          <a:off x="6571251" y="1581403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90276" y="1620858"/>
        <a:ext cx="12528" cy="12528"/>
      </dsp:txXfrm>
    </dsp:sp>
    <dsp:sp modelId="{ECCC2913-43B1-468D-90E1-6A84A04D7B35}">
      <dsp:nvSpPr>
        <dsp:cNvPr id="0" name=""/>
        <dsp:cNvSpPr/>
      </dsp:nvSpPr>
      <dsp:spPr>
        <a:xfrm>
          <a:off x="5067788" y="1581403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6812" y="1620858"/>
        <a:ext cx="12528" cy="12528"/>
      </dsp:txXfrm>
    </dsp:sp>
    <dsp:sp modelId="{F79DD85E-EA4B-4404-A897-412DA6D43D87}">
      <dsp:nvSpPr>
        <dsp:cNvPr id="0" name=""/>
        <dsp:cNvSpPr/>
      </dsp:nvSpPr>
      <dsp:spPr>
        <a:xfrm>
          <a:off x="3564325" y="1448071"/>
          <a:ext cx="250577" cy="1790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179051"/>
              </a:lnTo>
              <a:lnTo>
                <a:pt x="250577" y="17905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81914" y="1529897"/>
        <a:ext cx="15398" cy="15398"/>
      </dsp:txXfrm>
    </dsp:sp>
    <dsp:sp modelId="{9BB05A7D-6827-4237-B2F8-C0F57F329D39}">
      <dsp:nvSpPr>
        <dsp:cNvPr id="0" name=""/>
        <dsp:cNvSpPr/>
      </dsp:nvSpPr>
      <dsp:spPr>
        <a:xfrm>
          <a:off x="6571251" y="910915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238735"/>
              </a:lnTo>
              <a:lnTo>
                <a:pt x="250577" y="2387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87888" y="1021630"/>
        <a:ext cx="17304" cy="17304"/>
      </dsp:txXfrm>
    </dsp:sp>
    <dsp:sp modelId="{D2391F31-FA2D-43F9-9FE8-1200D21AE459}">
      <dsp:nvSpPr>
        <dsp:cNvPr id="0" name=""/>
        <dsp:cNvSpPr/>
      </dsp:nvSpPr>
      <dsp:spPr>
        <a:xfrm>
          <a:off x="6571251" y="672179"/>
          <a:ext cx="250577" cy="238735"/>
        </a:xfrm>
        <a:custGeom>
          <a:avLst/>
          <a:gdLst/>
          <a:ahLst/>
          <a:cxnLst/>
          <a:rect l="0" t="0" r="0" b="0"/>
          <a:pathLst>
            <a:path>
              <a:moveTo>
                <a:pt x="0" y="238735"/>
              </a:moveTo>
              <a:lnTo>
                <a:pt x="125288" y="238735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87888" y="782895"/>
        <a:ext cx="17304" cy="17304"/>
      </dsp:txXfrm>
    </dsp:sp>
    <dsp:sp modelId="{6084A302-5078-4BE0-80B7-B99AA06E451C}">
      <dsp:nvSpPr>
        <dsp:cNvPr id="0" name=""/>
        <dsp:cNvSpPr/>
      </dsp:nvSpPr>
      <dsp:spPr>
        <a:xfrm>
          <a:off x="5067788" y="552811"/>
          <a:ext cx="250577" cy="3581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25288" y="0"/>
              </a:lnTo>
              <a:lnTo>
                <a:pt x="125288" y="358103"/>
              </a:lnTo>
              <a:lnTo>
                <a:pt x="250577" y="35810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82150" y="720936"/>
        <a:ext cx="21853" cy="21853"/>
      </dsp:txXfrm>
    </dsp:sp>
    <dsp:sp modelId="{163E3C80-4D54-4810-A01C-BF083733ED97}">
      <dsp:nvSpPr>
        <dsp:cNvPr id="0" name=""/>
        <dsp:cNvSpPr/>
      </dsp:nvSpPr>
      <dsp:spPr>
        <a:xfrm>
          <a:off x="6571251" y="148987"/>
          <a:ext cx="25057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057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90276" y="188443"/>
        <a:ext cx="12528" cy="12528"/>
      </dsp:txXfrm>
    </dsp:sp>
    <dsp:sp modelId="{EA700119-37C0-471B-817F-1554B337A7BD}">
      <dsp:nvSpPr>
        <dsp:cNvPr id="0" name=""/>
        <dsp:cNvSpPr/>
      </dsp:nvSpPr>
      <dsp:spPr>
        <a:xfrm>
          <a:off x="5067788" y="194707"/>
          <a:ext cx="250577" cy="358103"/>
        </a:xfrm>
        <a:custGeom>
          <a:avLst/>
          <a:gdLst/>
          <a:ahLst/>
          <a:cxnLst/>
          <a:rect l="0" t="0" r="0" b="0"/>
          <a:pathLst>
            <a:path>
              <a:moveTo>
                <a:pt x="0" y="358103"/>
              </a:moveTo>
              <a:lnTo>
                <a:pt x="125288" y="358103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82150" y="362833"/>
        <a:ext cx="21853" cy="21853"/>
      </dsp:txXfrm>
    </dsp:sp>
    <dsp:sp modelId="{E4D805C1-0FDD-4506-9132-245D1618CDA6}">
      <dsp:nvSpPr>
        <dsp:cNvPr id="0" name=""/>
        <dsp:cNvSpPr/>
      </dsp:nvSpPr>
      <dsp:spPr>
        <a:xfrm>
          <a:off x="3564325" y="552811"/>
          <a:ext cx="250577" cy="895259"/>
        </a:xfrm>
        <a:custGeom>
          <a:avLst/>
          <a:gdLst/>
          <a:ahLst/>
          <a:cxnLst/>
          <a:rect l="0" t="0" r="0" b="0"/>
          <a:pathLst>
            <a:path>
              <a:moveTo>
                <a:pt x="0" y="895259"/>
              </a:moveTo>
              <a:lnTo>
                <a:pt x="125288" y="895259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66372" y="977199"/>
        <a:ext cx="46483" cy="46483"/>
      </dsp:txXfrm>
    </dsp:sp>
    <dsp:sp modelId="{10902F1B-76A0-42BF-B8B6-85638234AC1B}">
      <dsp:nvSpPr>
        <dsp:cNvPr id="0" name=""/>
        <dsp:cNvSpPr/>
      </dsp:nvSpPr>
      <dsp:spPr>
        <a:xfrm>
          <a:off x="2060862" y="1448071"/>
          <a:ext cx="250577" cy="3014040"/>
        </a:xfrm>
        <a:custGeom>
          <a:avLst/>
          <a:gdLst/>
          <a:ahLst/>
          <a:cxnLst/>
          <a:rect l="0" t="0" r="0" b="0"/>
          <a:pathLst>
            <a:path>
              <a:moveTo>
                <a:pt x="0" y="3014040"/>
              </a:moveTo>
              <a:lnTo>
                <a:pt x="125288" y="3014040"/>
              </a:lnTo>
              <a:lnTo>
                <a:pt x="125288" y="0"/>
              </a:lnTo>
              <a:lnTo>
                <a:pt x="25057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2110540" y="2879480"/>
        <a:ext cx="151221" cy="151221"/>
      </dsp:txXfrm>
    </dsp:sp>
    <dsp:sp modelId="{47AE8846-F21F-4E4C-B4A3-D44DA4BF791C}">
      <dsp:nvSpPr>
        <dsp:cNvPr id="0" name=""/>
        <dsp:cNvSpPr/>
      </dsp:nvSpPr>
      <dsp:spPr>
        <a:xfrm rot="16200000">
          <a:off x="864669" y="4271123"/>
          <a:ext cx="2010407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lan</a:t>
          </a:r>
          <a:endParaRPr lang="zh-CN" altLang="en-US" sz="2500" kern="1200"/>
        </a:p>
      </dsp:txBody>
      <dsp:txXfrm>
        <a:off x="864669" y="4271123"/>
        <a:ext cx="2010407" cy="381977"/>
      </dsp:txXfrm>
    </dsp:sp>
    <dsp:sp modelId="{D456BF37-646F-420A-817B-2C6FE870644F}">
      <dsp:nvSpPr>
        <dsp:cNvPr id="0" name=""/>
        <dsp:cNvSpPr/>
      </dsp:nvSpPr>
      <dsp:spPr>
        <a:xfrm>
          <a:off x="2311439" y="125708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aseline</a:t>
          </a:r>
          <a:endParaRPr lang="zh-CN" altLang="en-US" sz="1400" kern="1200"/>
        </a:p>
      </dsp:txBody>
      <dsp:txXfrm>
        <a:off x="2311439" y="1257082"/>
        <a:ext cx="1252885" cy="381977"/>
      </dsp:txXfrm>
    </dsp:sp>
    <dsp:sp modelId="{9930AFAD-7CAA-421C-A6F6-BE96E32B90BE}">
      <dsp:nvSpPr>
        <dsp:cNvPr id="0" name=""/>
        <dsp:cNvSpPr/>
      </dsp:nvSpPr>
      <dsp:spPr>
        <a:xfrm>
          <a:off x="3814902" y="36182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 Learning</a:t>
          </a:r>
          <a:endParaRPr lang="zh-CN" altLang="en-US" sz="1400" kern="1200"/>
        </a:p>
      </dsp:txBody>
      <dsp:txXfrm>
        <a:off x="3814902" y="361822"/>
        <a:ext cx="1252885" cy="381977"/>
      </dsp:txXfrm>
    </dsp:sp>
    <dsp:sp modelId="{22F395D0-C3B8-4A57-8323-4182AA82B0B5}">
      <dsp:nvSpPr>
        <dsp:cNvPr id="0" name=""/>
        <dsp:cNvSpPr/>
      </dsp:nvSpPr>
      <dsp:spPr>
        <a:xfrm>
          <a:off x="5318365" y="371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</a:t>
          </a:r>
          <a:endParaRPr lang="zh-CN" altLang="en-US" sz="1400" kern="1200"/>
        </a:p>
      </dsp:txBody>
      <dsp:txXfrm>
        <a:off x="5318365" y="3719"/>
        <a:ext cx="1252885" cy="381977"/>
      </dsp:txXfrm>
    </dsp:sp>
    <dsp:sp modelId="{20A112FF-950D-494D-B3D0-FBE3FF187616}">
      <dsp:nvSpPr>
        <dsp:cNvPr id="0" name=""/>
        <dsp:cNvSpPr/>
      </dsp:nvSpPr>
      <dsp:spPr>
        <a:xfrm>
          <a:off x="6821829" y="371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1:30-13:00</a:t>
          </a:r>
          <a:endParaRPr lang="zh-CN" altLang="en-US" sz="1400" kern="1200"/>
        </a:p>
      </dsp:txBody>
      <dsp:txXfrm>
        <a:off x="6821829" y="3719"/>
        <a:ext cx="1252885" cy="381977"/>
      </dsp:txXfrm>
    </dsp:sp>
    <dsp:sp modelId="{AEAE9668-1594-42A7-936C-F6D9B03E5605}">
      <dsp:nvSpPr>
        <dsp:cNvPr id="0" name=""/>
        <dsp:cNvSpPr/>
      </dsp:nvSpPr>
      <dsp:spPr>
        <a:xfrm>
          <a:off x="5318365" y="71992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</a:t>
          </a:r>
          <a:endParaRPr lang="zh-CN" altLang="en-US" sz="1400" kern="1200"/>
        </a:p>
      </dsp:txBody>
      <dsp:txXfrm>
        <a:off x="5318365" y="719926"/>
        <a:ext cx="1252885" cy="381977"/>
      </dsp:txXfrm>
    </dsp:sp>
    <dsp:sp modelId="{EC8A8FAF-CCC1-447F-AF4A-1B7F5640C737}">
      <dsp:nvSpPr>
        <dsp:cNvPr id="0" name=""/>
        <dsp:cNvSpPr/>
      </dsp:nvSpPr>
      <dsp:spPr>
        <a:xfrm>
          <a:off x="6821829" y="481190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5:00-16:30</a:t>
          </a:r>
          <a:endParaRPr lang="zh-CN" altLang="en-US" sz="1400" kern="1200"/>
        </a:p>
      </dsp:txBody>
      <dsp:txXfrm>
        <a:off x="6821829" y="481190"/>
        <a:ext cx="1252885" cy="381977"/>
      </dsp:txXfrm>
    </dsp:sp>
    <dsp:sp modelId="{71E54C21-FAE6-416E-8AEA-B2515CFE83AE}">
      <dsp:nvSpPr>
        <dsp:cNvPr id="0" name=""/>
        <dsp:cNvSpPr/>
      </dsp:nvSpPr>
      <dsp:spPr>
        <a:xfrm>
          <a:off x="6821829" y="95866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1:00-23:30</a:t>
          </a:r>
          <a:endParaRPr lang="zh-CN" altLang="en-US" sz="1400" kern="1200"/>
        </a:p>
      </dsp:txBody>
      <dsp:txXfrm>
        <a:off x="6821829" y="958662"/>
        <a:ext cx="1252885" cy="381977"/>
      </dsp:txXfrm>
    </dsp:sp>
    <dsp:sp modelId="{44BCBFC6-8C63-4514-BA69-13DD8745D3E0}">
      <dsp:nvSpPr>
        <dsp:cNvPr id="0" name=""/>
        <dsp:cNvSpPr/>
      </dsp:nvSpPr>
      <dsp:spPr>
        <a:xfrm>
          <a:off x="3814902" y="143613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</a:t>
          </a:r>
          <a:endParaRPr lang="zh-CN" altLang="en-US" sz="1400" kern="1200"/>
        </a:p>
      </dsp:txBody>
      <dsp:txXfrm>
        <a:off x="3814902" y="1436134"/>
        <a:ext cx="1252885" cy="381977"/>
      </dsp:txXfrm>
    </dsp:sp>
    <dsp:sp modelId="{66E068D7-247C-4ACA-99DD-C554D3F57B80}">
      <dsp:nvSpPr>
        <dsp:cNvPr id="0" name=""/>
        <dsp:cNvSpPr/>
      </dsp:nvSpPr>
      <dsp:spPr>
        <a:xfrm>
          <a:off x="5318365" y="143613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ideo</a:t>
          </a:r>
          <a:endParaRPr lang="zh-CN" altLang="en-US" sz="1400" kern="1200"/>
        </a:p>
      </dsp:txBody>
      <dsp:txXfrm>
        <a:off x="5318365" y="1436134"/>
        <a:ext cx="1252885" cy="381977"/>
      </dsp:txXfrm>
    </dsp:sp>
    <dsp:sp modelId="{AA1B7C83-7034-49D6-85C4-E9976616E112}">
      <dsp:nvSpPr>
        <dsp:cNvPr id="0" name=""/>
        <dsp:cNvSpPr/>
      </dsp:nvSpPr>
      <dsp:spPr>
        <a:xfrm>
          <a:off x="6821829" y="143613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4:00-15:00</a:t>
          </a:r>
          <a:endParaRPr lang="zh-CN" altLang="en-US" sz="1400" kern="1200"/>
        </a:p>
      </dsp:txBody>
      <dsp:txXfrm>
        <a:off x="6821829" y="1436134"/>
        <a:ext cx="1252885" cy="381977"/>
      </dsp:txXfrm>
    </dsp:sp>
    <dsp:sp modelId="{80600A35-84AA-43CE-81F3-F98690856545}">
      <dsp:nvSpPr>
        <dsp:cNvPr id="0" name=""/>
        <dsp:cNvSpPr/>
      </dsp:nvSpPr>
      <dsp:spPr>
        <a:xfrm>
          <a:off x="3814902" y="215234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isurely Tonight</a:t>
          </a:r>
          <a:endParaRPr lang="zh-CN" altLang="en-US" sz="1400" kern="1200"/>
        </a:p>
      </dsp:txBody>
      <dsp:txXfrm>
        <a:off x="3814902" y="2152342"/>
        <a:ext cx="1252885" cy="381977"/>
      </dsp:txXfrm>
    </dsp:sp>
    <dsp:sp modelId="{A9B15C1A-4C4B-4F3A-A878-84EA420CF092}">
      <dsp:nvSpPr>
        <dsp:cNvPr id="0" name=""/>
        <dsp:cNvSpPr/>
      </dsp:nvSpPr>
      <dsp:spPr>
        <a:xfrm>
          <a:off x="5318365" y="191360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wer/Dinner</a:t>
          </a:r>
          <a:endParaRPr lang="zh-CN" altLang="en-US" sz="1400" kern="1200"/>
        </a:p>
      </dsp:txBody>
      <dsp:txXfrm>
        <a:off x="5318365" y="1913606"/>
        <a:ext cx="1252885" cy="381977"/>
      </dsp:txXfrm>
    </dsp:sp>
    <dsp:sp modelId="{CF727354-29D2-487B-B444-C7F2F7C6251F}">
      <dsp:nvSpPr>
        <dsp:cNvPr id="0" name=""/>
        <dsp:cNvSpPr/>
      </dsp:nvSpPr>
      <dsp:spPr>
        <a:xfrm>
          <a:off x="6821829" y="191360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0:00-21:00</a:t>
          </a:r>
          <a:endParaRPr lang="zh-CN" altLang="en-US" sz="1400" kern="1200"/>
        </a:p>
      </dsp:txBody>
      <dsp:txXfrm>
        <a:off x="6821829" y="1913606"/>
        <a:ext cx="1252885" cy="381977"/>
      </dsp:txXfrm>
    </dsp:sp>
    <dsp:sp modelId="{BFD89BBF-04EC-475F-A7B7-1BC02FBA0317}">
      <dsp:nvSpPr>
        <dsp:cNvPr id="0" name=""/>
        <dsp:cNvSpPr/>
      </dsp:nvSpPr>
      <dsp:spPr>
        <a:xfrm>
          <a:off x="5318365" y="2391077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Haircut</a:t>
          </a:r>
          <a:endParaRPr lang="zh-CN" altLang="en-US" sz="1400" kern="1200"/>
        </a:p>
      </dsp:txBody>
      <dsp:txXfrm>
        <a:off x="5318365" y="2391077"/>
        <a:ext cx="1252885" cy="381977"/>
      </dsp:txXfrm>
    </dsp:sp>
    <dsp:sp modelId="{1FDD8775-A4C9-4C34-B567-3D696E1FE6CC}">
      <dsp:nvSpPr>
        <dsp:cNvPr id="0" name=""/>
        <dsp:cNvSpPr/>
      </dsp:nvSpPr>
      <dsp:spPr>
        <a:xfrm>
          <a:off x="6821829" y="2391077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9:00-20:00</a:t>
          </a:r>
          <a:endParaRPr lang="zh-CN" altLang="en-US" sz="1400" kern="1200"/>
        </a:p>
      </dsp:txBody>
      <dsp:txXfrm>
        <a:off x="6821829" y="2391077"/>
        <a:ext cx="1252885" cy="381977"/>
      </dsp:txXfrm>
    </dsp:sp>
    <dsp:sp modelId="{A0A028F3-29DA-496A-8FAE-A9068D561D4E}">
      <dsp:nvSpPr>
        <dsp:cNvPr id="0" name=""/>
        <dsp:cNvSpPr/>
      </dsp:nvSpPr>
      <dsp:spPr>
        <a:xfrm>
          <a:off x="2311439" y="382349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pping</a:t>
          </a:r>
          <a:endParaRPr lang="zh-CN" altLang="en-US" sz="1400" kern="1200"/>
        </a:p>
      </dsp:txBody>
      <dsp:txXfrm>
        <a:off x="2311439" y="3823493"/>
        <a:ext cx="1252885" cy="381977"/>
      </dsp:txXfrm>
    </dsp:sp>
    <dsp:sp modelId="{01F62DB8-71B5-4A27-AB4E-F1A502D43DE7}">
      <dsp:nvSpPr>
        <dsp:cNvPr id="0" name=""/>
        <dsp:cNvSpPr/>
      </dsp:nvSpPr>
      <dsp:spPr>
        <a:xfrm>
          <a:off x="3814902" y="3107285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arehouse</a:t>
          </a:r>
          <a:endParaRPr lang="zh-CN" altLang="en-US" sz="1400" kern="1200"/>
        </a:p>
      </dsp:txBody>
      <dsp:txXfrm>
        <a:off x="3814902" y="3107285"/>
        <a:ext cx="1252885" cy="381977"/>
      </dsp:txXfrm>
    </dsp:sp>
    <dsp:sp modelId="{FF63C50F-A413-48A1-96E3-0FD307292576}">
      <dsp:nvSpPr>
        <dsp:cNvPr id="0" name=""/>
        <dsp:cNvSpPr/>
      </dsp:nvSpPr>
      <dsp:spPr>
        <a:xfrm>
          <a:off x="5318365" y="286854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6:30-18:00</a:t>
          </a:r>
          <a:endParaRPr lang="zh-CN" altLang="en-US" sz="1400" kern="1200"/>
        </a:p>
      </dsp:txBody>
      <dsp:txXfrm>
        <a:off x="5318365" y="2868549"/>
        <a:ext cx="1252885" cy="381977"/>
      </dsp:txXfrm>
    </dsp:sp>
    <dsp:sp modelId="{FD53C202-AFE6-4C1F-BB99-B63C1EEC3B91}">
      <dsp:nvSpPr>
        <dsp:cNvPr id="0" name=""/>
        <dsp:cNvSpPr/>
      </dsp:nvSpPr>
      <dsp:spPr>
        <a:xfrm>
          <a:off x="5318365" y="334602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ist</a:t>
          </a:r>
          <a:endParaRPr lang="zh-CN" altLang="en-US" sz="1400" kern="1200"/>
        </a:p>
      </dsp:txBody>
      <dsp:txXfrm>
        <a:off x="5318365" y="3346021"/>
        <a:ext cx="1252885" cy="381977"/>
      </dsp:txXfrm>
    </dsp:sp>
    <dsp:sp modelId="{D1292BDA-4202-47A0-BD2A-A180C185C696}">
      <dsp:nvSpPr>
        <dsp:cNvPr id="0" name=""/>
        <dsp:cNvSpPr/>
      </dsp:nvSpPr>
      <dsp:spPr>
        <a:xfrm>
          <a:off x="6821829" y="3107285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at</a:t>
          </a:r>
          <a:endParaRPr lang="zh-CN" altLang="en-US" sz="1400" kern="1200"/>
        </a:p>
      </dsp:txBody>
      <dsp:txXfrm>
        <a:off x="6821829" y="3107285"/>
        <a:ext cx="1252885" cy="381977"/>
      </dsp:txXfrm>
    </dsp:sp>
    <dsp:sp modelId="{8899B4DD-0749-408E-90B1-690E328531C2}">
      <dsp:nvSpPr>
        <dsp:cNvPr id="0" name=""/>
        <dsp:cNvSpPr/>
      </dsp:nvSpPr>
      <dsp:spPr>
        <a:xfrm>
          <a:off x="6821829" y="3584757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Jeans</a:t>
          </a:r>
          <a:endParaRPr lang="zh-CN" altLang="en-US" sz="1400" kern="1200"/>
        </a:p>
      </dsp:txBody>
      <dsp:txXfrm>
        <a:off x="6821829" y="3584757"/>
        <a:ext cx="1252885" cy="381977"/>
      </dsp:txXfrm>
    </dsp:sp>
    <dsp:sp modelId="{0CD54CA3-99DE-4BE5-8568-FF3F8A0884BA}">
      <dsp:nvSpPr>
        <dsp:cNvPr id="0" name=""/>
        <dsp:cNvSpPr/>
      </dsp:nvSpPr>
      <dsp:spPr>
        <a:xfrm>
          <a:off x="3814902" y="453970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almart</a:t>
          </a:r>
          <a:endParaRPr lang="zh-CN" altLang="en-US" sz="1400" kern="1200"/>
        </a:p>
      </dsp:txBody>
      <dsp:txXfrm>
        <a:off x="3814902" y="4539701"/>
        <a:ext cx="1252885" cy="381977"/>
      </dsp:txXfrm>
    </dsp:sp>
    <dsp:sp modelId="{3FEB8881-5434-4E45-BCDA-E454F5454EB4}">
      <dsp:nvSpPr>
        <dsp:cNvPr id="0" name=""/>
        <dsp:cNvSpPr/>
      </dsp:nvSpPr>
      <dsp:spPr>
        <a:xfrm>
          <a:off x="5318365" y="4300965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8:00-19:00</a:t>
          </a:r>
          <a:endParaRPr lang="zh-CN" altLang="en-US" sz="1400" kern="1200"/>
        </a:p>
      </dsp:txBody>
      <dsp:txXfrm>
        <a:off x="5318365" y="4300965"/>
        <a:ext cx="1252885" cy="381977"/>
      </dsp:txXfrm>
    </dsp:sp>
    <dsp:sp modelId="{87D2E87E-F0CC-48FE-9F6A-3336236F5EA1}">
      <dsp:nvSpPr>
        <dsp:cNvPr id="0" name=""/>
        <dsp:cNvSpPr/>
      </dsp:nvSpPr>
      <dsp:spPr>
        <a:xfrm>
          <a:off x="5318365" y="477843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ist</a:t>
          </a:r>
          <a:endParaRPr lang="zh-CN" altLang="en-US" sz="1400" kern="1200"/>
        </a:p>
      </dsp:txBody>
      <dsp:txXfrm>
        <a:off x="5318365" y="4778436"/>
        <a:ext cx="1252885" cy="381977"/>
      </dsp:txXfrm>
    </dsp:sp>
    <dsp:sp modelId="{E1CB8AE9-A809-4416-9D16-938AEE5E7C1D}">
      <dsp:nvSpPr>
        <dsp:cNvPr id="0" name=""/>
        <dsp:cNvSpPr/>
      </dsp:nvSpPr>
      <dsp:spPr>
        <a:xfrm>
          <a:off x="6821829" y="406222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hicken</a:t>
          </a:r>
          <a:endParaRPr lang="zh-CN" altLang="en-US" sz="1400" kern="1200"/>
        </a:p>
      </dsp:txBody>
      <dsp:txXfrm>
        <a:off x="6821829" y="4062229"/>
        <a:ext cx="1252885" cy="381977"/>
      </dsp:txXfrm>
    </dsp:sp>
    <dsp:sp modelId="{266784BE-55AC-4E99-8DF3-F4B32C2D007F}">
      <dsp:nvSpPr>
        <dsp:cNvPr id="0" name=""/>
        <dsp:cNvSpPr/>
      </dsp:nvSpPr>
      <dsp:spPr>
        <a:xfrm>
          <a:off x="6821829" y="453970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riuts</a:t>
          </a:r>
          <a:endParaRPr lang="zh-CN" altLang="en-US" sz="1400" kern="1200"/>
        </a:p>
      </dsp:txBody>
      <dsp:txXfrm>
        <a:off x="6821829" y="4539701"/>
        <a:ext cx="1252885" cy="381977"/>
      </dsp:txXfrm>
    </dsp:sp>
    <dsp:sp modelId="{9B0C69F5-3D81-4FAA-87DD-DD1EDEFCBC5C}">
      <dsp:nvSpPr>
        <dsp:cNvPr id="0" name=""/>
        <dsp:cNvSpPr/>
      </dsp:nvSpPr>
      <dsp:spPr>
        <a:xfrm>
          <a:off x="6821829" y="5017172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egetables</a:t>
          </a:r>
          <a:endParaRPr lang="zh-CN" altLang="en-US" sz="1400" kern="1200"/>
        </a:p>
      </dsp:txBody>
      <dsp:txXfrm>
        <a:off x="6821829" y="5017172"/>
        <a:ext cx="1252885" cy="381977"/>
      </dsp:txXfrm>
    </dsp:sp>
    <dsp:sp modelId="{200FF911-A135-41D4-9D1F-A56B3A467C57}">
      <dsp:nvSpPr>
        <dsp:cNvPr id="0" name=""/>
        <dsp:cNvSpPr/>
      </dsp:nvSpPr>
      <dsp:spPr>
        <a:xfrm>
          <a:off x="6821829" y="549464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Noodles</a:t>
          </a:r>
          <a:endParaRPr lang="zh-CN" altLang="en-US" sz="1400" kern="1200"/>
        </a:p>
      </dsp:txBody>
      <dsp:txXfrm>
        <a:off x="6821829" y="5494644"/>
        <a:ext cx="1252885" cy="381977"/>
      </dsp:txXfrm>
    </dsp:sp>
    <dsp:sp modelId="{E2CE8335-163F-4FC8-9EB2-2F1AB9A3494D}">
      <dsp:nvSpPr>
        <dsp:cNvPr id="0" name=""/>
        <dsp:cNvSpPr/>
      </dsp:nvSpPr>
      <dsp:spPr>
        <a:xfrm>
          <a:off x="2311439" y="728516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minder</a:t>
          </a:r>
          <a:endParaRPr lang="zh-CN" altLang="en-US" sz="1400" kern="1200"/>
        </a:p>
      </dsp:txBody>
      <dsp:txXfrm>
        <a:off x="2311439" y="7285163"/>
        <a:ext cx="1252885" cy="381977"/>
      </dsp:txXfrm>
    </dsp:sp>
    <dsp:sp modelId="{7E713748-379C-4B5E-9EC6-622A2DAA67D9}">
      <dsp:nvSpPr>
        <dsp:cNvPr id="0" name=""/>
        <dsp:cNvSpPr/>
      </dsp:nvSpPr>
      <dsp:spPr>
        <a:xfrm>
          <a:off x="3814902" y="6688324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pping list</a:t>
          </a:r>
          <a:endParaRPr lang="zh-CN" altLang="en-US" sz="1400" kern="1200"/>
        </a:p>
      </dsp:txBody>
      <dsp:txXfrm>
        <a:off x="3814902" y="6688324"/>
        <a:ext cx="1252885" cy="381977"/>
      </dsp:txXfrm>
    </dsp:sp>
    <dsp:sp modelId="{50DFE8EC-C200-4654-AAE8-1C218BF1FF46}">
      <dsp:nvSpPr>
        <dsp:cNvPr id="0" name=""/>
        <dsp:cNvSpPr/>
      </dsp:nvSpPr>
      <dsp:spPr>
        <a:xfrm>
          <a:off x="5318365" y="6449588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aily Staff</a:t>
          </a:r>
          <a:endParaRPr lang="zh-CN" altLang="en-US" sz="1400" kern="1200"/>
        </a:p>
      </dsp:txBody>
      <dsp:txXfrm>
        <a:off x="5318365" y="6449588"/>
        <a:ext cx="1252885" cy="381977"/>
      </dsp:txXfrm>
    </dsp:sp>
    <dsp:sp modelId="{550E294F-EC44-419B-ACBA-76EA29C580AF}">
      <dsp:nvSpPr>
        <dsp:cNvPr id="0" name=""/>
        <dsp:cNvSpPr/>
      </dsp:nvSpPr>
      <dsp:spPr>
        <a:xfrm>
          <a:off x="6821829" y="5972116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oker</a:t>
          </a:r>
          <a:endParaRPr lang="zh-CN" altLang="en-US" sz="1400" kern="1200"/>
        </a:p>
      </dsp:txBody>
      <dsp:txXfrm>
        <a:off x="6821829" y="5972116"/>
        <a:ext cx="1252885" cy="381977"/>
      </dsp:txXfrm>
    </dsp:sp>
    <dsp:sp modelId="{964E3496-9F20-4756-A220-FBA1D5E4980C}">
      <dsp:nvSpPr>
        <dsp:cNvPr id="0" name=""/>
        <dsp:cNvSpPr/>
      </dsp:nvSpPr>
      <dsp:spPr>
        <a:xfrm>
          <a:off x="6821829" y="6449588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hower Filter</a:t>
          </a:r>
          <a:endParaRPr lang="zh-CN" altLang="en-US" sz="1400" kern="1200"/>
        </a:p>
      </dsp:txBody>
      <dsp:txXfrm>
        <a:off x="6821829" y="6449588"/>
        <a:ext cx="1252885" cy="381977"/>
      </dsp:txXfrm>
    </dsp:sp>
    <dsp:sp modelId="{5E8E4353-97E3-4769-8745-E51435D5D5C3}">
      <dsp:nvSpPr>
        <dsp:cNvPr id="0" name=""/>
        <dsp:cNvSpPr/>
      </dsp:nvSpPr>
      <dsp:spPr>
        <a:xfrm>
          <a:off x="6821829" y="692705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unscreen</a:t>
          </a:r>
          <a:endParaRPr lang="zh-CN" altLang="en-US" sz="1400" kern="1200"/>
        </a:p>
      </dsp:txBody>
      <dsp:txXfrm>
        <a:off x="6821829" y="6927059"/>
        <a:ext cx="1252885" cy="381977"/>
      </dsp:txXfrm>
    </dsp:sp>
    <dsp:sp modelId="{3AC91184-82E7-4A6A-A8EE-1079E8DAE50D}">
      <dsp:nvSpPr>
        <dsp:cNvPr id="0" name=""/>
        <dsp:cNvSpPr/>
      </dsp:nvSpPr>
      <dsp:spPr>
        <a:xfrm>
          <a:off x="5318365" y="6927059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othes</a:t>
          </a:r>
          <a:endParaRPr lang="zh-CN" altLang="en-US" sz="1400" kern="1200"/>
        </a:p>
      </dsp:txBody>
      <dsp:txXfrm>
        <a:off x="5318365" y="6927059"/>
        <a:ext cx="1252885" cy="381977"/>
      </dsp:txXfrm>
    </dsp:sp>
    <dsp:sp modelId="{CBB3B77D-EBA8-4D22-98DB-01717DAA0DBE}">
      <dsp:nvSpPr>
        <dsp:cNvPr id="0" name=""/>
        <dsp:cNvSpPr/>
      </dsp:nvSpPr>
      <dsp:spPr>
        <a:xfrm>
          <a:off x="3814902" y="740453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aundry</a:t>
          </a:r>
          <a:endParaRPr lang="zh-CN" altLang="en-US" sz="1400" kern="1200"/>
        </a:p>
      </dsp:txBody>
      <dsp:txXfrm>
        <a:off x="3814902" y="7404531"/>
        <a:ext cx="1252885" cy="381977"/>
      </dsp:txXfrm>
    </dsp:sp>
    <dsp:sp modelId="{4AE60FE5-0106-4009-A9AD-E85CABEF1AC2}">
      <dsp:nvSpPr>
        <dsp:cNvPr id="0" name=""/>
        <dsp:cNvSpPr/>
      </dsp:nvSpPr>
      <dsp:spPr>
        <a:xfrm>
          <a:off x="5318365" y="7404531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othes</a:t>
          </a:r>
          <a:endParaRPr lang="zh-CN" altLang="en-US" sz="1400" kern="1200"/>
        </a:p>
      </dsp:txBody>
      <dsp:txXfrm>
        <a:off x="5318365" y="7404531"/>
        <a:ext cx="1252885" cy="381977"/>
      </dsp:txXfrm>
    </dsp:sp>
    <dsp:sp modelId="{D39F0EBD-FE23-49ED-8731-BF50C8139E65}">
      <dsp:nvSpPr>
        <dsp:cNvPr id="0" name=""/>
        <dsp:cNvSpPr/>
      </dsp:nvSpPr>
      <dsp:spPr>
        <a:xfrm>
          <a:off x="3814902" y="788200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inancial</a:t>
          </a:r>
          <a:endParaRPr lang="zh-CN" altLang="en-US" sz="1400" kern="1200"/>
        </a:p>
      </dsp:txBody>
      <dsp:txXfrm>
        <a:off x="3814902" y="7882003"/>
        <a:ext cx="1252885" cy="381977"/>
      </dsp:txXfrm>
    </dsp:sp>
    <dsp:sp modelId="{53AEF0C2-BE19-450F-87F1-3F6A8CDD2C4F}">
      <dsp:nvSpPr>
        <dsp:cNvPr id="0" name=""/>
        <dsp:cNvSpPr/>
      </dsp:nvSpPr>
      <dsp:spPr>
        <a:xfrm>
          <a:off x="5318365" y="7882003"/>
          <a:ext cx="1252885" cy="3819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OA Credit</a:t>
          </a:r>
          <a:endParaRPr lang="zh-CN" altLang="en-US" sz="1400" kern="1200"/>
        </a:p>
      </dsp:txBody>
      <dsp:txXfrm>
        <a:off x="5318365" y="7882003"/>
        <a:ext cx="1252885" cy="38197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50A51B-F20A-4F5E-94BD-F9D77A9332BC}">
      <dsp:nvSpPr>
        <dsp:cNvPr id="0" name=""/>
        <dsp:cNvSpPr/>
      </dsp:nvSpPr>
      <dsp:spPr>
        <a:xfrm>
          <a:off x="4310901" y="2883763"/>
          <a:ext cx="450986" cy="4296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5493" y="0"/>
              </a:lnTo>
              <a:lnTo>
                <a:pt x="225493" y="429674"/>
              </a:lnTo>
              <a:lnTo>
                <a:pt x="450986" y="4296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0822" y="3083027"/>
        <a:ext cx="31145" cy="31145"/>
      </dsp:txXfrm>
    </dsp:sp>
    <dsp:sp modelId="{3AD7E826-24D0-4602-AAA0-C527D48B2356}">
      <dsp:nvSpPr>
        <dsp:cNvPr id="0" name=""/>
        <dsp:cNvSpPr/>
      </dsp:nvSpPr>
      <dsp:spPr>
        <a:xfrm>
          <a:off x="4310901" y="2454089"/>
          <a:ext cx="450986" cy="429674"/>
        </a:xfrm>
        <a:custGeom>
          <a:avLst/>
          <a:gdLst/>
          <a:ahLst/>
          <a:cxnLst/>
          <a:rect l="0" t="0" r="0" b="0"/>
          <a:pathLst>
            <a:path>
              <a:moveTo>
                <a:pt x="0" y="429674"/>
              </a:moveTo>
              <a:lnTo>
                <a:pt x="225493" y="429674"/>
              </a:lnTo>
              <a:lnTo>
                <a:pt x="225493" y="0"/>
              </a:lnTo>
              <a:lnTo>
                <a:pt x="45098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0822" y="2653353"/>
        <a:ext cx="31145" cy="31145"/>
      </dsp:txXfrm>
    </dsp:sp>
    <dsp:sp modelId="{65BE38A7-EFDD-42A5-8387-87F6ED284FA3}">
      <dsp:nvSpPr>
        <dsp:cNvPr id="0" name=""/>
        <dsp:cNvSpPr/>
      </dsp:nvSpPr>
      <dsp:spPr>
        <a:xfrm>
          <a:off x="1604985" y="1809577"/>
          <a:ext cx="450986" cy="10741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5493" y="0"/>
              </a:lnTo>
              <a:lnTo>
                <a:pt x="225493" y="1074185"/>
              </a:lnTo>
              <a:lnTo>
                <a:pt x="450986" y="10741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01353" y="2317545"/>
        <a:ext cx="58250" cy="58250"/>
      </dsp:txXfrm>
    </dsp:sp>
    <dsp:sp modelId="{D08192B3-6A9F-43A7-A6A4-E3CF0E3E119D}">
      <dsp:nvSpPr>
        <dsp:cNvPr id="0" name=""/>
        <dsp:cNvSpPr/>
      </dsp:nvSpPr>
      <dsp:spPr>
        <a:xfrm>
          <a:off x="4310901" y="1549020"/>
          <a:ext cx="45098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098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5120" y="1583465"/>
        <a:ext cx="22549" cy="22549"/>
      </dsp:txXfrm>
    </dsp:sp>
    <dsp:sp modelId="{22DC00D5-0FC3-4C9A-B889-B732357E2B93}">
      <dsp:nvSpPr>
        <dsp:cNvPr id="0" name=""/>
        <dsp:cNvSpPr/>
      </dsp:nvSpPr>
      <dsp:spPr>
        <a:xfrm>
          <a:off x="1604985" y="1594740"/>
          <a:ext cx="450986" cy="214837"/>
        </a:xfrm>
        <a:custGeom>
          <a:avLst/>
          <a:gdLst/>
          <a:ahLst/>
          <a:cxnLst/>
          <a:rect l="0" t="0" r="0" b="0"/>
          <a:pathLst>
            <a:path>
              <a:moveTo>
                <a:pt x="0" y="214837"/>
              </a:moveTo>
              <a:lnTo>
                <a:pt x="225493" y="214837"/>
              </a:lnTo>
              <a:lnTo>
                <a:pt x="225493" y="0"/>
              </a:lnTo>
              <a:lnTo>
                <a:pt x="45098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17989" y="1689670"/>
        <a:ext cx="24977" cy="24977"/>
      </dsp:txXfrm>
    </dsp:sp>
    <dsp:sp modelId="{13B31FC7-D576-4A66-BE14-D30919A7EFCC}">
      <dsp:nvSpPr>
        <dsp:cNvPr id="0" name=""/>
        <dsp:cNvSpPr/>
      </dsp:nvSpPr>
      <dsp:spPr>
        <a:xfrm>
          <a:off x="1604985" y="735392"/>
          <a:ext cx="450986" cy="1074185"/>
        </a:xfrm>
        <a:custGeom>
          <a:avLst/>
          <a:gdLst/>
          <a:ahLst/>
          <a:cxnLst/>
          <a:rect l="0" t="0" r="0" b="0"/>
          <a:pathLst>
            <a:path>
              <a:moveTo>
                <a:pt x="0" y="1074185"/>
              </a:moveTo>
              <a:lnTo>
                <a:pt x="225493" y="1074185"/>
              </a:lnTo>
              <a:lnTo>
                <a:pt x="225493" y="0"/>
              </a:lnTo>
              <a:lnTo>
                <a:pt x="45098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01353" y="1243359"/>
        <a:ext cx="58250" cy="58250"/>
      </dsp:txXfrm>
    </dsp:sp>
    <dsp:sp modelId="{47AE8846-F21F-4E4C-B4A3-D44DA4BF791C}">
      <dsp:nvSpPr>
        <dsp:cNvPr id="0" name=""/>
        <dsp:cNvSpPr/>
      </dsp:nvSpPr>
      <dsp:spPr>
        <a:xfrm rot="16200000">
          <a:off x="-547908" y="1465838"/>
          <a:ext cx="3618309" cy="687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Feedback</a:t>
          </a:r>
          <a:endParaRPr lang="zh-CN" altLang="en-US" sz="4500" kern="1200"/>
        </a:p>
      </dsp:txBody>
      <dsp:txXfrm>
        <a:off x="-547908" y="1465838"/>
        <a:ext cx="3618309" cy="687478"/>
      </dsp:txXfrm>
    </dsp:sp>
    <dsp:sp modelId="{D8029DD7-C3D4-4A1B-A556-4867F2CA8583}">
      <dsp:nvSpPr>
        <dsp:cNvPr id="0" name=""/>
        <dsp:cNvSpPr/>
      </dsp:nvSpPr>
      <dsp:spPr>
        <a:xfrm>
          <a:off x="2055971" y="391652"/>
          <a:ext cx="2254930" cy="687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sk myself why to do it continualy</a:t>
          </a:r>
          <a:endParaRPr lang="zh-CN" altLang="en-US" sz="2100" kern="1200"/>
        </a:p>
      </dsp:txBody>
      <dsp:txXfrm>
        <a:off x="2055971" y="391652"/>
        <a:ext cx="2254930" cy="687478"/>
      </dsp:txXfrm>
    </dsp:sp>
    <dsp:sp modelId="{847F8605-730D-4F97-9EB1-4814AB2E5EA0}">
      <dsp:nvSpPr>
        <dsp:cNvPr id="0" name=""/>
        <dsp:cNvSpPr/>
      </dsp:nvSpPr>
      <dsp:spPr>
        <a:xfrm>
          <a:off x="2055971" y="1251001"/>
          <a:ext cx="2254930" cy="687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elf-cultivation</a:t>
          </a:r>
          <a:endParaRPr lang="zh-CN" altLang="en-US" sz="2100" kern="1200"/>
        </a:p>
      </dsp:txBody>
      <dsp:txXfrm>
        <a:off x="2055971" y="1251001"/>
        <a:ext cx="2254930" cy="687478"/>
      </dsp:txXfrm>
    </dsp:sp>
    <dsp:sp modelId="{2D84C818-2A26-41DF-9C1B-FAD2545018FE}">
      <dsp:nvSpPr>
        <dsp:cNvPr id="0" name=""/>
        <dsp:cNvSpPr/>
      </dsp:nvSpPr>
      <dsp:spPr>
        <a:xfrm>
          <a:off x="4761887" y="1251001"/>
          <a:ext cx="2254930" cy="687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upport by Mindset and emotions</a:t>
          </a:r>
          <a:endParaRPr lang="zh-CN" altLang="en-US" sz="2100" kern="1200"/>
        </a:p>
      </dsp:txBody>
      <dsp:txXfrm>
        <a:off x="4761887" y="1251001"/>
        <a:ext cx="2254930" cy="687478"/>
      </dsp:txXfrm>
    </dsp:sp>
    <dsp:sp modelId="{667EC47A-D406-433A-9EE9-6981B639D7B7}">
      <dsp:nvSpPr>
        <dsp:cNvPr id="0" name=""/>
        <dsp:cNvSpPr/>
      </dsp:nvSpPr>
      <dsp:spPr>
        <a:xfrm>
          <a:off x="2055971" y="2540023"/>
          <a:ext cx="2254930" cy="687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ynamic</a:t>
          </a:r>
          <a:endParaRPr lang="zh-CN" altLang="en-US" sz="2100" kern="1200"/>
        </a:p>
      </dsp:txBody>
      <dsp:txXfrm>
        <a:off x="2055971" y="2540023"/>
        <a:ext cx="2254930" cy="687478"/>
      </dsp:txXfrm>
    </dsp:sp>
    <dsp:sp modelId="{C89F51ED-3374-442C-92AA-F1197A936B88}">
      <dsp:nvSpPr>
        <dsp:cNvPr id="0" name=""/>
        <dsp:cNvSpPr/>
      </dsp:nvSpPr>
      <dsp:spPr>
        <a:xfrm>
          <a:off x="4761887" y="2110349"/>
          <a:ext cx="2254930" cy="687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ursuit main goal</a:t>
          </a:r>
          <a:endParaRPr lang="zh-CN" altLang="en-US" sz="2100" kern="1200"/>
        </a:p>
      </dsp:txBody>
      <dsp:txXfrm>
        <a:off x="4761887" y="2110349"/>
        <a:ext cx="2254930" cy="687478"/>
      </dsp:txXfrm>
    </dsp:sp>
    <dsp:sp modelId="{5735FE3E-74EF-4FB3-9C7C-EFF9A4077E40}">
      <dsp:nvSpPr>
        <dsp:cNvPr id="0" name=""/>
        <dsp:cNvSpPr/>
      </dsp:nvSpPr>
      <dsp:spPr>
        <a:xfrm>
          <a:off x="4761887" y="2969698"/>
          <a:ext cx="2254930" cy="687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djust minor goals</a:t>
          </a:r>
          <a:endParaRPr lang="zh-CN" altLang="en-US" sz="2100" kern="1200"/>
        </a:p>
      </dsp:txBody>
      <dsp:txXfrm>
        <a:off x="4761887" y="2969698"/>
        <a:ext cx="2254930" cy="68747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1</cp:revision>
  <dcterms:created xsi:type="dcterms:W3CDTF">2018-07-09T12:32:00Z</dcterms:created>
  <dcterms:modified xsi:type="dcterms:W3CDTF">2018-10-21T16:42:00Z</dcterms:modified>
</cp:coreProperties>
</file>